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8A4B78" w14:paraId="1CBD5EDD" w14:textId="77777777" w:rsidTr="00A6179C">
        <w:trPr>
          <w:trHeight w:val="990"/>
        </w:trPr>
        <w:tc>
          <w:tcPr>
            <w:tcW w:w="1170" w:type="dxa"/>
            <w:shd w:val="clear" w:color="auto" w:fill="auto"/>
          </w:tcPr>
          <w:p w14:paraId="771540B9" w14:textId="77777777" w:rsidR="00A6179C" w:rsidRPr="008A4B78" w:rsidRDefault="00A6179C" w:rsidP="0044487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object w:dxaOrig="1096" w:dyaOrig="1231" w14:anchorId="153924B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2" o:title=""/>
                </v:shape>
                <o:OLEObject Type="Embed" ProgID="Word.Picture.8" ShapeID="_x0000_i1025" DrawAspect="Content" ObjectID="_1715079540" r:id="rId13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560E256" w14:textId="77777777" w:rsidR="00A6179C" w:rsidRPr="002620B0" w:rsidRDefault="00A6179C" w:rsidP="0044487B">
            <w:pPr>
              <w:rPr>
                <w:rFonts w:ascii="Arial" w:hAnsi="Arial" w:cs="Arial"/>
                <w:b/>
              </w:rPr>
            </w:pPr>
            <w:r w:rsidRPr="002620B0">
              <w:rPr>
                <w:rFonts w:ascii="Arial" w:hAnsi="Arial" w:cs="Arial"/>
                <w:b/>
              </w:rPr>
              <w:t>Tennessee Department of Human Services</w:t>
            </w:r>
          </w:p>
          <w:p w14:paraId="70D7AAB9" w14:textId="77777777" w:rsidR="00A6179C" w:rsidRPr="008A4B78" w:rsidRDefault="00E77E68" w:rsidP="00A256A8">
            <w:pPr>
              <w:rPr>
                <w:rFonts w:ascii="Arial" w:hAnsi="Arial" w:cs="Arial"/>
                <w:sz w:val="18"/>
                <w:szCs w:val="18"/>
              </w:rPr>
            </w:pPr>
            <w:r w:rsidRPr="002620B0">
              <w:rPr>
                <w:rFonts w:ascii="Arial" w:hAnsi="Arial" w:cs="Arial"/>
                <w:b/>
                <w:sz w:val="28"/>
                <w:szCs w:val="28"/>
              </w:rPr>
              <w:t xml:space="preserve">SSBG </w:t>
            </w:r>
            <w:r w:rsidR="00A256A8" w:rsidRPr="002620B0">
              <w:rPr>
                <w:rFonts w:ascii="Arial" w:hAnsi="Arial" w:cs="Arial"/>
                <w:b/>
                <w:sz w:val="28"/>
                <w:szCs w:val="28"/>
              </w:rPr>
              <w:t>S</w:t>
            </w:r>
            <w:r w:rsidR="00427474" w:rsidRPr="002620B0">
              <w:rPr>
                <w:rFonts w:ascii="Arial" w:hAnsi="Arial" w:cs="Arial"/>
                <w:b/>
                <w:sz w:val="28"/>
                <w:szCs w:val="28"/>
              </w:rPr>
              <w:t>ocial Assessment and Service Pla</w:t>
            </w:r>
            <w:r w:rsidR="00E8624B">
              <w:rPr>
                <w:rFonts w:ascii="Arial" w:hAnsi="Arial" w:cs="Arial"/>
                <w:b/>
                <w:sz w:val="28"/>
                <w:szCs w:val="28"/>
              </w:rPr>
              <w:t>n</w:t>
            </w:r>
          </w:p>
        </w:tc>
      </w:tr>
    </w:tbl>
    <w:p w14:paraId="27ED0E3E" w14:textId="77777777" w:rsidR="00B07474" w:rsidRPr="008A4B78" w:rsidRDefault="00B07474" w:rsidP="00A6179C">
      <w:pPr>
        <w:rPr>
          <w:rFonts w:ascii="Arial" w:hAnsi="Arial" w:cs="Arial"/>
          <w:sz w:val="18"/>
          <w:szCs w:val="18"/>
        </w:rPr>
      </w:pPr>
    </w:p>
    <w:tbl>
      <w:tblPr>
        <w:tblW w:w="1072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7"/>
        <w:gridCol w:w="1668"/>
        <w:gridCol w:w="1640"/>
        <w:gridCol w:w="471"/>
        <w:gridCol w:w="1464"/>
        <w:gridCol w:w="1416"/>
        <w:gridCol w:w="2162"/>
      </w:tblGrid>
      <w:tr w:rsidR="009E2E43" w:rsidRPr="008A4B78" w14:paraId="05CF232F" w14:textId="77777777" w:rsidTr="00C532FB">
        <w:trPr>
          <w:tblHeader/>
        </w:trPr>
        <w:tc>
          <w:tcPr>
            <w:tcW w:w="10728" w:type="dxa"/>
            <w:gridSpan w:val="7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</w:tcPr>
          <w:p w14:paraId="4C481EB7" w14:textId="77777777" w:rsidR="009E2E43" w:rsidRPr="008A4B78" w:rsidRDefault="00F84252" w:rsidP="00A83316">
            <w:pPr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A4B78">
              <w:rPr>
                <w:rFonts w:ascii="Arial" w:hAnsi="Arial" w:cs="Arial"/>
                <w:b/>
                <w:bCs/>
                <w:sz w:val="24"/>
                <w:szCs w:val="24"/>
              </w:rPr>
              <w:t>CLIENT INFORMATION</w:t>
            </w:r>
          </w:p>
        </w:tc>
      </w:tr>
      <w:tr w:rsidR="00A92E6C" w:rsidRPr="00DF6C52" w14:paraId="73E8B892" w14:textId="77777777" w:rsidTr="00C532FB">
        <w:trPr>
          <w:tblHeader/>
        </w:trPr>
        <w:tc>
          <w:tcPr>
            <w:tcW w:w="5686" w:type="dxa"/>
            <w:gridSpan w:val="4"/>
            <w:tcBorders>
              <w:top w:val="single" w:sz="8" w:space="0" w:color="auto"/>
            </w:tcBorders>
            <w:shd w:val="clear" w:color="auto" w:fill="auto"/>
          </w:tcPr>
          <w:p w14:paraId="7685673C" w14:textId="77777777" w:rsidR="00A92E6C" w:rsidRPr="00DF6C52" w:rsidRDefault="00A92E6C" w:rsidP="008A4B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bookmarkStart w:id="0" w:name="_Hlk37335145"/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Nam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2880" w:type="dxa"/>
            <w:gridSpan w:val="2"/>
            <w:tcBorders>
              <w:top w:val="single" w:sz="8" w:space="0" w:color="auto"/>
            </w:tcBorders>
            <w:shd w:val="clear" w:color="auto" w:fill="auto"/>
          </w:tcPr>
          <w:p w14:paraId="76D66C98" w14:textId="77777777" w:rsidR="00A92E6C" w:rsidRPr="00DF6C52" w:rsidRDefault="00A92E6C" w:rsidP="008A4B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County: </w:t>
            </w:r>
            <w:sdt>
              <w:sdtPr>
                <w:rPr>
                  <w:rStyle w:val="Style5"/>
                  <w:bCs/>
                </w:rPr>
                <w:alias w:val="County List"/>
                <w:tag w:val="County List"/>
                <w:id w:val="-1556696590"/>
                <w:placeholder>
                  <w:docPart w:val="CC4DB3A9B3CC4EA19DCBA2D1EC96EC54"/>
                </w:placeholder>
                <w:showingPlcHdr/>
                <w:comboBox>
                  <w:listItem w:displayText="Anderson County" w:value="Anderson County"/>
                  <w:listItem w:displayText="Bedford County" w:value="Bedford County"/>
                  <w:listItem w:displayText="Benton County" w:value="Benton County"/>
                  <w:listItem w:displayText="Bledsoe County" w:value="Bledsoe County"/>
                  <w:listItem w:displayText="Blount County" w:value="Blount County"/>
                  <w:listItem w:displayText="Bradley County" w:value="Bradley County"/>
                  <w:listItem w:displayText="Campbell County" w:value="Campbell County"/>
                  <w:listItem w:displayText="Cannon County" w:value="Cannon County"/>
                  <w:listItem w:displayText="Carroll County" w:value="Carroll County"/>
                  <w:listItem w:displayText="Carter County" w:value="Carter County"/>
                  <w:listItem w:displayText="Cheatham County" w:value="Cheatham County"/>
                  <w:listItem w:displayText="Chester County" w:value="Chester County"/>
                  <w:listItem w:displayText="Claiborne County" w:value="Claiborne County"/>
                  <w:listItem w:displayText="Clay County" w:value="Clay County"/>
                  <w:listItem w:displayText="Cocke County" w:value="Cocke County"/>
                  <w:listItem w:displayText="Coffee County" w:value="Coffee County"/>
                  <w:listItem w:displayText="Crockett County" w:value="Crockett County"/>
                  <w:listItem w:displayText="Cumberland County" w:value="Cumberland County"/>
                  <w:listItem w:displayText="Davidson County" w:value="Davidson County"/>
                  <w:listItem w:displayText="Decatur County" w:value="Decatur County"/>
                  <w:listItem w:displayText="Dekalb County" w:value="Dekalb County"/>
                  <w:listItem w:displayText="Dickson County" w:value="Dickson County"/>
                  <w:listItem w:displayText="Dyer County" w:value="Dyer County"/>
                  <w:listItem w:displayText="Fayette County" w:value="Fayette County"/>
                  <w:listItem w:displayText="Fentress County" w:value="Fentress County"/>
                  <w:listItem w:displayText="Franklin County" w:value="Franklin County"/>
                  <w:listItem w:displayText="Gibson County" w:value="Gibson County"/>
                  <w:listItem w:displayText="Giles County" w:value="Giles County"/>
                  <w:listItem w:displayText="Grainger County" w:value="Grainger County"/>
                  <w:listItem w:displayText="Greene County" w:value="Greene County"/>
                  <w:listItem w:displayText="Grundy County" w:value="Grundy County"/>
                  <w:listItem w:displayText="Hamblen County" w:value="Hamblen County"/>
                  <w:listItem w:displayText="Hamilton County" w:value="Hamilton County"/>
                  <w:listItem w:displayText="Hancock County" w:value="Hancock County"/>
                  <w:listItem w:displayText="Hardeman County" w:value="Hardeman County"/>
                  <w:listItem w:displayText="Hardin County" w:value="Hardin County"/>
                  <w:listItem w:displayText="Hawkins County" w:value="Hawkins County"/>
                  <w:listItem w:displayText="Haywood County" w:value="Haywood County"/>
                  <w:listItem w:displayText="Henderson County" w:value="Henderson County"/>
                  <w:listItem w:displayText="Henry County" w:value="Henry County"/>
                  <w:listItem w:displayText="Hickman County" w:value="Hickman County"/>
                  <w:listItem w:displayText="Houston County" w:value="Houston County"/>
                  <w:listItem w:displayText="Humphreys County" w:value="Humphreys County"/>
                  <w:listItem w:displayText="Jackson County" w:value="Jackson County"/>
                  <w:listItem w:displayText="Jefferson County" w:value="Jefferson County"/>
                  <w:listItem w:displayText="Johnson County" w:value="Johnson County"/>
                  <w:listItem w:displayText="Knox County" w:value="Knox County"/>
                  <w:listItem w:displayText="Lake County" w:value="Lake County"/>
                  <w:listItem w:displayText="Lauderdale County" w:value="Lauderdale County"/>
                  <w:listItem w:displayText="Lawrence County" w:value="Lawrence County"/>
                  <w:listItem w:displayText="Lewis County" w:value="Lewis County"/>
                  <w:listItem w:displayText="Lincoln County" w:value="Lincoln County"/>
                  <w:listItem w:displayText="Loudon County" w:value="Loudon County"/>
                  <w:listItem w:displayText="Macon County" w:value="Macon County"/>
                  <w:listItem w:displayText="Madison County" w:value="Madison County"/>
                  <w:listItem w:displayText="Marion county" w:value="Marion county"/>
                  <w:listItem w:displayText="Marshall County" w:value="Marshall County"/>
                  <w:listItem w:displayText="Maury County" w:value="Maury County"/>
                  <w:listItem w:displayText="Meigs County" w:value="Meigs County"/>
                  <w:listItem w:displayText="Monroe County" w:value="Monroe County"/>
                  <w:listItem w:displayText="Montgomery County" w:value="Montgomery County"/>
                  <w:listItem w:displayText="Moore County" w:value="Moore County"/>
                  <w:listItem w:displayText="Morgan County" w:value="Morgan County"/>
                  <w:listItem w:displayText="McMinn County" w:value="McMinn County"/>
                  <w:listItem w:displayText="McNairy County" w:value="McNairy County"/>
                  <w:listItem w:displayText="Obion County" w:value="Obion County"/>
                  <w:listItem w:displayText="Overton County" w:value="Overton County"/>
                  <w:listItem w:displayText="Perry County" w:value="Perry County"/>
                  <w:listItem w:displayText="Pickett County" w:value="Pickett County"/>
                  <w:listItem w:displayText="Polk County" w:value="Polk County"/>
                  <w:listItem w:displayText="Putnam County" w:value="Putnam County"/>
                  <w:listItem w:displayText="Rhea County" w:value="Rhea County"/>
                  <w:listItem w:displayText="Roane County" w:value="Roane County"/>
                  <w:listItem w:displayText="Robertson County" w:value="Robertson County"/>
                  <w:listItem w:displayText="Rutherford County" w:value="Rutherford County"/>
                  <w:listItem w:displayText="Scott County" w:value="Scott County"/>
                  <w:listItem w:displayText="Sequatchie County" w:value="Sequatchie County"/>
                  <w:listItem w:displayText="Sevier County" w:value="Sevier County"/>
                  <w:listItem w:displayText="Shelby County" w:value="Shelby County"/>
                  <w:listItem w:displayText="Smith County" w:value="Smith County"/>
                  <w:listItem w:displayText="Stewart County" w:value="Stewart County"/>
                  <w:listItem w:displayText="Sullivan County" w:value="Sullivan County"/>
                  <w:listItem w:displayText="Sumner County" w:value="Sumner County"/>
                  <w:listItem w:displayText="Tipton County" w:value="Tipton County"/>
                  <w:listItem w:displayText="Trousdale County" w:value="Trousdale County"/>
                  <w:listItem w:displayText="Unicoi County" w:value="Unicoi County"/>
                  <w:listItem w:displayText="Union County" w:value="Union County"/>
                  <w:listItem w:displayText="Van Buren County" w:value="Van Buren County"/>
                  <w:listItem w:displayText="Warren County" w:value="Warren County"/>
                  <w:listItem w:displayText="Washington County" w:value="Washington County"/>
                  <w:listItem w:displayText="Wayne County" w:value="Wayne County"/>
                  <w:listItem w:displayText="Weakley County" w:value="Weakley County"/>
                  <w:listItem w:displayText="White County" w:value="White County"/>
                  <w:listItem w:displayText="Williamson County" w:value="Williamson County"/>
                  <w:listItem w:displayText="Wilson County" w:value="Wilson County"/>
                </w:comboBox>
              </w:sdtPr>
              <w:sdtEndPr>
                <w:rPr>
                  <w:rStyle w:val="DefaultParagraphFont"/>
                  <w:rFonts w:ascii="Times New Roman" w:hAnsi="Times New Roman" w:cs="Arial"/>
                </w:rPr>
              </w:sdtEndPr>
              <w:sdtContent>
                <w:r w:rsidR="00E90D3C" w:rsidRPr="00DF6C52">
                  <w:rPr>
                    <w:rStyle w:val="PlaceholderText"/>
                    <w:rFonts w:ascii="Arial" w:hAnsi="Arial" w:cs="Arial"/>
                    <w:bCs/>
                    <w:shd w:val="clear" w:color="auto" w:fill="BFBFBF" w:themeFill="background1" w:themeFillShade="BF"/>
                  </w:rPr>
                  <w:t>Choose an item.</w:t>
                </w:r>
              </w:sdtContent>
            </w:sdt>
          </w:p>
        </w:tc>
        <w:tc>
          <w:tcPr>
            <w:tcW w:w="2162" w:type="dxa"/>
            <w:tcBorders>
              <w:top w:val="single" w:sz="8" w:space="0" w:color="auto"/>
            </w:tcBorders>
            <w:shd w:val="clear" w:color="auto" w:fill="auto"/>
          </w:tcPr>
          <w:p w14:paraId="1B10F08B" w14:textId="77777777" w:rsidR="00A92E6C" w:rsidRPr="00DF6C52" w:rsidRDefault="00A92E6C" w:rsidP="008A4B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Dat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2" w:name="Text3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"/>
          </w:p>
        </w:tc>
      </w:tr>
      <w:tr w:rsidR="00A92E6C" w:rsidRPr="00DF6C52" w14:paraId="488B3EB7" w14:textId="77777777" w:rsidTr="00C532FB">
        <w:tc>
          <w:tcPr>
            <w:tcW w:w="5686" w:type="dxa"/>
            <w:gridSpan w:val="4"/>
            <w:shd w:val="clear" w:color="auto" w:fill="auto"/>
          </w:tcPr>
          <w:p w14:paraId="41FD9C18" w14:textId="77777777" w:rsidR="00A92E6C" w:rsidRPr="00DF6C52" w:rsidRDefault="00A92E6C" w:rsidP="008A4B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Street Address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2880" w:type="dxa"/>
            <w:gridSpan w:val="2"/>
            <w:shd w:val="clear" w:color="auto" w:fill="auto"/>
          </w:tcPr>
          <w:p w14:paraId="395A23A7" w14:textId="77777777" w:rsidR="00A92E6C" w:rsidRPr="00DF6C52" w:rsidRDefault="00A92E6C" w:rsidP="008A4B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City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2162" w:type="dxa"/>
            <w:shd w:val="clear" w:color="auto" w:fill="auto"/>
          </w:tcPr>
          <w:p w14:paraId="52169CD3" w14:textId="77777777" w:rsidR="00A92E6C" w:rsidRPr="00DF6C52" w:rsidRDefault="00A92E6C" w:rsidP="008A4B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Zip </w:t>
            </w:r>
            <w:r w:rsidR="004E4035"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od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5"/>
          </w:p>
        </w:tc>
      </w:tr>
      <w:tr w:rsidR="00A92E6C" w:rsidRPr="00DF6C52" w14:paraId="73970907" w14:textId="77777777" w:rsidTr="00C532FB">
        <w:tc>
          <w:tcPr>
            <w:tcW w:w="5686" w:type="dxa"/>
            <w:gridSpan w:val="4"/>
            <w:shd w:val="clear" w:color="auto" w:fill="auto"/>
          </w:tcPr>
          <w:p w14:paraId="20F1DA2F" w14:textId="77777777" w:rsidR="00A92E6C" w:rsidRPr="00DF6C52" w:rsidRDefault="00A92E6C" w:rsidP="008A4B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Phon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5042" w:type="dxa"/>
            <w:gridSpan w:val="3"/>
            <w:shd w:val="clear" w:color="auto" w:fill="auto"/>
          </w:tcPr>
          <w:p w14:paraId="794BFF88" w14:textId="77777777" w:rsidR="00A92E6C" w:rsidRPr="00DF6C52" w:rsidRDefault="00A92E6C" w:rsidP="008A4B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Email Address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7" w:name="Text16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7"/>
          </w:p>
        </w:tc>
      </w:tr>
      <w:tr w:rsidR="000128F1" w:rsidRPr="00DF6C52" w14:paraId="45BAF397" w14:textId="77777777" w:rsidTr="00C532FB">
        <w:tc>
          <w:tcPr>
            <w:tcW w:w="1907" w:type="dxa"/>
            <w:shd w:val="clear" w:color="auto" w:fill="auto"/>
          </w:tcPr>
          <w:p w14:paraId="04423EDE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bookmarkStart w:id="8" w:name="Dropdown2"/>
            <w:bookmarkEnd w:id="0"/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DOB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bookmarkEnd w:id="8"/>
        <w:tc>
          <w:tcPr>
            <w:tcW w:w="3779" w:type="dxa"/>
            <w:gridSpan w:val="3"/>
            <w:shd w:val="clear" w:color="auto" w:fill="auto"/>
          </w:tcPr>
          <w:p w14:paraId="7C727EB8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Demographic Info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Choose one"/>
                    <w:listEntry w:val="Black"/>
                    <w:listEntry w:val="Hispanic/Latino"/>
                    <w:listEntry w:val="White/Non-Hispanic"/>
                    <w:listEntry w:val="American Indian/Alaska Native"/>
                    <w:listEntry w:val="Asian/Pacific Islander"/>
                    <w:listEntry w:val="Other"/>
                  </w:ddList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gridSpan w:val="2"/>
            <w:shd w:val="clear" w:color="auto" w:fill="auto"/>
            <w:vAlign w:val="bottom"/>
          </w:tcPr>
          <w:p w14:paraId="4F746243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Marital </w:t>
            </w:r>
            <w:r w:rsidR="004E4035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tatus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Choose one"/>
                    <w:listEntry w:val="Widowed"/>
                    <w:listEntry w:val="Married"/>
                    <w:listEntry w:val="Single"/>
                    <w:listEntry w:val="Divorced"/>
                    <w:listEntry w:val="Cohabitating"/>
                  </w:ddList>
                </w:ffData>
              </w:fldChar>
            </w:r>
            <w:bookmarkStart w:id="9" w:name="Dropdown4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2162" w:type="dxa"/>
            <w:shd w:val="clear" w:color="auto" w:fill="auto"/>
          </w:tcPr>
          <w:p w14:paraId="3EEA8346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Sex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Male"/>
                    <w:listEntry w:val="Female"/>
                  </w:ddList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0128F1" w:rsidRPr="00DF6C52" w14:paraId="4B84F049" w14:textId="77777777" w:rsidTr="00C532FB">
        <w:tc>
          <w:tcPr>
            <w:tcW w:w="10728" w:type="dxa"/>
            <w:gridSpan w:val="7"/>
            <w:shd w:val="clear" w:color="auto" w:fill="auto"/>
          </w:tcPr>
          <w:p w14:paraId="301FB58F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General </w:t>
            </w:r>
            <w:r w:rsidR="004E4035" w:rsidRPr="00DF6C52">
              <w:rPr>
                <w:rFonts w:ascii="Arial" w:hAnsi="Arial" w:cs="Arial"/>
                <w:bCs/>
                <w:sz w:val="18"/>
                <w:szCs w:val="18"/>
              </w:rPr>
              <w:t>health condi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tions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0" w:name="Text31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0"/>
          </w:p>
        </w:tc>
      </w:tr>
      <w:tr w:rsidR="00262E91" w:rsidRPr="00DF6C52" w14:paraId="4546A806" w14:textId="77777777" w:rsidTr="00A83316">
        <w:tc>
          <w:tcPr>
            <w:tcW w:w="3575" w:type="dxa"/>
            <w:gridSpan w:val="2"/>
            <w:tcBorders>
              <w:bottom w:val="nil"/>
            </w:tcBorders>
            <w:shd w:val="clear" w:color="auto" w:fill="auto"/>
          </w:tcPr>
          <w:p w14:paraId="46030958" w14:textId="77777777" w:rsidR="00262E91" w:rsidRPr="00DF6C52" w:rsidRDefault="00262E91" w:rsidP="00A60F43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Client a </w:t>
            </w:r>
            <w:r w:rsidR="004E4035">
              <w:rPr>
                <w:rFonts w:ascii="Arial" w:hAnsi="Arial" w:cs="Arial"/>
                <w:bCs/>
                <w:sz w:val="18"/>
                <w:szCs w:val="18"/>
              </w:rPr>
              <w:t>v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eteran?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575" w:type="dxa"/>
            <w:gridSpan w:val="3"/>
            <w:tcBorders>
              <w:bottom w:val="nil"/>
            </w:tcBorders>
            <w:shd w:val="clear" w:color="auto" w:fill="auto"/>
          </w:tcPr>
          <w:p w14:paraId="7D8A533A" w14:textId="77777777" w:rsidR="00262E91" w:rsidRPr="00DF6C52" w:rsidRDefault="00262E91" w:rsidP="00A60F43">
            <w:pPr>
              <w:spacing w:before="60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Widow(er) of </w:t>
            </w:r>
            <w:r w:rsidR="004E4035">
              <w:rPr>
                <w:rFonts w:ascii="Arial" w:hAnsi="Arial" w:cs="Arial"/>
                <w:bCs/>
                <w:sz w:val="18"/>
                <w:szCs w:val="18"/>
              </w:rPr>
              <w:t>v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eteran?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578" w:type="dxa"/>
            <w:gridSpan w:val="2"/>
            <w:tcBorders>
              <w:bottom w:val="nil"/>
            </w:tcBorders>
            <w:shd w:val="clear" w:color="auto" w:fill="auto"/>
          </w:tcPr>
          <w:p w14:paraId="3EA7C53E" w14:textId="77777777" w:rsidR="00262E91" w:rsidRPr="00DF6C52" w:rsidRDefault="00262E91" w:rsidP="00A60F43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Branch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Choose one"/>
                    <w:listEntry w:val="Army"/>
                    <w:listEntry w:val="Navy"/>
                    <w:listEntry w:val="Air Force"/>
                    <w:listEntry w:val="Marines"/>
                    <w:listEntry w:val="Coast Guard"/>
                    <w:listEntry w:val="Space Force"/>
                  </w:ddList>
                </w:ffData>
              </w:fldChar>
            </w:r>
            <w:bookmarkStart w:id="11" w:name="Dropdown10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1"/>
          </w:p>
        </w:tc>
      </w:tr>
      <w:tr w:rsidR="004E4035" w:rsidRPr="00DF6C52" w14:paraId="7AD6AA52" w14:textId="77777777" w:rsidTr="00FC2B7A">
        <w:tc>
          <w:tcPr>
            <w:tcW w:w="3575" w:type="dxa"/>
            <w:gridSpan w:val="2"/>
            <w:tcBorders>
              <w:bottom w:val="nil"/>
            </w:tcBorders>
            <w:shd w:val="clear" w:color="auto" w:fill="auto"/>
          </w:tcPr>
          <w:p w14:paraId="42A8D97A" w14:textId="77777777" w:rsidR="004E4035" w:rsidRPr="00DF6C52" w:rsidRDefault="004E4035" w:rsidP="00A60F43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Does client need LEP plan?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153" w:type="dxa"/>
            <w:gridSpan w:val="5"/>
            <w:tcBorders>
              <w:bottom w:val="nil"/>
            </w:tcBorders>
            <w:shd w:val="clear" w:color="auto" w:fill="auto"/>
          </w:tcPr>
          <w:p w14:paraId="62ABFB5B" w14:textId="77777777" w:rsidR="004E4035" w:rsidRPr="00DF6C52" w:rsidRDefault="004E4035" w:rsidP="00A60F43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If so, describe plan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12" w:name="Text161"/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2"/>
          </w:p>
        </w:tc>
      </w:tr>
      <w:tr w:rsidR="00A83316" w:rsidRPr="00DF6C52" w14:paraId="23FC92B5" w14:textId="77777777" w:rsidTr="00A83316">
        <w:tc>
          <w:tcPr>
            <w:tcW w:w="5215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18510AF2" w14:textId="77777777" w:rsidR="00A83316" w:rsidRPr="00DF6C52" w:rsidRDefault="00A83316" w:rsidP="00A83316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Reason For Referral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hoose one"/>
                    <w:listEntry w:val="Abuse"/>
                    <w:listEntry w:val="Neglect"/>
                    <w:listEntry w:val="Self Neglect"/>
                    <w:listEntry w:val="Exploitation"/>
                  </w:ddList>
                </w:ffData>
              </w:fldChar>
            </w:r>
            <w:bookmarkStart w:id="13" w:name="Dropdown1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3"/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hoose one"/>
                    <w:listEntry w:val="Abuse"/>
                    <w:listEntry w:val="Neglect"/>
                    <w:listEntry w:val="Self Neglect"/>
                    <w:listEntry w:val="Exploitation"/>
                  </w:ddList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hoose one"/>
                    <w:listEntry w:val="Abuse"/>
                    <w:listEntry w:val="Neglect"/>
                    <w:listEntry w:val="Self Neglect"/>
                    <w:listEntry w:val="Exploitation"/>
                  </w:ddList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513" w:type="dxa"/>
            <w:gridSpan w:val="4"/>
            <w:tcBorders>
              <w:top w:val="nil"/>
              <w:bottom w:val="nil"/>
            </w:tcBorders>
            <w:shd w:val="clear" w:color="auto" w:fill="auto"/>
          </w:tcPr>
          <w:p w14:paraId="781DA2D4" w14:textId="77777777" w:rsidR="00A83316" w:rsidRPr="00DF6C52" w:rsidRDefault="00A83316" w:rsidP="00A83316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Narrativ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14" w:name="Text108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4"/>
          </w:p>
        </w:tc>
      </w:tr>
      <w:tr w:rsidR="00A83316" w:rsidRPr="00DF6C52" w14:paraId="0B92D41B" w14:textId="77777777" w:rsidTr="00A83316">
        <w:tc>
          <w:tcPr>
            <w:tcW w:w="10728" w:type="dxa"/>
            <w:gridSpan w:val="7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2B94EE9D" w14:textId="77777777" w:rsidR="00A83316" w:rsidRPr="00DF6C52" w:rsidRDefault="00A83316" w:rsidP="00A83316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Service Goal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Choose one"/>
                    <w:listEntry w:val="Achieving or Maintaining Self-Sufficiency"/>
                    <w:listEntry w:val="Preventing or Remedying A/N/E"/>
                    <w:listEntry w:val="Preventing or Reducing Institutional Placement"/>
                  </w:ddList>
                </w:ffData>
              </w:fldChar>
            </w:r>
            <w:bookmarkStart w:id="15" w:name="Dropdown5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5"/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0128F1" w:rsidRPr="008A4B78" w14:paraId="15B554CC" w14:textId="77777777" w:rsidTr="00C532FB">
        <w:tc>
          <w:tcPr>
            <w:tcW w:w="10728" w:type="dxa"/>
            <w:gridSpan w:val="7"/>
            <w:tcBorders>
              <w:top w:val="single" w:sz="8" w:space="0" w:color="auto"/>
              <w:bottom w:val="nil"/>
            </w:tcBorders>
            <w:shd w:val="clear" w:color="auto" w:fill="D9D9D9"/>
          </w:tcPr>
          <w:p w14:paraId="1ADFC5D6" w14:textId="77777777" w:rsidR="000128F1" w:rsidRPr="008A4B78" w:rsidRDefault="000128F1" w:rsidP="00221C6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  <w:u w:val="single"/>
              </w:rPr>
              <w:t>Emergency Contact:</w:t>
            </w:r>
          </w:p>
        </w:tc>
      </w:tr>
      <w:tr w:rsidR="000128F1" w:rsidRPr="00DF6C52" w14:paraId="74203E7A" w14:textId="77777777" w:rsidTr="00A83316">
        <w:trPr>
          <w:tblHeader/>
        </w:trPr>
        <w:tc>
          <w:tcPr>
            <w:tcW w:w="5686" w:type="dxa"/>
            <w:gridSpan w:val="4"/>
            <w:tcBorders>
              <w:top w:val="nil"/>
              <w:bottom w:val="nil"/>
            </w:tcBorders>
            <w:shd w:val="clear" w:color="auto" w:fill="auto"/>
          </w:tcPr>
          <w:p w14:paraId="6882D678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Nam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7E6ABAEB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>County:</w:t>
            </w:r>
            <w:r w:rsidRPr="00DF6C52">
              <w:rPr>
                <w:rFonts w:ascii="Arial" w:hAnsi="Arial" w:cs="Arial"/>
                <w:bCs/>
              </w:rPr>
              <w:t xml:space="preserve"> </w:t>
            </w:r>
            <w:bookmarkStart w:id="16" w:name="anderson"/>
            <w:bookmarkEnd w:id="16"/>
            <w:sdt>
              <w:sdtPr>
                <w:rPr>
                  <w:rStyle w:val="Style5"/>
                  <w:bCs/>
                </w:rPr>
                <w:alias w:val="County List"/>
                <w:tag w:val="County List"/>
                <w:id w:val="-1500119052"/>
                <w:placeholder>
                  <w:docPart w:val="8DD182DAF6A94FE8B65A05B7067061CF"/>
                </w:placeholder>
                <w:showingPlcHdr/>
                <w:comboBox>
                  <w:listItem w:displayText="Anderson County" w:value="Anderson County"/>
                  <w:listItem w:displayText="Bedford County" w:value="Bedford County"/>
                  <w:listItem w:displayText="Benton County" w:value="Benton County"/>
                  <w:listItem w:displayText="Bledsoe County" w:value="Bledsoe County"/>
                  <w:listItem w:displayText="Blount County" w:value="Blount County"/>
                  <w:listItem w:displayText="Bradley County" w:value="Bradley County"/>
                  <w:listItem w:displayText="Campbell County" w:value="Campbell County"/>
                  <w:listItem w:displayText="Cannon County" w:value="Cannon County"/>
                  <w:listItem w:displayText="Carroll County" w:value="Carroll County"/>
                  <w:listItem w:displayText="Carter County" w:value="Carter County"/>
                  <w:listItem w:displayText="Cheatham County" w:value="Cheatham County"/>
                  <w:listItem w:displayText="Chester County" w:value="Chester County"/>
                  <w:listItem w:displayText="Claiborne County" w:value="Claiborne County"/>
                  <w:listItem w:displayText="Clay County" w:value="Clay County"/>
                  <w:listItem w:displayText="Cocke County" w:value="Cocke County"/>
                  <w:listItem w:displayText="Coffee County" w:value="Coffee County"/>
                  <w:listItem w:displayText="Crockett County" w:value="Crockett County"/>
                  <w:listItem w:displayText="Cumberland County" w:value="Cumberland County"/>
                  <w:listItem w:displayText="Davidson County" w:value="Davidson County"/>
                  <w:listItem w:displayText="Decatur County" w:value="Decatur County"/>
                  <w:listItem w:displayText="Dekalb County" w:value="Dekalb County"/>
                  <w:listItem w:displayText="Dickson County" w:value="Dickson County"/>
                  <w:listItem w:displayText="Dyer County" w:value="Dyer County"/>
                  <w:listItem w:displayText="Fayette County" w:value="Fayette County"/>
                  <w:listItem w:displayText="Fentress County" w:value="Fentress County"/>
                  <w:listItem w:displayText="Franklin County" w:value="Franklin County"/>
                  <w:listItem w:displayText="Gibson County" w:value="Gibson County"/>
                  <w:listItem w:displayText="Giles County" w:value="Giles County"/>
                  <w:listItem w:displayText="Grainger County" w:value="Grainger County"/>
                  <w:listItem w:displayText="Greene County" w:value="Greene County"/>
                  <w:listItem w:displayText="Grundy County" w:value="Grundy County"/>
                  <w:listItem w:displayText="Hamblen County" w:value="Hamblen County"/>
                  <w:listItem w:displayText="Hamilton County" w:value="Hamilton County"/>
                  <w:listItem w:displayText="Hancock County" w:value="Hancock County"/>
                  <w:listItem w:displayText="Hardeman County" w:value="Hardeman County"/>
                  <w:listItem w:displayText="Hardin County" w:value="Hardin County"/>
                  <w:listItem w:displayText="Hawkins County" w:value="Hawkins County"/>
                  <w:listItem w:displayText="Haywood County" w:value="Haywood County"/>
                  <w:listItem w:displayText="Henderson County" w:value="Henderson County"/>
                  <w:listItem w:displayText="Henry County" w:value="Henry County"/>
                  <w:listItem w:displayText="Hickman County" w:value="Hickman County"/>
                  <w:listItem w:displayText="Houston County" w:value="Houston County"/>
                  <w:listItem w:displayText="Humphreys County" w:value="Humphreys County"/>
                  <w:listItem w:displayText="Jackson County" w:value="Jackson County"/>
                  <w:listItem w:displayText="Jefferson County" w:value="Jefferson County"/>
                  <w:listItem w:displayText="Johnson County" w:value="Johnson County"/>
                  <w:listItem w:displayText="Knox County" w:value="Knox County"/>
                  <w:listItem w:displayText="Lake County" w:value="Lake County"/>
                  <w:listItem w:displayText="Lauderdale County" w:value="Lauderdale County"/>
                  <w:listItem w:displayText="Lawrence County" w:value="Lawrence County"/>
                  <w:listItem w:displayText="Lewis County" w:value="Lewis County"/>
                  <w:listItem w:displayText="Lincoln County" w:value="Lincoln County"/>
                  <w:listItem w:displayText="Loudon County" w:value="Loudon County"/>
                  <w:listItem w:displayText="Macon County" w:value="Macon County"/>
                  <w:listItem w:displayText="Madison County" w:value="Madison County"/>
                  <w:listItem w:displayText="Marion county" w:value="Marion county"/>
                  <w:listItem w:displayText="Marshall County" w:value="Marshall County"/>
                  <w:listItem w:displayText="Maury County" w:value="Maury County"/>
                  <w:listItem w:displayText="Meigs County" w:value="Meigs County"/>
                  <w:listItem w:displayText="Monroe County" w:value="Monroe County"/>
                  <w:listItem w:displayText="Montgomery County" w:value="Montgomery County"/>
                  <w:listItem w:displayText="Moore County" w:value="Moore County"/>
                  <w:listItem w:displayText="Morgan County" w:value="Morgan County"/>
                  <w:listItem w:displayText="McMinn County" w:value="McMinn County"/>
                  <w:listItem w:displayText="McNairy County" w:value="McNairy County"/>
                  <w:listItem w:displayText="Obion County" w:value="Obion County"/>
                  <w:listItem w:displayText="Overton County" w:value="Overton County"/>
                  <w:listItem w:displayText="Perry County" w:value="Perry County"/>
                  <w:listItem w:displayText="Pickett County" w:value="Pickett County"/>
                  <w:listItem w:displayText="Polk County" w:value="Polk County"/>
                  <w:listItem w:displayText="Putnam County" w:value="Putnam County"/>
                  <w:listItem w:displayText="Rhea County" w:value="Rhea County"/>
                  <w:listItem w:displayText="Roane County" w:value="Roane County"/>
                  <w:listItem w:displayText="Robertson County" w:value="Robertson County"/>
                  <w:listItem w:displayText="Rutherford County" w:value="Rutherford County"/>
                  <w:listItem w:displayText="Scott County" w:value="Scott County"/>
                  <w:listItem w:displayText="Sequatchie County" w:value="Sequatchie County"/>
                  <w:listItem w:displayText="Sevier County" w:value="Sevier County"/>
                  <w:listItem w:displayText="Shelby County" w:value="Shelby County"/>
                  <w:listItem w:displayText="Smith County" w:value="Smith County"/>
                  <w:listItem w:displayText="Stewart County" w:value="Stewart County"/>
                  <w:listItem w:displayText="Sullivan County" w:value="Sullivan County"/>
                  <w:listItem w:displayText="Sumner County" w:value="Sumner County"/>
                  <w:listItem w:displayText="Tipton County" w:value="Tipton County"/>
                  <w:listItem w:displayText="Trousdale County" w:value="Trousdale County"/>
                  <w:listItem w:displayText="Unicoi County" w:value="Unicoi County"/>
                  <w:listItem w:displayText="Union County" w:value="Union County"/>
                  <w:listItem w:displayText="Van Buren County" w:value="Van Buren County"/>
                  <w:listItem w:displayText="Warren County" w:value="Warren County"/>
                  <w:listItem w:displayText="Washington County" w:value="Washington County"/>
                  <w:listItem w:displayText="Wayne County" w:value="Wayne County"/>
                  <w:listItem w:displayText="Weakley County" w:value="Weakley County"/>
                  <w:listItem w:displayText="White County" w:value="White County"/>
                  <w:listItem w:displayText="Williamson County" w:value="Williamson County"/>
                  <w:listItem w:displayText="Wilson County" w:value="Wilson County"/>
                </w:comboBox>
              </w:sdtPr>
              <w:sdtEndPr>
                <w:rPr>
                  <w:rStyle w:val="DefaultParagraphFont"/>
                  <w:rFonts w:ascii="Times New Roman" w:hAnsi="Times New Roman" w:cs="Arial"/>
                </w:rPr>
              </w:sdtEndPr>
              <w:sdtContent>
                <w:r w:rsidR="00C8058C" w:rsidRPr="00DF6C52">
                  <w:rPr>
                    <w:rStyle w:val="PlaceholderText"/>
                    <w:rFonts w:ascii="Arial" w:hAnsi="Arial" w:cs="Arial"/>
                    <w:bCs/>
                    <w:shd w:val="clear" w:color="auto" w:fill="BFBFBF" w:themeFill="background1" w:themeFillShade="BF"/>
                  </w:rPr>
                  <w:t>Choose an item.</w:t>
                </w:r>
              </w:sdtContent>
            </w:sdt>
          </w:p>
        </w:tc>
        <w:tc>
          <w:tcPr>
            <w:tcW w:w="2162" w:type="dxa"/>
            <w:tcBorders>
              <w:top w:val="nil"/>
              <w:bottom w:val="nil"/>
            </w:tcBorders>
            <w:shd w:val="clear" w:color="auto" w:fill="auto"/>
          </w:tcPr>
          <w:p w14:paraId="5F91B6D7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Dat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0128F1" w:rsidRPr="00DF6C52" w14:paraId="0F0906DB" w14:textId="77777777" w:rsidTr="00A83316">
        <w:tc>
          <w:tcPr>
            <w:tcW w:w="5686" w:type="dxa"/>
            <w:gridSpan w:val="4"/>
            <w:tcBorders>
              <w:top w:val="nil"/>
              <w:bottom w:val="nil"/>
            </w:tcBorders>
            <w:shd w:val="clear" w:color="auto" w:fill="auto"/>
          </w:tcPr>
          <w:p w14:paraId="1409CF80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Street Address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76A1AAB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City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162" w:type="dxa"/>
            <w:tcBorders>
              <w:top w:val="nil"/>
              <w:bottom w:val="nil"/>
            </w:tcBorders>
            <w:shd w:val="clear" w:color="auto" w:fill="auto"/>
          </w:tcPr>
          <w:p w14:paraId="1C8E02AA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Zip Cod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0128F1" w:rsidRPr="00DF6C52" w14:paraId="0E454067" w14:textId="77777777" w:rsidTr="00A83316">
        <w:tc>
          <w:tcPr>
            <w:tcW w:w="3575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6858C3E4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Phon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575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305FF4D8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Alternate Phone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57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6C40D556" w14:textId="77777777" w:rsidR="000128F1" w:rsidRPr="00DF6C52" w:rsidRDefault="000128F1" w:rsidP="000128F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Relationship to Client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7" w:name="Text88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7"/>
          </w:p>
        </w:tc>
      </w:tr>
      <w:tr w:rsidR="00F069F4" w:rsidRPr="00DF6C52" w14:paraId="35F5FE28" w14:textId="77777777" w:rsidTr="00A83316">
        <w:tc>
          <w:tcPr>
            <w:tcW w:w="10728" w:type="dxa"/>
            <w:gridSpan w:val="7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11C46226" w14:textId="77777777" w:rsidR="00F069F4" w:rsidRPr="00DF6C52" w:rsidRDefault="00F069F4" w:rsidP="00B413D3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DF6C52">
              <w:rPr>
                <w:rFonts w:ascii="Arial" w:hAnsi="Arial" w:cs="Arial"/>
                <w:bCs/>
                <w:sz w:val="18"/>
                <w:szCs w:val="18"/>
              </w:rPr>
              <w:t xml:space="preserve">Notes: 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18" w:name="Text93"/>
            <w:r w:rsidRPr="00DF6C5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8"/>
          </w:p>
        </w:tc>
      </w:tr>
    </w:tbl>
    <w:p w14:paraId="392420C5" w14:textId="77777777" w:rsidR="00071BF0" w:rsidRPr="008A4B78" w:rsidRDefault="00071BF0">
      <w:pPr>
        <w:rPr>
          <w:sz w:val="18"/>
          <w:szCs w:val="18"/>
        </w:rPr>
      </w:pP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"/>
        <w:gridCol w:w="987"/>
        <w:gridCol w:w="45"/>
        <w:gridCol w:w="269"/>
        <w:gridCol w:w="134"/>
        <w:gridCol w:w="318"/>
        <w:gridCol w:w="126"/>
        <w:gridCol w:w="254"/>
        <w:gridCol w:w="17"/>
        <w:gridCol w:w="149"/>
        <w:gridCol w:w="8"/>
        <w:gridCol w:w="28"/>
        <w:gridCol w:w="129"/>
        <w:gridCol w:w="88"/>
        <w:gridCol w:w="371"/>
        <w:gridCol w:w="278"/>
        <w:gridCol w:w="103"/>
        <w:gridCol w:w="69"/>
        <w:gridCol w:w="8"/>
        <w:gridCol w:w="82"/>
        <w:gridCol w:w="366"/>
        <w:gridCol w:w="36"/>
        <w:gridCol w:w="314"/>
        <w:gridCol w:w="12"/>
        <w:gridCol w:w="72"/>
        <w:gridCol w:w="6"/>
        <w:gridCol w:w="84"/>
        <w:gridCol w:w="465"/>
        <w:gridCol w:w="131"/>
        <w:gridCol w:w="8"/>
        <w:gridCol w:w="25"/>
        <w:gridCol w:w="19"/>
        <w:gridCol w:w="34"/>
        <w:gridCol w:w="156"/>
        <w:gridCol w:w="389"/>
        <w:gridCol w:w="158"/>
        <w:gridCol w:w="72"/>
        <w:gridCol w:w="531"/>
        <w:gridCol w:w="186"/>
        <w:gridCol w:w="169"/>
        <w:gridCol w:w="79"/>
        <w:gridCol w:w="41"/>
        <w:gridCol w:w="19"/>
        <w:gridCol w:w="41"/>
        <w:gridCol w:w="196"/>
        <w:gridCol w:w="584"/>
        <w:gridCol w:w="137"/>
        <w:gridCol w:w="162"/>
        <w:gridCol w:w="155"/>
        <w:gridCol w:w="400"/>
        <w:gridCol w:w="549"/>
        <w:gridCol w:w="1294"/>
      </w:tblGrid>
      <w:tr w:rsidR="00F84252" w:rsidRPr="00534EA8" w14:paraId="2A4AC4F7" w14:textId="77777777" w:rsidTr="00A94A1F">
        <w:tc>
          <w:tcPr>
            <w:tcW w:w="10705" w:type="dxa"/>
            <w:gridSpan w:val="5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A09F00C" w14:textId="77777777" w:rsidR="00F84252" w:rsidRPr="00534EA8" w:rsidRDefault="00F84252" w:rsidP="00A83316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34EA8">
              <w:rPr>
                <w:rFonts w:ascii="Arial" w:hAnsi="Arial" w:cs="Arial"/>
                <w:b/>
                <w:sz w:val="24"/>
                <w:szCs w:val="24"/>
              </w:rPr>
              <w:t>ASSESSMENT</w:t>
            </w:r>
          </w:p>
        </w:tc>
      </w:tr>
      <w:tr w:rsidR="0006693E" w:rsidRPr="008A4B78" w14:paraId="06843F11" w14:textId="77777777" w:rsidTr="00A94A1F">
        <w:tc>
          <w:tcPr>
            <w:tcW w:w="10705" w:type="dxa"/>
            <w:gridSpan w:val="5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7311F3" w14:textId="77777777" w:rsidR="0006693E" w:rsidRPr="008A4B78" w:rsidRDefault="0006693E" w:rsidP="00B413D3">
            <w:pPr>
              <w:spacing w:before="60"/>
              <w:rPr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Reassessment Due Date: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3100E4" w:rsidRPr="008A4B78" w14:paraId="76FA3476" w14:textId="77777777" w:rsidTr="00A94A1F">
        <w:tc>
          <w:tcPr>
            <w:tcW w:w="10705" w:type="dxa"/>
            <w:gridSpan w:val="5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</w:tcPr>
          <w:p w14:paraId="1A7433F6" w14:textId="77777777" w:rsidR="003100E4" w:rsidRPr="008A4B78" w:rsidRDefault="003100E4" w:rsidP="00221C62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  <w:u w:val="single"/>
              </w:rPr>
              <w:t>Home Environment</w:t>
            </w:r>
          </w:p>
        </w:tc>
      </w:tr>
      <w:tr w:rsidR="006E46CE" w:rsidRPr="008A4B78" w14:paraId="3017C7FF" w14:textId="77777777" w:rsidTr="00385F51">
        <w:tc>
          <w:tcPr>
            <w:tcW w:w="2820" w:type="dxa"/>
            <w:gridSpan w:val="1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14:paraId="77BB99BC" w14:textId="77777777" w:rsidR="006E46CE" w:rsidRPr="008A4B78" w:rsidRDefault="006E46CE" w:rsidP="00A60F43">
            <w:pPr>
              <w:spacing w:before="60"/>
              <w:rPr>
                <w:rFonts w:ascii="Arial" w:hAnsi="Arial" w:cs="Arial"/>
                <w:b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Dwelling</w:t>
            </w:r>
            <w:r w:rsidR="00534EA8">
              <w:rPr>
                <w:rFonts w:ascii="Arial" w:hAnsi="Arial" w:cs="Arial"/>
                <w:b/>
                <w:sz w:val="18"/>
                <w:szCs w:val="18"/>
              </w:rPr>
              <w:t xml:space="preserve"> Type</w:t>
            </w:r>
            <w:r w:rsidRPr="008A4B78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171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05BFB3" w14:textId="77777777" w:rsidR="006E46CE" w:rsidRPr="008A4B78" w:rsidRDefault="005F17D0" w:rsidP="00A60F43">
            <w:pPr>
              <w:spacing w:before="60"/>
              <w:rPr>
                <w:rFonts w:ascii="Arial" w:hAnsi="Arial" w:cs="Arial"/>
                <w:b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Utilities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2517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98205A" w14:textId="77777777" w:rsidR="006E46CE" w:rsidRPr="008A4B78" w:rsidRDefault="005F17D0" w:rsidP="00A60F43">
            <w:pPr>
              <w:spacing w:before="60"/>
              <w:rPr>
                <w:rFonts w:ascii="Arial" w:hAnsi="Arial" w:cs="Arial"/>
                <w:b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Available appliances:</w:t>
            </w:r>
          </w:p>
        </w:tc>
        <w:tc>
          <w:tcPr>
            <w:tcW w:w="3653" w:type="dxa"/>
            <w:gridSpan w:val="1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6D1DECF1" w14:textId="77777777" w:rsidR="006E46CE" w:rsidRPr="008A4B78" w:rsidRDefault="006E46CE" w:rsidP="00A60F43">
            <w:pPr>
              <w:spacing w:before="60"/>
              <w:rPr>
                <w:rFonts w:ascii="Arial" w:hAnsi="Arial" w:cs="Arial"/>
                <w:b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Environmental Conditions</w:t>
            </w:r>
            <w:r w:rsidR="007F3B38" w:rsidRPr="008A4B78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7F3B38" w:rsidRPr="008A4B7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F3B38"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6"/>
                  <w:enabled/>
                  <w:calcOnExit w:val="0"/>
                  <w:ddList>
                    <w:listEntry w:val="Choose one"/>
                    <w:listEntry w:val="Clean"/>
                    <w:listEntry w:val="Cluttered"/>
                    <w:listEntry w:val="Hoarding"/>
                    <w:listEntry w:val="Squalor"/>
                  </w:ddList>
                </w:ffData>
              </w:fldChar>
            </w:r>
            <w:bookmarkStart w:id="19" w:name="Dropdown6"/>
            <w:r w:rsidR="007F3B38"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F3B38"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9"/>
          </w:p>
        </w:tc>
      </w:tr>
      <w:tr w:rsidR="005F17D0" w:rsidRPr="008A4B78" w14:paraId="4AEFBD4D" w14:textId="77777777" w:rsidTr="00385F51">
        <w:tc>
          <w:tcPr>
            <w:tcW w:w="1388" w:type="dxa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14:paraId="1B605196" w14:textId="77777777" w:rsidR="005F17D0" w:rsidRPr="00E53463" w:rsidRDefault="005F17D0" w:rsidP="000A664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E5346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11"/>
                  <w:enabled/>
                  <w:calcOnExit w:val="0"/>
                  <w:ddList>
                    <w:listEntry w:val="Choose one"/>
                    <w:listEntry w:val="House"/>
                    <w:listEntry w:val="Apartment"/>
                    <w:listEntry w:val="Trailer"/>
                    <w:listEntry w:val="Room"/>
                    <w:listEntry w:val="Other"/>
                  </w:ddList>
                </w:ffData>
              </w:fldChar>
            </w:r>
            <w:bookmarkStart w:id="20" w:name="Dropdown11"/>
            <w:r w:rsidRPr="00E53463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3463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</w:p>
        </w:tc>
        <w:tc>
          <w:tcPr>
            <w:tcW w:w="143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26BA10" w14:textId="77777777" w:rsidR="005F17D0" w:rsidRPr="00E53463" w:rsidRDefault="005F17D0" w:rsidP="000A664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E5346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8"/>
                  <w:enabled/>
                  <w:calcOnExit w:val="0"/>
                  <w:ddList>
                    <w:listEntry w:val="Rent or Own"/>
                    <w:listEntry w:val="Own"/>
                    <w:listEntry w:val="Rent"/>
                  </w:ddList>
                </w:ffData>
              </w:fldChar>
            </w:r>
            <w:bookmarkStart w:id="21" w:name="Dropdown8"/>
            <w:r w:rsidRPr="00E53463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3463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1"/>
          </w:p>
        </w:tc>
        <w:tc>
          <w:tcPr>
            <w:tcW w:w="171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BCD819" w14:textId="77777777" w:rsidR="005F17D0" w:rsidRPr="008A4B78" w:rsidRDefault="005F17D0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Water</w:t>
            </w:r>
          </w:p>
        </w:tc>
        <w:tc>
          <w:tcPr>
            <w:tcW w:w="2517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BAFA39" w14:textId="77777777" w:rsidR="005F17D0" w:rsidRPr="008A4B78" w:rsidRDefault="005F17D0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Range </w:t>
            </w:r>
          </w:p>
        </w:tc>
        <w:tc>
          <w:tcPr>
            <w:tcW w:w="3653" w:type="dxa"/>
            <w:gridSpan w:val="1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701E0697" w14:textId="77777777" w:rsidR="005F17D0" w:rsidRPr="008A4B78" w:rsidRDefault="005F17D0" w:rsidP="000A664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Pest Infestation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7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bookmarkStart w:id="22" w:name="Dropdown7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2"/>
          </w:p>
        </w:tc>
      </w:tr>
      <w:tr w:rsidR="007B0D5A" w:rsidRPr="008A4B78" w14:paraId="6B3567CD" w14:textId="77777777" w:rsidTr="00385F51">
        <w:tc>
          <w:tcPr>
            <w:tcW w:w="2820" w:type="dxa"/>
            <w:gridSpan w:val="1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14:paraId="6A3E02EB" w14:textId="77777777" w:rsidR="007B0D5A" w:rsidRPr="008A4B78" w:rsidRDefault="007B0D5A" w:rsidP="00E5346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Other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3" w:name="Text33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171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02EA4E" w14:textId="77777777" w:rsidR="007B0D5A" w:rsidRPr="008A4B78" w:rsidRDefault="007B0D5A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Electricity </w:t>
            </w:r>
          </w:p>
        </w:tc>
        <w:tc>
          <w:tcPr>
            <w:tcW w:w="2517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E3929E" w14:textId="77777777" w:rsidR="007B0D5A" w:rsidRPr="008A4B78" w:rsidRDefault="007B0D5A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Refrigerator</w:t>
            </w:r>
          </w:p>
        </w:tc>
        <w:tc>
          <w:tcPr>
            <w:tcW w:w="3653" w:type="dxa"/>
            <w:gridSpan w:val="12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7F7CA0E5" w14:textId="77777777" w:rsidR="007B0D5A" w:rsidRPr="008A4B78" w:rsidRDefault="007B0D5A" w:rsidP="000A664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Type of Pests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24" w:name="Text110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4"/>
          </w:p>
        </w:tc>
      </w:tr>
      <w:tr w:rsidR="007B0D5A" w:rsidRPr="008A4B78" w14:paraId="59D438F2" w14:textId="77777777" w:rsidTr="00385F51">
        <w:tc>
          <w:tcPr>
            <w:tcW w:w="2820" w:type="dxa"/>
            <w:gridSpan w:val="1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14:paraId="7ADC11FD" w14:textId="77777777" w:rsidR="007B0D5A" w:rsidRPr="008A4B78" w:rsidRDefault="007B0D5A" w:rsidP="000A664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AB141D" w14:textId="77777777" w:rsidR="007B0D5A" w:rsidRPr="008A4B78" w:rsidRDefault="007B0D5A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Gas/Propane </w:t>
            </w:r>
          </w:p>
        </w:tc>
        <w:tc>
          <w:tcPr>
            <w:tcW w:w="2517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2F8A75" w14:textId="77777777" w:rsidR="007B0D5A" w:rsidRPr="008A4B78" w:rsidRDefault="007B0D5A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Washer</w:t>
            </w:r>
          </w:p>
        </w:tc>
        <w:tc>
          <w:tcPr>
            <w:tcW w:w="3653" w:type="dxa"/>
            <w:gridSpan w:val="12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1FDF6FE4" w14:textId="77777777" w:rsidR="007B0D5A" w:rsidRPr="008A4B78" w:rsidRDefault="007B0D5A" w:rsidP="000A664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B0D5A" w:rsidRPr="008A4B78" w14:paraId="04C58AC0" w14:textId="77777777" w:rsidTr="00385F51">
        <w:tc>
          <w:tcPr>
            <w:tcW w:w="2820" w:type="dxa"/>
            <w:gridSpan w:val="1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14:paraId="3D9981D1" w14:textId="77777777" w:rsidR="007B0D5A" w:rsidRPr="008A4B78" w:rsidRDefault="007B0D5A" w:rsidP="003100E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1609F7" w14:textId="77777777" w:rsidR="007B0D5A" w:rsidRPr="008A4B78" w:rsidRDefault="007B0D5A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Heat </w:t>
            </w:r>
          </w:p>
        </w:tc>
        <w:tc>
          <w:tcPr>
            <w:tcW w:w="2517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8916CD" w14:textId="77777777" w:rsidR="007B0D5A" w:rsidRPr="008A4B78" w:rsidRDefault="007B0D5A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Dryer</w:t>
            </w:r>
          </w:p>
        </w:tc>
        <w:tc>
          <w:tcPr>
            <w:tcW w:w="3653" w:type="dxa"/>
            <w:gridSpan w:val="12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1B3CC105" w14:textId="77777777" w:rsidR="007B0D5A" w:rsidRPr="008A4B78" w:rsidRDefault="007B0D5A" w:rsidP="003100E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B0D5A" w:rsidRPr="008A4B78" w14:paraId="0EA4475D" w14:textId="77777777" w:rsidTr="00385F51">
        <w:tc>
          <w:tcPr>
            <w:tcW w:w="2820" w:type="dxa"/>
            <w:gridSpan w:val="1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14:paraId="2968A87D" w14:textId="77777777" w:rsidR="007B0D5A" w:rsidRPr="008A4B78" w:rsidRDefault="007B0D5A" w:rsidP="003100E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149ADA" w14:textId="77777777" w:rsidR="007B0D5A" w:rsidRPr="008A4B78" w:rsidRDefault="007B0D5A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5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5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A/C </w:t>
            </w:r>
          </w:p>
        </w:tc>
        <w:tc>
          <w:tcPr>
            <w:tcW w:w="2517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85760F" w14:textId="77777777" w:rsidR="007B0D5A" w:rsidRPr="008A4B78" w:rsidRDefault="007B0D5A" w:rsidP="005F17D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6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6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3653" w:type="dxa"/>
            <w:gridSpan w:val="12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4F0F079F" w14:textId="77777777" w:rsidR="007B0D5A" w:rsidRPr="008A4B78" w:rsidRDefault="007B0D5A" w:rsidP="003100E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B0D5A" w:rsidRPr="008A4B78" w14:paraId="4E52F025" w14:textId="77777777" w:rsidTr="00385F51">
        <w:tc>
          <w:tcPr>
            <w:tcW w:w="2820" w:type="dxa"/>
            <w:gridSpan w:val="1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14:paraId="4F528424" w14:textId="77777777" w:rsidR="007B0D5A" w:rsidRPr="008A4B78" w:rsidRDefault="007B0D5A" w:rsidP="00A60F4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A42C40" w14:textId="77777777" w:rsidR="007B0D5A" w:rsidRPr="008A4B78" w:rsidRDefault="007B0D5A" w:rsidP="00A60F4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17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425E8D" w14:textId="77777777" w:rsidR="007B0D5A" w:rsidRPr="008A4B78" w:rsidRDefault="007B0D5A" w:rsidP="00A60F4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9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7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Operable Smoke Alarm</w:t>
            </w:r>
          </w:p>
        </w:tc>
        <w:tc>
          <w:tcPr>
            <w:tcW w:w="3653" w:type="dxa"/>
            <w:gridSpan w:val="12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1132361F" w14:textId="77777777" w:rsidR="007B0D5A" w:rsidRPr="008A4B78" w:rsidRDefault="007B0D5A" w:rsidP="00A60F4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42864" w:rsidRPr="00F32F8B" w14:paraId="1BAC2E37" w14:textId="77777777" w:rsidTr="00385F51">
        <w:tc>
          <w:tcPr>
            <w:tcW w:w="1657" w:type="dxa"/>
            <w:gridSpan w:val="4"/>
            <w:tcBorders>
              <w:top w:val="single" w:sz="2" w:space="0" w:color="auto"/>
              <w:left w:val="single" w:sz="8" w:space="0" w:color="auto"/>
              <w:bottom w:val="nil"/>
            </w:tcBorders>
            <w:shd w:val="clear" w:color="auto" w:fill="auto"/>
          </w:tcPr>
          <w:p w14:paraId="5ED38DB6" w14:textId="77777777" w:rsidR="00242864" w:rsidRPr="00F32F8B" w:rsidRDefault="00242864" w:rsidP="00221C62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Pets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509" w:type="dxa"/>
            <w:gridSpan w:val="33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74F069E3" w14:textId="77777777" w:rsidR="00242864" w:rsidRPr="00F32F8B" w:rsidRDefault="00242864" w:rsidP="00221C62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Type: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8" w:name="Text36"/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2145" w:type="dxa"/>
            <w:gridSpan w:val="11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461B2373" w14:textId="77777777" w:rsidR="00242864" w:rsidRPr="00F32F8B" w:rsidRDefault="00242864" w:rsidP="00221C62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Quantity: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9"/>
                  <w:enabled/>
                  <w:calcOnExit w:val="0"/>
                  <w:ddList>
                    <w:listEntry w:val="Choose one"/>
                    <w:listEntry w:val="1"/>
                    <w:listEntry w:val="2"/>
                    <w:listEntry w:val="3"/>
                    <w:listEntry w:val="4"/>
                    <w:listEntry w:val="5+"/>
                  </w:ddList>
                </w:ffData>
              </w:fldChar>
            </w:r>
            <w:bookmarkStart w:id="29" w:name="Dropdown9"/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2394" w:type="dxa"/>
            <w:gridSpan w:val="4"/>
            <w:tcBorders>
              <w:top w:val="single" w:sz="2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A2BC188" w14:textId="77777777" w:rsidR="00242864" w:rsidRPr="00F32F8B" w:rsidRDefault="00242864" w:rsidP="00221C62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Aggressive: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242864" w:rsidRPr="00F32F8B" w14:paraId="36FF4CAD" w14:textId="77777777" w:rsidTr="00A94A1F"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775A31C" w14:textId="77777777" w:rsidR="00242864" w:rsidRPr="00F32F8B" w:rsidRDefault="00242864" w:rsidP="00221C62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Safety Plan Regarding Aggressive Animals: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0" w:name="Text38"/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30"/>
          </w:p>
        </w:tc>
      </w:tr>
      <w:tr w:rsidR="00242864" w:rsidRPr="00F32F8B" w14:paraId="3BA27F7D" w14:textId="77777777" w:rsidTr="00385F51">
        <w:tc>
          <w:tcPr>
            <w:tcW w:w="4619" w:type="dxa"/>
            <w:gridSpan w:val="25"/>
            <w:tcBorders>
              <w:top w:val="single" w:sz="2" w:space="0" w:color="auto"/>
              <w:left w:val="single" w:sz="8" w:space="0" w:color="auto"/>
              <w:bottom w:val="nil"/>
            </w:tcBorders>
            <w:shd w:val="clear" w:color="auto" w:fill="auto"/>
          </w:tcPr>
          <w:p w14:paraId="7B2D6B13" w14:textId="77777777" w:rsidR="00242864" w:rsidRPr="00F32F8B" w:rsidRDefault="00242864" w:rsidP="007972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Weapons in home?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613" w:type="dxa"/>
            <w:gridSpan w:val="19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871BD21" w14:textId="77777777" w:rsidR="00242864" w:rsidRPr="00F32F8B" w:rsidRDefault="00242864" w:rsidP="007972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Type: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12"/>
                  <w:enabled/>
                  <w:calcOnExit w:val="0"/>
                  <w:ddList>
                    <w:listEntry w:val="Choose one"/>
                    <w:listEntry w:val="Handgun"/>
                    <w:listEntry w:val="Shotgun"/>
                    <w:listEntry w:val="Rifle"/>
                    <w:listEntry w:val="Automatic Weapons"/>
                    <w:listEntry w:val="Knife(s)"/>
                    <w:listEntry w:val="Explosives"/>
                  </w:ddList>
                </w:ffData>
              </w:fldChar>
            </w:r>
            <w:bookmarkStart w:id="31" w:name="Dropdown12"/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31"/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3473" w:type="dxa"/>
            <w:gridSpan w:val="8"/>
            <w:tcBorders>
              <w:top w:val="single" w:sz="2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E714CF7" w14:textId="77777777" w:rsidR="00242864" w:rsidRPr="00F32F8B" w:rsidRDefault="00242864" w:rsidP="0079727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Location: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2" w:name="Text40"/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32"/>
          </w:p>
        </w:tc>
      </w:tr>
      <w:tr w:rsidR="00797278" w:rsidRPr="00F32F8B" w14:paraId="31CF77DF" w14:textId="77777777" w:rsidTr="00A94A1F"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01BD7E" w14:textId="77777777" w:rsidR="00797278" w:rsidRPr="00F32F8B" w:rsidRDefault="00797278" w:rsidP="00221C62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F32F8B">
              <w:rPr>
                <w:rFonts w:ascii="Arial" w:hAnsi="Arial" w:cs="Arial"/>
                <w:bCs/>
                <w:sz w:val="18"/>
                <w:szCs w:val="18"/>
              </w:rPr>
              <w:t xml:space="preserve">Safety Plan Regarding Weapons in Home: 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F32F8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071BF0" w:rsidRPr="008A4B78" w14:paraId="65C5C30B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/>
          </w:tcPr>
          <w:p w14:paraId="7F366B77" w14:textId="77777777" w:rsidR="00071BF0" w:rsidRPr="008A4B78" w:rsidRDefault="00071BF0" w:rsidP="00221C62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  <w:u w:val="single"/>
              </w:rPr>
              <w:t>Physical Health</w:t>
            </w:r>
          </w:p>
        </w:tc>
      </w:tr>
      <w:tr w:rsidR="00392D61" w:rsidRPr="00392D61" w14:paraId="7DBE9372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6ED85EED" w14:textId="77777777" w:rsidR="00392D61" w:rsidRPr="00392D61" w:rsidRDefault="00BF4382" w:rsidP="00392D6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bookmarkStart w:id="33" w:name="_Hlk39147228"/>
            <w:r>
              <w:rPr>
                <w:rFonts w:ascii="Arial" w:hAnsi="Arial" w:cs="Arial"/>
                <w:bCs/>
                <w:sz w:val="18"/>
                <w:szCs w:val="18"/>
              </w:rPr>
              <w:t>Health Professional</w:t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t xml:space="preserve">(s): </w:t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34" w:name="Text73"/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92D61" w:rsidRPr="00392D6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34"/>
          </w:p>
        </w:tc>
      </w:tr>
      <w:tr w:rsidR="00BF4382" w:rsidRPr="00BF4382" w14:paraId="02D7B380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top w:val="single" w:sz="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132B653E" w14:textId="77777777" w:rsidR="00BF4382" w:rsidRPr="00BF4382" w:rsidRDefault="004A5A99" w:rsidP="00BF4382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edical</w:t>
            </w:r>
            <w:r w:rsidR="00BF4382" w:rsidRPr="00BF4382">
              <w:rPr>
                <w:rFonts w:ascii="Arial" w:hAnsi="Arial" w:cs="Arial"/>
                <w:b/>
                <w:sz w:val="18"/>
                <w:szCs w:val="18"/>
              </w:rPr>
              <w:t xml:space="preserve"> Power of Attorney (POA)</w:t>
            </w:r>
          </w:p>
        </w:tc>
      </w:tr>
      <w:tr w:rsidR="00BF4382" w:rsidRPr="008A4B78" w14:paraId="2AF82023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  <w:bottom w:val="single" w:sz="2" w:space="0" w:color="auto"/>
            </w:tcBorders>
            <w:shd w:val="clear" w:color="auto" w:fill="auto"/>
          </w:tcPr>
          <w:p w14:paraId="280DDCEA" w14:textId="77777777" w:rsidR="00BF4382" w:rsidRPr="008A4B78" w:rsidRDefault="00BF4382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Name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3574" w:type="dxa"/>
            <w:gridSpan w:val="25"/>
            <w:tcBorders>
              <w:bottom w:val="single" w:sz="2" w:space="0" w:color="auto"/>
            </w:tcBorders>
            <w:shd w:val="clear" w:color="auto" w:fill="auto"/>
          </w:tcPr>
          <w:p w14:paraId="36E0C551" w14:textId="77777777" w:rsidR="00BF4382" w:rsidRPr="008A4B78" w:rsidRDefault="00BF4382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Relationship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3574" w:type="dxa"/>
            <w:gridSpan w:val="11"/>
            <w:tcBorders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67FE89C4" w14:textId="77777777" w:rsidR="00BF4382" w:rsidRPr="008A4B78" w:rsidRDefault="00BF4382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hone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bookmarkEnd w:id="33"/>
      <w:tr w:rsidR="004A5A99" w:rsidRPr="00BF4382" w14:paraId="697456C3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BF5A2D4" w14:textId="77777777" w:rsidR="004A5A99" w:rsidRPr="00BF4382" w:rsidRDefault="004A5A99" w:rsidP="00DD1ED9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F4382">
              <w:rPr>
                <w:rFonts w:ascii="Arial" w:hAnsi="Arial" w:cs="Arial"/>
                <w:b/>
                <w:sz w:val="18"/>
                <w:szCs w:val="18"/>
              </w:rPr>
              <w:t>Advanced Directives</w:t>
            </w:r>
          </w:p>
        </w:tc>
      </w:tr>
      <w:tr w:rsidR="004A5A99" w:rsidRPr="00BF4382" w14:paraId="67BD239E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737" w:type="dxa"/>
            <w:gridSpan w:val="19"/>
            <w:tcBorders>
              <w:left w:val="single" w:sz="8" w:space="0" w:color="auto"/>
            </w:tcBorders>
            <w:shd w:val="clear" w:color="auto" w:fill="auto"/>
          </w:tcPr>
          <w:p w14:paraId="2F315613" w14:textId="77777777" w:rsidR="004A5A99" w:rsidRPr="00BF4382" w:rsidRDefault="004A5A99" w:rsidP="004A5A99">
            <w:pPr>
              <w:spacing w:before="6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py on file or posted in home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968" w:type="dxa"/>
            <w:gridSpan w:val="33"/>
            <w:tcBorders>
              <w:right w:val="single" w:sz="8" w:space="0" w:color="auto"/>
            </w:tcBorders>
            <w:shd w:val="clear" w:color="auto" w:fill="auto"/>
          </w:tcPr>
          <w:p w14:paraId="12BFEB93" w14:textId="77777777" w:rsidR="004A5A99" w:rsidRPr="004A5A99" w:rsidRDefault="004A5A99" w:rsidP="004A5A99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4A5A99">
              <w:rPr>
                <w:rFonts w:ascii="Arial" w:hAnsi="Arial" w:cs="Arial"/>
                <w:bCs/>
                <w:sz w:val="18"/>
                <w:szCs w:val="18"/>
              </w:rPr>
              <w:t xml:space="preserve">Action plan to acquire or post: </w:t>
            </w:r>
            <w:r w:rsidRPr="004A5A99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35" w:name="Text135"/>
            <w:r w:rsidRPr="004A5A99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A5A99">
              <w:rPr>
                <w:rFonts w:ascii="Arial" w:hAnsi="Arial" w:cs="Arial"/>
                <w:bCs/>
                <w:sz w:val="18"/>
                <w:szCs w:val="18"/>
              </w:rPr>
            </w:r>
            <w:r w:rsidRPr="004A5A9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A5A99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4A5A99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4A5A99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4A5A99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4A5A99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4A5A99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35"/>
          </w:p>
        </w:tc>
      </w:tr>
      <w:tr w:rsidR="004A5A99" w:rsidRPr="008A4B78" w14:paraId="264A3F5B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5313" w:type="dxa"/>
            <w:gridSpan w:val="30"/>
            <w:tcBorders>
              <w:left w:val="single" w:sz="8" w:space="0" w:color="auto"/>
            </w:tcBorders>
            <w:shd w:val="clear" w:color="auto" w:fill="auto"/>
          </w:tcPr>
          <w:p w14:paraId="5E0C4D99" w14:textId="77777777" w:rsidR="004A5A99" w:rsidRPr="008A4B78" w:rsidRDefault="004A5A99" w:rsidP="00B413D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Health Care Agent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36" w:name="Text79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6"/>
          </w:p>
        </w:tc>
        <w:tc>
          <w:tcPr>
            <w:tcW w:w="5392" w:type="dxa"/>
            <w:gridSpan w:val="22"/>
            <w:tcBorders>
              <w:right w:val="single" w:sz="8" w:space="0" w:color="auto"/>
            </w:tcBorders>
            <w:shd w:val="clear" w:color="auto" w:fill="auto"/>
          </w:tcPr>
          <w:p w14:paraId="1909C153" w14:textId="77777777" w:rsidR="004A5A99" w:rsidRPr="008A4B78" w:rsidRDefault="004A5A99" w:rsidP="00B413D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hone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37" w:name="Text11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7"/>
          </w:p>
        </w:tc>
      </w:tr>
      <w:tr w:rsidR="004A5A99" w:rsidRPr="008A4B78" w14:paraId="424A2025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096D545D" w14:textId="77777777" w:rsidR="004A5A99" w:rsidRPr="008A4B78" w:rsidRDefault="004A5A99" w:rsidP="00B413D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Instructions from document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38" w:name="Text83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8"/>
          </w:p>
        </w:tc>
      </w:tr>
      <w:tr w:rsidR="000E2513" w:rsidRPr="000E2513" w14:paraId="4EE58BDE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top w:val="single" w:sz="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30BFF34D" w14:textId="77777777" w:rsidR="000E2513" w:rsidRPr="000E2513" w:rsidRDefault="000E2513" w:rsidP="000E2513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E2513">
              <w:rPr>
                <w:rFonts w:ascii="Arial" w:hAnsi="Arial" w:cs="Arial"/>
                <w:b/>
                <w:bCs/>
                <w:sz w:val="18"/>
                <w:szCs w:val="18"/>
              </w:rPr>
              <w:t>Special Diet</w:t>
            </w:r>
          </w:p>
        </w:tc>
      </w:tr>
      <w:tr w:rsidR="000E2513" w:rsidRPr="008A4B78" w14:paraId="2DD4C714" w14:textId="77777777" w:rsidTr="00385F51">
        <w:tblPrEx>
          <w:jc w:val="center"/>
        </w:tblPrEx>
        <w:trPr>
          <w:trHeight w:val="20"/>
          <w:jc w:val="center"/>
        </w:trPr>
        <w:tc>
          <w:tcPr>
            <w:tcW w:w="2663" w:type="dxa"/>
            <w:gridSpan w:val="11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vAlign w:val="bottom"/>
          </w:tcPr>
          <w:p w14:paraId="573394A5" w14:textId="77777777" w:rsidR="000E2513" w:rsidRPr="008A4B78" w:rsidRDefault="000E2513" w:rsidP="009606C5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N/A</w:t>
            </w:r>
          </w:p>
        </w:tc>
        <w:tc>
          <w:tcPr>
            <w:tcW w:w="2675" w:type="dxa"/>
            <w:gridSpan w:val="20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0DA6557" w14:textId="77777777" w:rsidR="000E2513" w:rsidRPr="008A4B78" w:rsidRDefault="000E2513" w:rsidP="009606C5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Diabetic</w:t>
            </w:r>
          </w:p>
        </w:tc>
        <w:tc>
          <w:tcPr>
            <w:tcW w:w="2674" w:type="dxa"/>
            <w:gridSpan w:val="15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56EADED" w14:textId="77777777" w:rsidR="000E2513" w:rsidRPr="008A4B78" w:rsidRDefault="000E2513" w:rsidP="009606C5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Heart healthy</w:t>
            </w:r>
          </w:p>
        </w:tc>
        <w:tc>
          <w:tcPr>
            <w:tcW w:w="2693" w:type="dxa"/>
            <w:gridSpan w:val="6"/>
            <w:tcBorders>
              <w:top w:val="nil"/>
              <w:bottom w:val="nil"/>
              <w:right w:val="single" w:sz="8" w:space="0" w:color="auto"/>
            </w:tcBorders>
            <w:shd w:val="clear" w:color="auto" w:fill="auto"/>
            <w:vAlign w:val="bottom"/>
          </w:tcPr>
          <w:p w14:paraId="0212FF32" w14:textId="77777777" w:rsidR="000E2513" w:rsidRPr="008A4B78" w:rsidRDefault="000E2513" w:rsidP="009606C5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Gluten-free/Celiacs</w:t>
            </w:r>
          </w:p>
        </w:tc>
      </w:tr>
      <w:tr w:rsidR="000E2513" w:rsidRPr="008A4B78" w14:paraId="073C2105" w14:textId="77777777" w:rsidTr="00385F51">
        <w:tblPrEx>
          <w:jc w:val="center"/>
        </w:tblPrEx>
        <w:trPr>
          <w:trHeight w:val="20"/>
          <w:jc w:val="center"/>
        </w:trPr>
        <w:tc>
          <w:tcPr>
            <w:tcW w:w="2663" w:type="dxa"/>
            <w:gridSpan w:val="11"/>
            <w:tcBorders>
              <w:top w:val="nil"/>
              <w:left w:val="single" w:sz="8" w:space="0" w:color="auto"/>
              <w:bottom w:val="single" w:sz="2" w:space="0" w:color="auto"/>
            </w:tcBorders>
            <w:shd w:val="clear" w:color="auto" w:fill="auto"/>
            <w:vAlign w:val="bottom"/>
          </w:tcPr>
          <w:p w14:paraId="56E620A9" w14:textId="77777777" w:rsidR="000E2513" w:rsidRPr="008A4B78" w:rsidRDefault="000E2513" w:rsidP="009606C5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Renal</w:t>
            </w:r>
          </w:p>
        </w:tc>
        <w:tc>
          <w:tcPr>
            <w:tcW w:w="2675" w:type="dxa"/>
            <w:gridSpan w:val="20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57FCE6E" w14:textId="77777777" w:rsidR="000E2513" w:rsidRPr="008A4B78" w:rsidRDefault="000E2513" w:rsidP="009606C5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Vegetarian/vegan</w:t>
            </w:r>
          </w:p>
        </w:tc>
        <w:tc>
          <w:tcPr>
            <w:tcW w:w="2674" w:type="dxa"/>
            <w:gridSpan w:val="15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31F4667" w14:textId="77777777" w:rsidR="000E2513" w:rsidRPr="008A4B78" w:rsidRDefault="000E2513" w:rsidP="009606C5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Kosher/Halal</w:t>
            </w:r>
          </w:p>
        </w:tc>
        <w:tc>
          <w:tcPr>
            <w:tcW w:w="2693" w:type="dxa"/>
            <w:gridSpan w:val="6"/>
            <w:tcBorders>
              <w:top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DC9B3D" w14:textId="77777777" w:rsidR="000E2513" w:rsidRPr="008A4B78" w:rsidRDefault="000E2513" w:rsidP="009606C5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Other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3100E4" w:rsidRPr="008A4B78" w14:paraId="20914B0D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28CB7697" w14:textId="77777777" w:rsidR="003100E4" w:rsidRPr="00221C62" w:rsidRDefault="000E2513" w:rsidP="00221C6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Health </w:t>
            </w:r>
            <w:r w:rsidR="00732ABD" w:rsidRPr="00221C62">
              <w:rPr>
                <w:rFonts w:ascii="Arial" w:hAnsi="Arial" w:cs="Arial"/>
                <w:b/>
                <w:sz w:val="18"/>
                <w:szCs w:val="18"/>
              </w:rPr>
              <w:t>Conditions</w:t>
            </w:r>
          </w:p>
        </w:tc>
      </w:tr>
      <w:tr w:rsidR="00433F60" w:rsidRPr="00DF6C52" w14:paraId="60CAA068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</w:tcBorders>
            <w:shd w:val="clear" w:color="auto" w:fill="auto"/>
          </w:tcPr>
          <w:p w14:paraId="00F8F1E7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</w:tcBorders>
            <w:shd w:val="clear" w:color="auto" w:fill="auto"/>
          </w:tcPr>
          <w:p w14:paraId="6964E147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Diabetes</w:t>
            </w:r>
          </w:p>
        </w:tc>
        <w:tc>
          <w:tcPr>
            <w:tcW w:w="419" w:type="dxa"/>
            <w:gridSpan w:val="6"/>
            <w:shd w:val="clear" w:color="auto" w:fill="auto"/>
          </w:tcPr>
          <w:p w14:paraId="5E234562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</w:tcBorders>
            <w:shd w:val="clear" w:color="auto" w:fill="auto"/>
          </w:tcPr>
          <w:p w14:paraId="0A29B378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Oxygen-Dependent</w:t>
            </w:r>
          </w:p>
        </w:tc>
        <w:tc>
          <w:tcPr>
            <w:tcW w:w="389" w:type="dxa"/>
            <w:shd w:val="clear" w:color="auto" w:fill="auto"/>
          </w:tcPr>
          <w:p w14:paraId="7CD6C786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6" w:type="dxa"/>
            <w:gridSpan w:val="11"/>
            <w:shd w:val="clear" w:color="auto" w:fill="auto"/>
          </w:tcPr>
          <w:p w14:paraId="56B16414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Blindness</w:t>
            </w:r>
          </w:p>
        </w:tc>
        <w:tc>
          <w:tcPr>
            <w:tcW w:w="454" w:type="dxa"/>
            <w:gridSpan w:val="3"/>
            <w:shd w:val="clear" w:color="auto" w:fill="auto"/>
          </w:tcPr>
          <w:p w14:paraId="6E592B9B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239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6DEAB911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Schizophrenia</w:t>
            </w:r>
          </w:p>
        </w:tc>
      </w:tr>
      <w:tr w:rsidR="0085797B" w:rsidRPr="00DF6C52" w14:paraId="3B70CDA8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</w:tcBorders>
            <w:shd w:val="clear" w:color="auto" w:fill="auto"/>
          </w:tcPr>
          <w:p w14:paraId="5878B0E3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</w:tcBorders>
            <w:shd w:val="clear" w:color="auto" w:fill="auto"/>
          </w:tcPr>
          <w:p w14:paraId="2926DF04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Heart Problems</w:t>
            </w:r>
          </w:p>
        </w:tc>
        <w:tc>
          <w:tcPr>
            <w:tcW w:w="419" w:type="dxa"/>
            <w:gridSpan w:val="6"/>
            <w:shd w:val="clear" w:color="auto" w:fill="auto"/>
          </w:tcPr>
          <w:p w14:paraId="53465B2B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</w:tcBorders>
            <w:shd w:val="clear" w:color="auto" w:fill="auto"/>
          </w:tcPr>
          <w:p w14:paraId="4D245BBC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Difficulty Breathing</w:t>
            </w:r>
          </w:p>
        </w:tc>
        <w:tc>
          <w:tcPr>
            <w:tcW w:w="389" w:type="dxa"/>
            <w:shd w:val="clear" w:color="auto" w:fill="auto"/>
          </w:tcPr>
          <w:p w14:paraId="06E01058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6" w:type="dxa"/>
            <w:gridSpan w:val="11"/>
            <w:shd w:val="clear" w:color="auto" w:fill="auto"/>
          </w:tcPr>
          <w:p w14:paraId="5CDFB9A9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Hearing Loss</w:t>
            </w:r>
          </w:p>
        </w:tc>
        <w:tc>
          <w:tcPr>
            <w:tcW w:w="454" w:type="dxa"/>
            <w:gridSpan w:val="3"/>
            <w:shd w:val="clear" w:color="auto" w:fill="auto"/>
          </w:tcPr>
          <w:p w14:paraId="0DE2835B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239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45D5F04F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Anxiety</w:t>
            </w:r>
          </w:p>
        </w:tc>
      </w:tr>
      <w:tr w:rsidR="0085797B" w:rsidRPr="00DF6C52" w14:paraId="29367E10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</w:tcBorders>
            <w:shd w:val="clear" w:color="auto" w:fill="auto"/>
          </w:tcPr>
          <w:p w14:paraId="718E8064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lastRenderedPageBreak/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</w:tcBorders>
            <w:shd w:val="clear" w:color="auto" w:fill="auto"/>
          </w:tcPr>
          <w:p w14:paraId="02E07EC8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High Blood Pressure</w:t>
            </w:r>
          </w:p>
        </w:tc>
        <w:tc>
          <w:tcPr>
            <w:tcW w:w="419" w:type="dxa"/>
            <w:gridSpan w:val="6"/>
            <w:shd w:val="clear" w:color="auto" w:fill="auto"/>
          </w:tcPr>
          <w:p w14:paraId="796C7B45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</w:tcBorders>
            <w:shd w:val="clear" w:color="auto" w:fill="auto"/>
          </w:tcPr>
          <w:p w14:paraId="51C2043F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Hepatitis</w:t>
            </w:r>
          </w:p>
        </w:tc>
        <w:tc>
          <w:tcPr>
            <w:tcW w:w="389" w:type="dxa"/>
            <w:shd w:val="clear" w:color="auto" w:fill="auto"/>
          </w:tcPr>
          <w:p w14:paraId="1B29D14F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6" w:type="dxa"/>
            <w:gridSpan w:val="11"/>
            <w:shd w:val="clear" w:color="auto" w:fill="auto"/>
          </w:tcPr>
          <w:p w14:paraId="2E4F972C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Speech problems</w:t>
            </w:r>
          </w:p>
        </w:tc>
        <w:tc>
          <w:tcPr>
            <w:tcW w:w="454" w:type="dxa"/>
            <w:gridSpan w:val="3"/>
            <w:shd w:val="clear" w:color="auto" w:fill="auto"/>
          </w:tcPr>
          <w:p w14:paraId="3E6733CC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239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183AF786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Depression</w:t>
            </w:r>
          </w:p>
        </w:tc>
      </w:tr>
      <w:tr w:rsidR="0085797B" w:rsidRPr="00DF6C52" w14:paraId="0DF1CEE2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</w:tcBorders>
            <w:shd w:val="clear" w:color="auto" w:fill="auto"/>
          </w:tcPr>
          <w:p w14:paraId="2A8EF000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</w:tcBorders>
            <w:shd w:val="clear" w:color="auto" w:fill="auto"/>
          </w:tcPr>
          <w:p w14:paraId="4899EEB7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Stroke</w:t>
            </w:r>
          </w:p>
        </w:tc>
        <w:tc>
          <w:tcPr>
            <w:tcW w:w="419" w:type="dxa"/>
            <w:gridSpan w:val="6"/>
            <w:shd w:val="clear" w:color="auto" w:fill="auto"/>
          </w:tcPr>
          <w:p w14:paraId="5467BD98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</w:tcBorders>
            <w:shd w:val="clear" w:color="auto" w:fill="auto"/>
          </w:tcPr>
          <w:p w14:paraId="2AE14544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HIV</w:t>
            </w:r>
          </w:p>
        </w:tc>
        <w:tc>
          <w:tcPr>
            <w:tcW w:w="389" w:type="dxa"/>
            <w:shd w:val="clear" w:color="auto" w:fill="auto"/>
          </w:tcPr>
          <w:p w14:paraId="1F2AFB66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6" w:type="dxa"/>
            <w:gridSpan w:val="11"/>
            <w:shd w:val="clear" w:color="auto" w:fill="auto"/>
          </w:tcPr>
          <w:p w14:paraId="4EFB4CA6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 xml:space="preserve">Amputee: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9" w:name="Text41"/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sz w:val="18"/>
                <w:szCs w:val="18"/>
              </w:rPr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9"/>
          </w:p>
        </w:tc>
        <w:tc>
          <w:tcPr>
            <w:tcW w:w="454" w:type="dxa"/>
            <w:gridSpan w:val="3"/>
            <w:shd w:val="clear" w:color="auto" w:fill="auto"/>
          </w:tcPr>
          <w:p w14:paraId="19B858EB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239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5037F654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Bi-Polar</w:t>
            </w:r>
          </w:p>
        </w:tc>
      </w:tr>
      <w:tr w:rsidR="0085797B" w:rsidRPr="00DF6C52" w14:paraId="006FB562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</w:tcBorders>
            <w:shd w:val="clear" w:color="auto" w:fill="auto"/>
          </w:tcPr>
          <w:p w14:paraId="109A69D4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</w:tcBorders>
            <w:shd w:val="clear" w:color="auto" w:fill="auto"/>
          </w:tcPr>
          <w:p w14:paraId="0EDAA690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Paralysis</w:t>
            </w:r>
          </w:p>
        </w:tc>
        <w:tc>
          <w:tcPr>
            <w:tcW w:w="419" w:type="dxa"/>
            <w:gridSpan w:val="6"/>
            <w:shd w:val="clear" w:color="auto" w:fill="auto"/>
          </w:tcPr>
          <w:p w14:paraId="75348CCB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</w:tcBorders>
            <w:shd w:val="clear" w:color="auto" w:fill="auto"/>
          </w:tcPr>
          <w:p w14:paraId="7C0A4792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Tuberculosis</w:t>
            </w:r>
          </w:p>
        </w:tc>
        <w:tc>
          <w:tcPr>
            <w:tcW w:w="389" w:type="dxa"/>
            <w:shd w:val="clear" w:color="auto" w:fill="auto"/>
          </w:tcPr>
          <w:p w14:paraId="3168A7BF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6" w:type="dxa"/>
            <w:gridSpan w:val="11"/>
            <w:shd w:val="clear" w:color="auto" w:fill="auto"/>
          </w:tcPr>
          <w:p w14:paraId="16F82008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Incontinence:</w:t>
            </w:r>
          </w:p>
        </w:tc>
        <w:tc>
          <w:tcPr>
            <w:tcW w:w="454" w:type="dxa"/>
            <w:gridSpan w:val="3"/>
            <w:shd w:val="clear" w:color="auto" w:fill="auto"/>
          </w:tcPr>
          <w:p w14:paraId="47F19DFC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239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1B46A68A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ADHD</w:t>
            </w:r>
          </w:p>
        </w:tc>
      </w:tr>
      <w:tr w:rsidR="0085797B" w:rsidRPr="00DF6C52" w14:paraId="786C55D8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</w:tcBorders>
            <w:shd w:val="clear" w:color="auto" w:fill="auto"/>
          </w:tcPr>
          <w:p w14:paraId="588E1B62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</w:tcBorders>
            <w:shd w:val="clear" w:color="auto" w:fill="auto"/>
          </w:tcPr>
          <w:p w14:paraId="5EBD73F0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Dementia</w:t>
            </w:r>
          </w:p>
        </w:tc>
        <w:tc>
          <w:tcPr>
            <w:tcW w:w="419" w:type="dxa"/>
            <w:gridSpan w:val="6"/>
            <w:shd w:val="clear" w:color="auto" w:fill="auto"/>
          </w:tcPr>
          <w:p w14:paraId="2515B4BA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</w:tcBorders>
            <w:shd w:val="clear" w:color="auto" w:fill="auto"/>
          </w:tcPr>
          <w:p w14:paraId="4CC304AF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Cancer</w:t>
            </w:r>
          </w:p>
        </w:tc>
        <w:tc>
          <w:tcPr>
            <w:tcW w:w="389" w:type="dxa"/>
            <w:shd w:val="clear" w:color="auto" w:fill="auto"/>
          </w:tcPr>
          <w:p w14:paraId="7097817E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6" w:type="dxa"/>
            <w:gridSpan w:val="11"/>
            <w:shd w:val="clear" w:color="auto" w:fill="auto"/>
          </w:tcPr>
          <w:p w14:paraId="7F4FA965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28"/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0"/>
            <w:r w:rsidRPr="00DF6C52">
              <w:rPr>
                <w:rFonts w:ascii="Arial" w:hAnsi="Arial" w:cs="Arial"/>
                <w:sz w:val="18"/>
                <w:szCs w:val="18"/>
              </w:rPr>
              <w:t xml:space="preserve"> Bladder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29"/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1"/>
            <w:r w:rsidRPr="00DF6C52">
              <w:rPr>
                <w:rFonts w:ascii="Arial" w:hAnsi="Arial" w:cs="Arial"/>
                <w:sz w:val="18"/>
                <w:szCs w:val="18"/>
              </w:rPr>
              <w:t xml:space="preserve"> Bowel</w:t>
            </w:r>
          </w:p>
        </w:tc>
        <w:tc>
          <w:tcPr>
            <w:tcW w:w="454" w:type="dxa"/>
            <w:gridSpan w:val="3"/>
            <w:shd w:val="clear" w:color="auto" w:fill="auto"/>
          </w:tcPr>
          <w:p w14:paraId="2E2273D0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239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7AC1D098" w14:textId="77777777" w:rsidR="0085797B" w:rsidRPr="00DF6C52" w:rsidRDefault="00A94A1F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arding</w:t>
            </w:r>
          </w:p>
        </w:tc>
      </w:tr>
      <w:tr w:rsidR="00A94A1F" w:rsidRPr="00DF6C52" w14:paraId="336A76F9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</w:tcBorders>
            <w:shd w:val="clear" w:color="auto" w:fill="auto"/>
          </w:tcPr>
          <w:p w14:paraId="6F263EC5" w14:textId="77777777" w:rsidR="00A94A1F" w:rsidRPr="00DF6C52" w:rsidRDefault="00A94A1F" w:rsidP="00A94A1F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</w:tcBorders>
            <w:shd w:val="clear" w:color="auto" w:fill="auto"/>
          </w:tcPr>
          <w:p w14:paraId="2942FCC9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Memory Loss</w:t>
            </w:r>
          </w:p>
        </w:tc>
        <w:tc>
          <w:tcPr>
            <w:tcW w:w="419" w:type="dxa"/>
            <w:gridSpan w:val="6"/>
            <w:shd w:val="clear" w:color="auto" w:fill="auto"/>
          </w:tcPr>
          <w:p w14:paraId="09E8702F" w14:textId="77777777" w:rsidR="00A94A1F" w:rsidRPr="00DF6C52" w:rsidRDefault="00A94A1F" w:rsidP="00A94A1F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</w:tcBorders>
            <w:shd w:val="clear" w:color="auto" w:fill="auto"/>
          </w:tcPr>
          <w:p w14:paraId="3524614A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Parkinson’s</w:t>
            </w:r>
          </w:p>
        </w:tc>
        <w:tc>
          <w:tcPr>
            <w:tcW w:w="389" w:type="dxa"/>
            <w:shd w:val="clear" w:color="auto" w:fill="auto"/>
          </w:tcPr>
          <w:p w14:paraId="4FB51FC9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6" w:type="dxa"/>
            <w:gridSpan w:val="11"/>
            <w:shd w:val="clear" w:color="auto" w:fill="auto"/>
          </w:tcPr>
          <w:p w14:paraId="72913BEE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Obesity</w:t>
            </w:r>
          </w:p>
        </w:tc>
        <w:tc>
          <w:tcPr>
            <w:tcW w:w="454" w:type="dxa"/>
            <w:gridSpan w:val="3"/>
            <w:shd w:val="clear" w:color="auto" w:fill="auto"/>
          </w:tcPr>
          <w:p w14:paraId="48B51877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239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66786292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Fall Risk</w:t>
            </w:r>
          </w:p>
        </w:tc>
      </w:tr>
      <w:tr w:rsidR="00A94A1F" w:rsidRPr="00DF6C52" w14:paraId="56E90DC2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</w:tcBorders>
            <w:shd w:val="clear" w:color="auto" w:fill="auto"/>
          </w:tcPr>
          <w:p w14:paraId="1662F292" w14:textId="77777777" w:rsidR="00A94A1F" w:rsidRPr="00DF6C52" w:rsidRDefault="00A94A1F" w:rsidP="00A94A1F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</w:tcBorders>
            <w:shd w:val="clear" w:color="auto" w:fill="auto"/>
          </w:tcPr>
          <w:p w14:paraId="6D0082C9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Confusion</w:t>
            </w:r>
          </w:p>
        </w:tc>
        <w:tc>
          <w:tcPr>
            <w:tcW w:w="419" w:type="dxa"/>
            <w:gridSpan w:val="6"/>
            <w:shd w:val="clear" w:color="auto" w:fill="auto"/>
          </w:tcPr>
          <w:p w14:paraId="47A63841" w14:textId="77777777" w:rsidR="00A94A1F" w:rsidRPr="00DF6C52" w:rsidRDefault="00A94A1F" w:rsidP="00A94A1F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</w:tcBorders>
            <w:shd w:val="clear" w:color="auto" w:fill="auto"/>
          </w:tcPr>
          <w:p w14:paraId="4EC8EA5B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Skin Breakdown</w:t>
            </w:r>
          </w:p>
        </w:tc>
        <w:tc>
          <w:tcPr>
            <w:tcW w:w="389" w:type="dxa"/>
            <w:shd w:val="clear" w:color="auto" w:fill="auto"/>
          </w:tcPr>
          <w:p w14:paraId="0CD38F9C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6" w:type="dxa"/>
            <w:gridSpan w:val="11"/>
            <w:shd w:val="clear" w:color="auto" w:fill="auto"/>
          </w:tcPr>
          <w:p w14:paraId="2B391263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Sleep Disorder</w:t>
            </w:r>
          </w:p>
        </w:tc>
        <w:tc>
          <w:tcPr>
            <w:tcW w:w="454" w:type="dxa"/>
            <w:gridSpan w:val="3"/>
            <w:shd w:val="clear" w:color="auto" w:fill="auto"/>
          </w:tcPr>
          <w:p w14:paraId="47833B14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59"/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2"/>
          </w:p>
        </w:tc>
        <w:tc>
          <w:tcPr>
            <w:tcW w:w="2239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107E4350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Bedfast</w:t>
            </w:r>
          </w:p>
        </w:tc>
      </w:tr>
      <w:tr w:rsidR="00A94A1F" w:rsidRPr="00DF6C52" w14:paraId="4F123E84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</w:tcBorders>
            <w:shd w:val="clear" w:color="auto" w:fill="auto"/>
          </w:tcPr>
          <w:p w14:paraId="45C1A012" w14:textId="77777777" w:rsidR="00A94A1F" w:rsidRPr="00DF6C52" w:rsidRDefault="00A94A1F" w:rsidP="00A94A1F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</w:tcBorders>
            <w:shd w:val="clear" w:color="auto" w:fill="auto"/>
          </w:tcPr>
          <w:p w14:paraId="3026AF27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Seizures</w:t>
            </w:r>
          </w:p>
        </w:tc>
        <w:tc>
          <w:tcPr>
            <w:tcW w:w="419" w:type="dxa"/>
            <w:gridSpan w:val="6"/>
            <w:shd w:val="clear" w:color="auto" w:fill="auto"/>
          </w:tcPr>
          <w:p w14:paraId="571A3220" w14:textId="77777777" w:rsidR="00A94A1F" w:rsidRPr="00DF6C52" w:rsidRDefault="00A94A1F" w:rsidP="00A94A1F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</w:tcBorders>
            <w:shd w:val="clear" w:color="auto" w:fill="auto"/>
          </w:tcPr>
          <w:p w14:paraId="2301CFFE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Arthritis</w:t>
            </w:r>
          </w:p>
        </w:tc>
        <w:tc>
          <w:tcPr>
            <w:tcW w:w="389" w:type="dxa"/>
            <w:shd w:val="clear" w:color="auto" w:fill="auto"/>
          </w:tcPr>
          <w:p w14:paraId="1794F900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6" w:type="dxa"/>
            <w:gridSpan w:val="11"/>
            <w:shd w:val="clear" w:color="auto" w:fill="auto"/>
          </w:tcPr>
          <w:p w14:paraId="4921318B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Back problems</w:t>
            </w:r>
          </w:p>
        </w:tc>
        <w:tc>
          <w:tcPr>
            <w:tcW w:w="454" w:type="dxa"/>
            <w:gridSpan w:val="3"/>
            <w:shd w:val="clear" w:color="auto" w:fill="auto"/>
          </w:tcPr>
          <w:p w14:paraId="19767259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60"/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3"/>
          </w:p>
        </w:tc>
        <w:tc>
          <w:tcPr>
            <w:tcW w:w="2239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700D736E" w14:textId="77777777" w:rsidR="00A94A1F" w:rsidRPr="00DF6C52" w:rsidRDefault="00A94A1F" w:rsidP="00A94A1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 xml:space="preserve">Allergies: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44" w:name="Text115"/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sz w:val="18"/>
                <w:szCs w:val="18"/>
              </w:rPr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4"/>
          </w:p>
        </w:tc>
      </w:tr>
      <w:tr w:rsidR="00433F60" w:rsidRPr="00DF6C52" w14:paraId="27597082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3" w:type="dxa"/>
            <w:tcBorders>
              <w:left w:val="single" w:sz="8" w:space="0" w:color="auto"/>
              <w:bottom w:val="single" w:sz="2" w:space="0" w:color="auto"/>
            </w:tcBorders>
            <w:shd w:val="clear" w:color="auto" w:fill="auto"/>
          </w:tcPr>
          <w:p w14:paraId="09F53C07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36" w:type="dxa"/>
            <w:gridSpan w:val="7"/>
            <w:tcBorders>
              <w:left w:val="nil"/>
              <w:bottom w:val="single" w:sz="2" w:space="0" w:color="auto"/>
            </w:tcBorders>
            <w:shd w:val="clear" w:color="auto" w:fill="auto"/>
          </w:tcPr>
          <w:p w14:paraId="200C8581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Traumatic Brain Injury</w:t>
            </w:r>
          </w:p>
        </w:tc>
        <w:tc>
          <w:tcPr>
            <w:tcW w:w="419" w:type="dxa"/>
            <w:gridSpan w:val="6"/>
            <w:tcBorders>
              <w:bottom w:val="single" w:sz="2" w:space="0" w:color="auto"/>
            </w:tcBorders>
            <w:shd w:val="clear" w:color="auto" w:fill="auto"/>
          </w:tcPr>
          <w:p w14:paraId="1B6A58BE" w14:textId="77777777" w:rsidR="0085797B" w:rsidRPr="00DF6C52" w:rsidRDefault="0085797B" w:rsidP="0085797B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39" w:type="dxa"/>
            <w:gridSpan w:val="20"/>
            <w:tcBorders>
              <w:left w:val="nil"/>
              <w:bottom w:val="single" w:sz="2" w:space="0" w:color="auto"/>
            </w:tcBorders>
            <w:shd w:val="clear" w:color="auto" w:fill="auto"/>
          </w:tcPr>
          <w:p w14:paraId="59DB3150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Vision Loss</w:t>
            </w:r>
          </w:p>
        </w:tc>
        <w:tc>
          <w:tcPr>
            <w:tcW w:w="389" w:type="dxa"/>
            <w:tcBorders>
              <w:bottom w:val="single" w:sz="2" w:space="0" w:color="auto"/>
            </w:tcBorders>
            <w:shd w:val="clear" w:color="auto" w:fill="auto"/>
          </w:tcPr>
          <w:p w14:paraId="48FF9E0F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6" w:type="dxa"/>
            <w:gridSpan w:val="11"/>
            <w:tcBorders>
              <w:bottom w:val="single" w:sz="2" w:space="0" w:color="auto"/>
            </w:tcBorders>
            <w:shd w:val="clear" w:color="auto" w:fill="auto"/>
          </w:tcPr>
          <w:p w14:paraId="115F70AE" w14:textId="77777777" w:rsidR="0085797B" w:rsidRPr="00DF6C52" w:rsidRDefault="0085797B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>Dental problems</w:t>
            </w:r>
          </w:p>
        </w:tc>
        <w:tc>
          <w:tcPr>
            <w:tcW w:w="454" w:type="dxa"/>
            <w:gridSpan w:val="3"/>
            <w:tcBorders>
              <w:bottom w:val="single" w:sz="2" w:space="0" w:color="auto"/>
            </w:tcBorders>
            <w:shd w:val="clear" w:color="auto" w:fill="auto"/>
          </w:tcPr>
          <w:p w14:paraId="157284C7" w14:textId="77777777" w:rsidR="0085797B" w:rsidRPr="00DF6C52" w:rsidRDefault="00A94A1F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89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5"/>
          </w:p>
        </w:tc>
        <w:tc>
          <w:tcPr>
            <w:tcW w:w="2239" w:type="dxa"/>
            <w:gridSpan w:val="3"/>
            <w:tcBorders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655C774B" w14:textId="77777777" w:rsidR="0085797B" w:rsidRPr="00DF6C52" w:rsidRDefault="00A94A1F" w:rsidP="008579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 xml:space="preserve">Other: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46" w:name="Text116"/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sz w:val="18"/>
                <w:szCs w:val="18"/>
              </w:rPr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6"/>
          </w:p>
        </w:tc>
      </w:tr>
      <w:tr w:rsidR="00732ABD" w:rsidRPr="0085797B" w14:paraId="3CA62DC2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2D3DF329" w14:textId="77777777" w:rsidR="00732ABD" w:rsidRPr="00732ABD" w:rsidRDefault="00732ABD" w:rsidP="00221C62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221C62">
              <w:rPr>
                <w:rFonts w:ascii="Arial" w:hAnsi="Arial" w:cs="Arial"/>
                <w:b/>
                <w:sz w:val="18"/>
                <w:szCs w:val="18"/>
              </w:rPr>
              <w:t>Injections</w:t>
            </w:r>
          </w:p>
        </w:tc>
      </w:tr>
      <w:tr w:rsidR="003100E4" w:rsidRPr="00732ABD" w14:paraId="111CBC79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4E36385A" w14:textId="77777777" w:rsidR="003100E4" w:rsidRPr="00732ABD" w:rsidRDefault="00732ABD" w:rsidP="00BA2F90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Does </w:t>
            </w:r>
            <w:r w:rsidRPr="00732ABD">
              <w:rPr>
                <w:rFonts w:ascii="Arial" w:hAnsi="Arial" w:cs="Arial"/>
                <w:bCs/>
                <w:sz w:val="18"/>
                <w:szCs w:val="18"/>
              </w:rPr>
              <w:t xml:space="preserve">client </w:t>
            </w:r>
            <w:r>
              <w:rPr>
                <w:rFonts w:ascii="Arial" w:hAnsi="Arial" w:cs="Arial"/>
                <w:bCs/>
                <w:sz w:val="18"/>
                <w:szCs w:val="18"/>
              </w:rPr>
              <w:t>receive injections</w:t>
            </w:r>
            <w:r w:rsidRPr="00732ABD">
              <w:rPr>
                <w:rFonts w:ascii="Arial" w:hAnsi="Arial" w:cs="Arial"/>
                <w:bCs/>
                <w:sz w:val="18"/>
                <w:szCs w:val="18"/>
              </w:rPr>
              <w:t xml:space="preserve"> for any medical condition</w:t>
            </w:r>
            <w:r w:rsidR="003100E4" w:rsidRPr="00732ABD">
              <w:rPr>
                <w:rFonts w:ascii="Arial" w:hAnsi="Arial" w:cs="Arial"/>
                <w:bCs/>
                <w:sz w:val="18"/>
                <w:szCs w:val="18"/>
              </w:rPr>
              <w:t>?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32ABD" w:rsidRPr="008A4B78" w14:paraId="4074F1FE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5305" w:type="dxa"/>
            <w:gridSpan w:val="29"/>
            <w:tcBorders>
              <w:left w:val="single" w:sz="8" w:space="0" w:color="auto"/>
            </w:tcBorders>
            <w:shd w:val="clear" w:color="auto" w:fill="auto"/>
          </w:tcPr>
          <w:p w14:paraId="16773764" w14:textId="77777777" w:rsidR="00732ABD" w:rsidRPr="008A4B78" w:rsidRDefault="00161BBE" w:rsidP="00BA2F9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ocation </w:t>
            </w:r>
            <w:r w:rsidR="00732ABD">
              <w:rPr>
                <w:rFonts w:ascii="Arial" w:hAnsi="Arial" w:cs="Arial"/>
                <w:sz w:val="18"/>
                <w:szCs w:val="18"/>
              </w:rPr>
              <w:t>injection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32ABD">
              <w:rPr>
                <w:rFonts w:ascii="Arial" w:hAnsi="Arial" w:cs="Arial"/>
                <w:sz w:val="18"/>
                <w:szCs w:val="18"/>
              </w:rPr>
              <w:t xml:space="preserve">administered: </w:t>
            </w:r>
            <w:r w:rsidR="00732AB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13"/>
                  <w:enabled/>
                  <w:calcOnExit w:val="0"/>
                  <w:ddList>
                    <w:listEntry w:val="Choose one"/>
                    <w:listEntry w:val="Home"/>
                    <w:listEntry w:val="Medical Facility"/>
                  </w:ddList>
                </w:ffData>
              </w:fldChar>
            </w:r>
            <w:bookmarkStart w:id="47" w:name="Dropdown13"/>
            <w:r w:rsidR="00732ABD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32ABD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bookmarkEnd w:id="47"/>
        <w:tc>
          <w:tcPr>
            <w:tcW w:w="5400" w:type="dxa"/>
            <w:gridSpan w:val="23"/>
            <w:tcBorders>
              <w:right w:val="single" w:sz="8" w:space="0" w:color="auto"/>
            </w:tcBorders>
            <w:shd w:val="clear" w:color="auto" w:fill="auto"/>
          </w:tcPr>
          <w:p w14:paraId="7694AB1A" w14:textId="77777777" w:rsidR="00732ABD" w:rsidRPr="008A4B78" w:rsidRDefault="00732ABD" w:rsidP="00BA2F9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f at home, injections administered by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14"/>
                  <w:enabled/>
                  <w:calcOnExit w:val="0"/>
                  <w:ddList>
                    <w:listEntry w:val="Choose one"/>
                    <w:listEntry w:val="Self"/>
                    <w:listEntry w:val="Caregiver"/>
                    <w:listEntry w:val="Home Health"/>
                  </w:ddList>
                </w:ffData>
              </w:fldChar>
            </w:r>
            <w:bookmarkStart w:id="48" w:name="Dropdown14"/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8"/>
          </w:p>
        </w:tc>
      </w:tr>
      <w:tr w:rsidR="00732ABD" w:rsidRPr="008A4B78" w14:paraId="4986822D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61746654" w14:textId="77777777" w:rsidR="00732ABD" w:rsidRPr="008A4B78" w:rsidRDefault="00732ABD" w:rsidP="00BA2F9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f injections administered by client or caregiver, was proper disposal of needles reviewed with parties?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3100E4" w:rsidRPr="008A4B78" w14:paraId="60A309BF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top w:val="single" w:sz="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483CD422" w14:textId="77777777" w:rsidR="003100E4" w:rsidRPr="00221C62" w:rsidRDefault="003100E4" w:rsidP="00221C6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21C62">
              <w:rPr>
                <w:rFonts w:ascii="Arial" w:hAnsi="Arial" w:cs="Arial"/>
                <w:b/>
                <w:sz w:val="18"/>
                <w:szCs w:val="18"/>
              </w:rPr>
              <w:t>Falls/Hospitalizations</w:t>
            </w:r>
          </w:p>
        </w:tc>
      </w:tr>
      <w:tr w:rsidR="00BA2F90" w:rsidRPr="00DF6C52" w14:paraId="1CE3177B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5305" w:type="dxa"/>
            <w:gridSpan w:val="29"/>
            <w:tcBorders>
              <w:left w:val="single" w:sz="8" w:space="0" w:color="auto"/>
            </w:tcBorders>
            <w:shd w:val="clear" w:color="auto" w:fill="auto"/>
          </w:tcPr>
          <w:p w14:paraId="69B9C5B7" w14:textId="77777777" w:rsidR="00BA2F90" w:rsidRPr="00DF6C52" w:rsidRDefault="00BA2F90" w:rsidP="00BA2F90">
            <w:pPr>
              <w:spacing w:before="60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 xml:space="preserve">Has client fallen in past three (3) months?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3"/>
            <w:tcBorders>
              <w:right w:val="single" w:sz="8" w:space="0" w:color="auto"/>
            </w:tcBorders>
            <w:shd w:val="clear" w:color="auto" w:fill="auto"/>
          </w:tcPr>
          <w:p w14:paraId="16E2FBD0" w14:textId="77777777" w:rsidR="00BA2F90" w:rsidRPr="00DF6C52" w:rsidRDefault="00BA2F90" w:rsidP="00BA2F9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 xml:space="preserve">Number of occurrences: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  <w:listEntry w:val="10+"/>
                  </w:ddList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BA2F90" w:rsidRPr="00DF6C52" w14:paraId="7361CB57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5305" w:type="dxa"/>
            <w:gridSpan w:val="29"/>
            <w:tcBorders>
              <w:left w:val="single" w:sz="8" w:space="0" w:color="auto"/>
            </w:tcBorders>
            <w:shd w:val="clear" w:color="auto" w:fill="auto"/>
          </w:tcPr>
          <w:p w14:paraId="4F089702" w14:textId="77777777" w:rsidR="00BA2F90" w:rsidRPr="00DF6C52" w:rsidRDefault="00BA2F90" w:rsidP="00A60F43">
            <w:pPr>
              <w:spacing w:before="60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 xml:space="preserve">Has client been hospitalized in last year?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3"/>
            <w:tcBorders>
              <w:right w:val="single" w:sz="8" w:space="0" w:color="auto"/>
            </w:tcBorders>
            <w:shd w:val="clear" w:color="auto" w:fill="auto"/>
          </w:tcPr>
          <w:p w14:paraId="179612F4" w14:textId="77777777" w:rsidR="00BA2F90" w:rsidRPr="00DF6C52" w:rsidRDefault="00BA2F90" w:rsidP="00A60F4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 xml:space="preserve">Number of occurrences: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1"/>
                    <w:listEntry w:val="2"/>
                    <w:listEntry w:val="3"/>
                    <w:listEntry w:val="4"/>
                    <w:listEntry w:val="5+"/>
                  </w:ddList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BA2F90" w:rsidRPr="008A4B78" w14:paraId="11003A8D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09C2CB5C" w14:textId="77777777" w:rsidR="00BA2F90" w:rsidRPr="008A4B78" w:rsidRDefault="00BA2F90" w:rsidP="00D45D2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Reason</w:t>
            </w:r>
            <w:r w:rsidR="001F6353">
              <w:rPr>
                <w:rFonts w:ascii="Arial" w:hAnsi="Arial" w:cs="Arial"/>
                <w:sz w:val="18"/>
                <w:szCs w:val="18"/>
              </w:rPr>
              <w:t>(s)</w:t>
            </w:r>
            <w:r w:rsidRPr="008A4B78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9" w:name="Text46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9"/>
          </w:p>
        </w:tc>
      </w:tr>
      <w:tr w:rsidR="003561BC" w:rsidRPr="003561BC" w14:paraId="48E2F06D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top w:val="single" w:sz="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50D2FA8E" w14:textId="77777777" w:rsidR="003561BC" w:rsidRPr="003561BC" w:rsidRDefault="003561BC" w:rsidP="003561BC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edical/Physical </w:t>
            </w:r>
            <w:r w:rsidRPr="003561BC">
              <w:rPr>
                <w:rFonts w:ascii="Arial" w:hAnsi="Arial" w:cs="Arial"/>
                <w:b/>
                <w:bCs/>
                <w:sz w:val="18"/>
                <w:szCs w:val="18"/>
              </w:rPr>
              <w:t>Areas of Concern</w:t>
            </w:r>
          </w:p>
        </w:tc>
      </w:tr>
      <w:tr w:rsidR="00F2418A" w:rsidRPr="008A4B78" w14:paraId="448C3EED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452E7371" w14:textId="77777777" w:rsidR="00F2418A" w:rsidRPr="008A4B78" w:rsidRDefault="00F2418A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Inadequate/unclean clothing</w:t>
            </w:r>
          </w:p>
        </w:tc>
        <w:tc>
          <w:tcPr>
            <w:tcW w:w="3574" w:type="dxa"/>
            <w:gridSpan w:val="25"/>
            <w:shd w:val="clear" w:color="auto" w:fill="auto"/>
          </w:tcPr>
          <w:p w14:paraId="220F9AD5" w14:textId="77777777" w:rsidR="00F2418A" w:rsidRPr="008A4B78" w:rsidRDefault="00F2418A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Poor hygiene</w:t>
            </w:r>
          </w:p>
        </w:tc>
        <w:tc>
          <w:tcPr>
            <w:tcW w:w="3574" w:type="dxa"/>
            <w:gridSpan w:val="11"/>
            <w:tcBorders>
              <w:right w:val="single" w:sz="8" w:space="0" w:color="auto"/>
            </w:tcBorders>
            <w:shd w:val="clear" w:color="auto" w:fill="auto"/>
          </w:tcPr>
          <w:p w14:paraId="4BB39C9E" w14:textId="77777777" w:rsidR="00F2418A" w:rsidRPr="008A4B78" w:rsidRDefault="00135FDE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Shopping</w:t>
            </w:r>
          </w:p>
        </w:tc>
      </w:tr>
      <w:tr w:rsidR="001517E0" w:rsidRPr="008A4B78" w14:paraId="478AEC10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5356E8A8" w14:textId="77777777" w:rsidR="001517E0" w:rsidRPr="008A4B78" w:rsidRDefault="00135FDE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74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0"/>
            <w:r>
              <w:rPr>
                <w:rFonts w:ascii="Arial" w:hAnsi="Arial" w:cs="Arial"/>
                <w:sz w:val="18"/>
                <w:szCs w:val="18"/>
              </w:rPr>
              <w:t xml:space="preserve"> Food (eating)</w:t>
            </w:r>
          </w:p>
        </w:tc>
        <w:tc>
          <w:tcPr>
            <w:tcW w:w="3574" w:type="dxa"/>
            <w:gridSpan w:val="25"/>
            <w:shd w:val="clear" w:color="auto" w:fill="auto"/>
          </w:tcPr>
          <w:p w14:paraId="482857B6" w14:textId="77777777" w:rsidR="001517E0" w:rsidRPr="008A4B78" w:rsidRDefault="00135FDE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Food (preparation)</w:t>
            </w:r>
          </w:p>
        </w:tc>
        <w:tc>
          <w:tcPr>
            <w:tcW w:w="3574" w:type="dxa"/>
            <w:gridSpan w:val="11"/>
            <w:tcBorders>
              <w:right w:val="single" w:sz="8" w:space="0" w:color="auto"/>
            </w:tcBorders>
            <w:shd w:val="clear" w:color="auto" w:fill="auto"/>
          </w:tcPr>
          <w:p w14:paraId="4EB9C36C" w14:textId="77777777" w:rsidR="001517E0" w:rsidRPr="008A4B78" w:rsidRDefault="00D80246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Tr</w:t>
            </w:r>
            <w:r w:rsidRPr="008A4B78">
              <w:rPr>
                <w:rFonts w:ascii="Arial" w:hAnsi="Arial" w:cs="Arial"/>
                <w:sz w:val="18"/>
                <w:szCs w:val="18"/>
              </w:rPr>
              <w:t>ansportation</w:t>
            </w:r>
          </w:p>
        </w:tc>
      </w:tr>
      <w:tr w:rsidR="001517E0" w:rsidRPr="008A4B78" w14:paraId="61437E40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378EF5E2" w14:textId="77777777" w:rsidR="001517E0" w:rsidRPr="008A4B78" w:rsidRDefault="001517E0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36B78">
              <w:rPr>
                <w:rFonts w:ascii="Arial" w:hAnsi="Arial" w:cs="Arial"/>
                <w:sz w:val="18"/>
                <w:szCs w:val="18"/>
              </w:rPr>
              <w:t xml:space="preserve">Space for </w:t>
            </w:r>
            <w:r w:rsidR="00A3077E">
              <w:rPr>
                <w:rFonts w:ascii="Arial" w:hAnsi="Arial" w:cs="Arial"/>
                <w:sz w:val="18"/>
                <w:szCs w:val="18"/>
              </w:rPr>
              <w:t>in</w:t>
            </w:r>
            <w:r w:rsidR="00F36B78"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>home</w:t>
            </w:r>
            <w:r w:rsidR="00F36B78">
              <w:rPr>
                <w:rFonts w:ascii="Arial" w:hAnsi="Arial" w:cs="Arial"/>
                <w:sz w:val="18"/>
                <w:szCs w:val="18"/>
              </w:rPr>
              <w:t xml:space="preserve"> mobility</w:t>
            </w:r>
          </w:p>
        </w:tc>
        <w:tc>
          <w:tcPr>
            <w:tcW w:w="3574" w:type="dxa"/>
            <w:gridSpan w:val="25"/>
            <w:shd w:val="clear" w:color="auto" w:fill="auto"/>
          </w:tcPr>
          <w:p w14:paraId="027BB14D" w14:textId="77777777" w:rsidR="001517E0" w:rsidRPr="008A4B78" w:rsidRDefault="001E16F2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Medication</w:t>
            </w:r>
          </w:p>
        </w:tc>
        <w:tc>
          <w:tcPr>
            <w:tcW w:w="3574" w:type="dxa"/>
            <w:gridSpan w:val="11"/>
            <w:tcBorders>
              <w:right w:val="single" w:sz="8" w:space="0" w:color="auto"/>
            </w:tcBorders>
            <w:shd w:val="clear" w:color="auto" w:fill="auto"/>
          </w:tcPr>
          <w:p w14:paraId="5E4D946A" w14:textId="77777777" w:rsidR="001517E0" w:rsidRPr="008A4B78" w:rsidRDefault="001E16F2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Access to m</w:t>
            </w:r>
            <w:r w:rsidRPr="008A4B78">
              <w:rPr>
                <w:rFonts w:ascii="Arial" w:hAnsi="Arial" w:cs="Arial"/>
                <w:sz w:val="18"/>
                <w:szCs w:val="18"/>
              </w:rPr>
              <w:t>edical</w:t>
            </w:r>
            <w:r>
              <w:rPr>
                <w:rFonts w:ascii="Arial" w:hAnsi="Arial" w:cs="Arial"/>
                <w:sz w:val="18"/>
                <w:szCs w:val="18"/>
              </w:rPr>
              <w:t xml:space="preserve"> care</w:t>
            </w:r>
          </w:p>
        </w:tc>
      </w:tr>
      <w:tr w:rsidR="001517E0" w:rsidRPr="008A4B78" w14:paraId="7BA08659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754F42A0" w14:textId="77777777" w:rsidR="001517E0" w:rsidRPr="008A4B78" w:rsidRDefault="001E16F2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Communication </w:t>
            </w:r>
            <w:r>
              <w:rPr>
                <w:rFonts w:ascii="Arial" w:hAnsi="Arial" w:cs="Arial"/>
                <w:sz w:val="18"/>
                <w:szCs w:val="18"/>
              </w:rPr>
              <w:t>ai</w:t>
            </w:r>
            <w:r w:rsidRPr="008A4B78">
              <w:rPr>
                <w:rFonts w:ascii="Arial" w:hAnsi="Arial" w:cs="Arial"/>
                <w:sz w:val="18"/>
                <w:szCs w:val="18"/>
              </w:rPr>
              <w:t>ds</w:t>
            </w:r>
          </w:p>
        </w:tc>
        <w:tc>
          <w:tcPr>
            <w:tcW w:w="3574" w:type="dxa"/>
            <w:gridSpan w:val="25"/>
            <w:shd w:val="clear" w:color="auto" w:fill="auto"/>
          </w:tcPr>
          <w:p w14:paraId="7CBBEB1C" w14:textId="77777777" w:rsidR="001517E0" w:rsidRPr="008A4B78" w:rsidRDefault="001E16F2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75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1"/>
            <w:r>
              <w:rPr>
                <w:rFonts w:ascii="Arial" w:hAnsi="Arial" w:cs="Arial"/>
                <w:sz w:val="18"/>
                <w:szCs w:val="18"/>
              </w:rPr>
              <w:t xml:space="preserve"> Housework</w:t>
            </w:r>
          </w:p>
        </w:tc>
        <w:tc>
          <w:tcPr>
            <w:tcW w:w="3574" w:type="dxa"/>
            <w:gridSpan w:val="11"/>
            <w:tcBorders>
              <w:right w:val="single" w:sz="8" w:space="0" w:color="auto"/>
            </w:tcBorders>
            <w:shd w:val="clear" w:color="auto" w:fill="auto"/>
          </w:tcPr>
          <w:p w14:paraId="50377C18" w14:textId="77777777" w:rsidR="001517E0" w:rsidRPr="008A4B78" w:rsidRDefault="001E16F2" w:rsidP="001517E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78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2"/>
            <w:r>
              <w:rPr>
                <w:rFonts w:ascii="Arial" w:hAnsi="Arial" w:cs="Arial"/>
                <w:sz w:val="18"/>
                <w:szCs w:val="18"/>
              </w:rPr>
              <w:t xml:space="preserve"> Incontinence supplies</w:t>
            </w:r>
          </w:p>
        </w:tc>
      </w:tr>
      <w:tr w:rsidR="00B0707D" w:rsidRPr="008A4B78" w14:paraId="308B7C9A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584EF82C" w14:textId="77777777" w:rsidR="00B0707D" w:rsidRPr="008A4B78" w:rsidRDefault="00B0707D" w:rsidP="00B0707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Overcrowded home</w:t>
            </w:r>
          </w:p>
        </w:tc>
        <w:tc>
          <w:tcPr>
            <w:tcW w:w="3574" w:type="dxa"/>
            <w:gridSpan w:val="25"/>
            <w:shd w:val="clear" w:color="auto" w:fill="auto"/>
            <w:vAlign w:val="bottom"/>
          </w:tcPr>
          <w:p w14:paraId="689382EE" w14:textId="77777777" w:rsidR="00B0707D" w:rsidRPr="008A4B78" w:rsidRDefault="001E16F2" w:rsidP="00B0707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Domestic violence</w:t>
            </w:r>
          </w:p>
        </w:tc>
        <w:tc>
          <w:tcPr>
            <w:tcW w:w="3574" w:type="dxa"/>
            <w:gridSpan w:val="11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E12C138" w14:textId="77777777" w:rsidR="00B0707D" w:rsidRPr="008A4B78" w:rsidRDefault="001E16F2" w:rsidP="00B0707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Alcohol</w:t>
            </w:r>
            <w:r>
              <w:rPr>
                <w:rFonts w:ascii="Arial" w:hAnsi="Arial" w:cs="Arial"/>
                <w:sz w:val="18"/>
                <w:szCs w:val="18"/>
              </w:rPr>
              <w:t>/substance abuse</w:t>
            </w:r>
          </w:p>
        </w:tc>
      </w:tr>
      <w:tr w:rsidR="003561BC" w:rsidRPr="003561BC" w14:paraId="675132E1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237F224" w14:textId="77777777" w:rsidR="003561BC" w:rsidRPr="003561BC" w:rsidRDefault="003561BC" w:rsidP="00B0707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3561BC">
              <w:rPr>
                <w:rFonts w:ascii="Arial" w:hAnsi="Arial" w:cs="Arial"/>
                <w:sz w:val="18"/>
                <w:szCs w:val="18"/>
              </w:rPr>
              <w:t xml:space="preserve">Action plan to address areas of concern: </w:t>
            </w:r>
            <w:r w:rsidRPr="003561B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r w:rsidRPr="003561BC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3561BC">
              <w:rPr>
                <w:rFonts w:ascii="Arial" w:hAnsi="Arial" w:cs="Arial"/>
                <w:sz w:val="18"/>
                <w:szCs w:val="18"/>
              </w:rPr>
            </w:r>
            <w:r w:rsidRPr="003561B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3561BC">
              <w:rPr>
                <w:rFonts w:ascii="Arial" w:hAnsi="Arial" w:cs="Arial"/>
                <w:sz w:val="18"/>
                <w:szCs w:val="18"/>
              </w:rPr>
              <w:t> </w:t>
            </w:r>
            <w:r w:rsidRPr="003561BC">
              <w:rPr>
                <w:rFonts w:ascii="Arial" w:hAnsi="Arial" w:cs="Arial"/>
                <w:sz w:val="18"/>
                <w:szCs w:val="18"/>
              </w:rPr>
              <w:t> </w:t>
            </w:r>
            <w:r w:rsidRPr="003561BC">
              <w:rPr>
                <w:rFonts w:ascii="Arial" w:hAnsi="Arial" w:cs="Arial"/>
                <w:sz w:val="18"/>
                <w:szCs w:val="18"/>
              </w:rPr>
              <w:t> </w:t>
            </w:r>
            <w:r w:rsidRPr="003561BC">
              <w:rPr>
                <w:rFonts w:ascii="Arial" w:hAnsi="Arial" w:cs="Arial"/>
                <w:sz w:val="18"/>
                <w:szCs w:val="18"/>
              </w:rPr>
              <w:t> </w:t>
            </w:r>
            <w:r w:rsidRPr="003561BC">
              <w:rPr>
                <w:rFonts w:ascii="Arial" w:hAnsi="Arial" w:cs="Arial"/>
                <w:sz w:val="18"/>
                <w:szCs w:val="18"/>
              </w:rPr>
              <w:t> </w:t>
            </w:r>
            <w:r w:rsidRPr="003561B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071BF0" w:rsidRPr="008A4B78" w14:paraId="48AD2FD8" w14:textId="77777777" w:rsidTr="00A94A1F">
        <w:tc>
          <w:tcPr>
            <w:tcW w:w="10705" w:type="dxa"/>
            <w:gridSpan w:val="5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</w:tcPr>
          <w:p w14:paraId="3119DFD8" w14:textId="77777777" w:rsidR="00071BF0" w:rsidRPr="008A4B78" w:rsidRDefault="00071BF0" w:rsidP="00221C62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  <w:u w:val="single"/>
              </w:rPr>
              <w:t>Mental Health</w:t>
            </w:r>
          </w:p>
        </w:tc>
      </w:tr>
      <w:tr w:rsidR="001517E0" w:rsidRPr="00BF4382" w14:paraId="2D7D27A2" w14:textId="77777777" w:rsidTr="00A94A1F"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37114B29" w14:textId="77777777" w:rsidR="00BF4382" w:rsidRPr="00BF4382" w:rsidRDefault="00BF4382" w:rsidP="00BF4382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ental Health Professional</w:t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t xml:space="preserve">(s): </w:t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BF438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3100E4" w:rsidRPr="00221C62" w14:paraId="2BDDCBBD" w14:textId="77777777" w:rsidTr="00A94A1F">
        <w:tc>
          <w:tcPr>
            <w:tcW w:w="10705" w:type="dxa"/>
            <w:gridSpan w:val="52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5662D1F" w14:textId="77777777" w:rsidR="003100E4" w:rsidRPr="00221C62" w:rsidRDefault="003100E4" w:rsidP="00221C6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21C62">
              <w:rPr>
                <w:rFonts w:ascii="Arial" w:hAnsi="Arial" w:cs="Arial"/>
                <w:b/>
                <w:sz w:val="18"/>
                <w:szCs w:val="18"/>
              </w:rPr>
              <w:t>Cognitive/Decision Making</w:t>
            </w:r>
          </w:p>
        </w:tc>
      </w:tr>
      <w:tr w:rsidR="00216264" w:rsidRPr="00216264" w14:paraId="39922B54" w14:textId="77777777" w:rsidTr="00A94A1F"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</w:tcPr>
          <w:p w14:paraId="76DDE474" w14:textId="77777777" w:rsidR="00216264" w:rsidRPr="00216264" w:rsidRDefault="00216264" w:rsidP="0021626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216264">
              <w:rPr>
                <w:rFonts w:ascii="Arial" w:hAnsi="Arial" w:cs="Arial"/>
                <w:sz w:val="18"/>
                <w:szCs w:val="18"/>
              </w:rPr>
              <w:t>Indicate the client’s responses to the following questions:</w:t>
            </w:r>
          </w:p>
        </w:tc>
      </w:tr>
      <w:tr w:rsidR="00216264" w:rsidRPr="008A4B78" w14:paraId="5D34695F" w14:textId="77777777" w:rsidTr="00385F51">
        <w:tc>
          <w:tcPr>
            <w:tcW w:w="2506" w:type="dxa"/>
            <w:gridSpan w:val="9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vAlign w:val="bottom"/>
          </w:tcPr>
          <w:p w14:paraId="379512A7" w14:textId="77777777" w:rsidR="00216264" w:rsidRPr="008A4B78" w:rsidRDefault="00216264" w:rsidP="0021626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What year is it?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53" w:name="Text11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3"/>
          </w:p>
        </w:tc>
        <w:tc>
          <w:tcPr>
            <w:tcW w:w="2794" w:type="dxa"/>
            <w:gridSpan w:val="20"/>
            <w:tcBorders>
              <w:top w:val="nil"/>
              <w:bottom w:val="nil"/>
            </w:tcBorders>
            <w:shd w:val="clear" w:color="auto" w:fill="auto"/>
          </w:tcPr>
          <w:p w14:paraId="6CF9620A" w14:textId="77777777" w:rsidR="00216264" w:rsidRPr="008A4B78" w:rsidRDefault="00216264" w:rsidP="0021626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What month is it?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54" w:name="Text11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4"/>
          </w:p>
        </w:tc>
        <w:tc>
          <w:tcPr>
            <w:tcW w:w="5405" w:type="dxa"/>
            <w:gridSpan w:val="23"/>
            <w:tcBorders>
              <w:top w:val="nil"/>
              <w:bottom w:val="nil"/>
              <w:right w:val="single" w:sz="8" w:space="0" w:color="auto"/>
            </w:tcBorders>
            <w:shd w:val="clear" w:color="auto" w:fill="auto"/>
          </w:tcPr>
          <w:p w14:paraId="3632FD83" w14:textId="77777777" w:rsidR="00216264" w:rsidRPr="008A4B78" w:rsidRDefault="00216264" w:rsidP="0021626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Wh</w:t>
            </w:r>
            <w:r w:rsidR="00385F51">
              <w:rPr>
                <w:rFonts w:ascii="Arial" w:hAnsi="Arial" w:cs="Arial"/>
                <w:sz w:val="18"/>
                <w:szCs w:val="18"/>
              </w:rPr>
              <w:t>o is the president of the US?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55" w:name="Text120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5"/>
          </w:p>
        </w:tc>
      </w:tr>
      <w:tr w:rsidR="00216264" w:rsidRPr="008A4B78" w14:paraId="5EFFCF21" w14:textId="77777777" w:rsidTr="00385F51">
        <w:tc>
          <w:tcPr>
            <w:tcW w:w="4625" w:type="dxa"/>
            <w:gridSpan w:val="26"/>
            <w:tcBorders>
              <w:top w:val="nil"/>
              <w:left w:val="single" w:sz="8" w:space="0" w:color="auto"/>
              <w:bottom w:val="single" w:sz="2" w:space="0" w:color="auto"/>
            </w:tcBorders>
            <w:shd w:val="clear" w:color="auto" w:fill="auto"/>
            <w:vAlign w:val="bottom"/>
          </w:tcPr>
          <w:p w14:paraId="3EBB5919" w14:textId="77777777" w:rsidR="00216264" w:rsidRPr="008A4B78" w:rsidRDefault="00216264" w:rsidP="0021626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sponses satisfactory?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080" w:type="dxa"/>
            <w:gridSpan w:val="26"/>
            <w:tcBorders>
              <w:top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55EA07" w14:textId="77777777" w:rsidR="00216264" w:rsidRPr="008A4B78" w:rsidRDefault="00216264" w:rsidP="0021626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Client’s </w:t>
            </w:r>
            <w:r w:rsidR="005D54DD" w:rsidRPr="008A4B78">
              <w:rPr>
                <w:rFonts w:ascii="Arial" w:hAnsi="Arial" w:cs="Arial"/>
                <w:sz w:val="18"/>
                <w:szCs w:val="18"/>
              </w:rPr>
              <w:t>mental clarity</w:t>
            </w:r>
            <w:r w:rsidRPr="008A4B78">
              <w:rPr>
                <w:rFonts w:ascii="Arial" w:hAnsi="Arial" w:cs="Arial"/>
                <w:sz w:val="18"/>
                <w:szCs w:val="18"/>
              </w:rPr>
              <w:t>/</w:t>
            </w:r>
            <w:r w:rsidR="005D54DD">
              <w:rPr>
                <w:rFonts w:ascii="Arial" w:hAnsi="Arial" w:cs="Arial"/>
                <w:sz w:val="18"/>
                <w:szCs w:val="18"/>
              </w:rPr>
              <w:t>c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ognitive </w:t>
            </w:r>
            <w:r w:rsidR="005D54DD" w:rsidRPr="008A4B78">
              <w:rPr>
                <w:rFonts w:ascii="Arial" w:hAnsi="Arial" w:cs="Arial"/>
                <w:sz w:val="18"/>
                <w:szCs w:val="18"/>
              </w:rPr>
              <w:t xml:space="preserve">function </w:t>
            </w:r>
            <w:r w:rsidRPr="008A4B78">
              <w:rPr>
                <w:rFonts w:ascii="Arial" w:hAnsi="Arial" w:cs="Arial"/>
                <w:sz w:val="18"/>
                <w:szCs w:val="18"/>
              </w:rPr>
              <w:t>appears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15"/>
                  <w:enabled/>
                  <w:calcOnExit w:val="0"/>
                  <w:ddList>
                    <w:listEntry w:val="Choose one"/>
                    <w:listEntry w:val="Good"/>
                    <w:listEntry w:val="Fair"/>
                    <w:listEntry w:val="Poor"/>
                  </w:ddList>
                </w:ffData>
              </w:fldChar>
            </w:r>
            <w:bookmarkStart w:id="56" w:name="Dropdown15"/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6"/>
          </w:p>
        </w:tc>
      </w:tr>
      <w:tr w:rsidR="006D199D" w:rsidRPr="008A4B78" w14:paraId="7BBEF6AA" w14:textId="77777777" w:rsidTr="00A94A1F"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6BA14DC" w14:textId="77777777" w:rsidR="006D199D" w:rsidRPr="00221C62" w:rsidRDefault="006D199D" w:rsidP="00221C6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21C6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ental </w:t>
            </w:r>
            <w:r w:rsidR="00993FD6" w:rsidRPr="00221C62">
              <w:rPr>
                <w:rFonts w:ascii="Arial" w:hAnsi="Arial" w:cs="Arial"/>
                <w:b/>
                <w:bCs/>
                <w:sz w:val="18"/>
                <w:szCs w:val="18"/>
              </w:rPr>
              <w:t>Health Conditions</w:t>
            </w:r>
          </w:p>
        </w:tc>
      </w:tr>
      <w:tr w:rsidR="009B6ED8" w:rsidRPr="008A4B78" w14:paraId="44EEDC22" w14:textId="77777777" w:rsidTr="00385F51">
        <w:tc>
          <w:tcPr>
            <w:tcW w:w="5305" w:type="dxa"/>
            <w:gridSpan w:val="29"/>
            <w:tcBorders>
              <w:top w:val="nil"/>
              <w:left w:val="single" w:sz="8" w:space="0" w:color="auto"/>
              <w:bottom w:val="nil"/>
            </w:tcBorders>
            <w:shd w:val="clear" w:color="auto" w:fill="auto"/>
          </w:tcPr>
          <w:p w14:paraId="6809C12E" w14:textId="77777777" w:rsidR="009B6ED8" w:rsidRPr="008A4B78" w:rsidRDefault="009B6ED8" w:rsidP="006D199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ie</w:t>
            </w:r>
            <w:r w:rsidRPr="008A4B78">
              <w:rPr>
                <w:rFonts w:ascii="Arial" w:hAnsi="Arial" w:cs="Arial"/>
                <w:sz w:val="18"/>
                <w:szCs w:val="18"/>
              </w:rPr>
              <w:t>n</w:t>
            </w:r>
            <w:r>
              <w:rPr>
                <w:rFonts w:ascii="Arial" w:hAnsi="Arial" w:cs="Arial"/>
                <w:sz w:val="18"/>
                <w:szCs w:val="18"/>
              </w:rPr>
              <w:t xml:space="preserve">t feels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depressed</w:t>
            </w:r>
            <w:r w:rsidRPr="008A4B78">
              <w:rPr>
                <w:rFonts w:ascii="Arial" w:hAnsi="Arial" w:cs="Arial"/>
                <w:sz w:val="18"/>
                <w:szCs w:val="18"/>
              </w:rPr>
              <w:t>?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No"/>
                    <w:listEntry w:val="Mild"/>
                    <w:listEntry w:val="Moderate"/>
                    <w:listEntry w:val="Severe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3"/>
            <w:tcBorders>
              <w:top w:val="nil"/>
              <w:bottom w:val="nil"/>
              <w:right w:val="single" w:sz="8" w:space="0" w:color="auto"/>
            </w:tcBorders>
            <w:shd w:val="clear" w:color="auto" w:fill="auto"/>
          </w:tcPr>
          <w:p w14:paraId="5944F16E" w14:textId="77777777" w:rsidR="009B6ED8" w:rsidRPr="008A4B78" w:rsidRDefault="009B6ED8" w:rsidP="006D199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lients feels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anxious?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No"/>
                    <w:listEntry w:val="Mild"/>
                    <w:listEntry w:val="Moderate"/>
                    <w:listEntry w:val="Severe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9B6ED8" w:rsidRPr="008A4B78" w14:paraId="344E2890" w14:textId="77777777" w:rsidTr="00A94A1F"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A7FCFA8" w14:textId="77777777" w:rsidR="009B6ED8" w:rsidRPr="008A4B78" w:rsidRDefault="009B6ED8" w:rsidP="006D199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In past six (6) months, has client gained or lost more than ten (10) pounds </w:t>
            </w:r>
            <w:r>
              <w:rPr>
                <w:rFonts w:ascii="Arial" w:hAnsi="Arial" w:cs="Arial"/>
                <w:sz w:val="18"/>
                <w:szCs w:val="18"/>
              </w:rPr>
              <w:t>unaccountably</w:t>
            </w:r>
            <w:r w:rsidRPr="008A4B78">
              <w:rPr>
                <w:rFonts w:ascii="Arial" w:hAnsi="Arial" w:cs="Arial"/>
                <w:sz w:val="18"/>
                <w:szCs w:val="18"/>
              </w:rPr>
              <w:t>?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9B6ED8" w:rsidRPr="008A4B78" w14:paraId="2ED11339" w14:textId="77777777" w:rsidTr="00A94A1F"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576EF8F" w14:textId="77777777" w:rsidR="009B6ED8" w:rsidRPr="008A4B78" w:rsidRDefault="009B6ED8" w:rsidP="006D199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In past year, has client received mental health treatment or counseling?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9B6ED8" w:rsidRPr="008A4B78" w14:paraId="5C92ED11" w14:textId="77777777" w:rsidTr="00385F51">
        <w:tc>
          <w:tcPr>
            <w:tcW w:w="5305" w:type="dxa"/>
            <w:gridSpan w:val="29"/>
            <w:tcBorders>
              <w:top w:val="nil"/>
              <w:left w:val="single" w:sz="8" w:space="0" w:color="auto"/>
              <w:bottom w:val="nil"/>
            </w:tcBorders>
            <w:shd w:val="clear" w:color="auto" w:fill="auto"/>
          </w:tcPr>
          <w:p w14:paraId="25DB361E" w14:textId="77777777" w:rsidR="009B6ED8" w:rsidRPr="008A4B78" w:rsidRDefault="00163DC1" w:rsidP="006D199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es client have mental health prescriptions?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3"/>
            <w:tcBorders>
              <w:top w:val="nil"/>
              <w:bottom w:val="nil"/>
              <w:right w:val="single" w:sz="8" w:space="0" w:color="auto"/>
            </w:tcBorders>
            <w:shd w:val="clear" w:color="auto" w:fill="auto"/>
          </w:tcPr>
          <w:p w14:paraId="65B7F084" w14:textId="77777777" w:rsidR="009B6ED8" w:rsidRPr="008A4B78" w:rsidRDefault="00163DC1" w:rsidP="006D199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aking as prescribed?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n/a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216264" w:rsidRPr="008A4B78" w14:paraId="3391B477" w14:textId="77777777" w:rsidTr="00A94A1F">
        <w:trPr>
          <w:trHeight w:val="144"/>
        </w:trPr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9D7B59" w14:textId="77777777" w:rsidR="00216264" w:rsidRPr="008A4B78" w:rsidRDefault="00216264" w:rsidP="0021626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Additional notes regarding client’s mental/emotional presentation:</w:t>
            </w:r>
            <w:r w:rsidR="009B6ED8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57" w:name="Text117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7"/>
          </w:p>
        </w:tc>
      </w:tr>
      <w:tr w:rsidR="003100E4" w:rsidRPr="008A4B78" w14:paraId="5A2C7CBE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/>
          </w:tcPr>
          <w:p w14:paraId="77C4F65E" w14:textId="77777777" w:rsidR="003100E4" w:rsidRPr="008A4B78" w:rsidRDefault="00993FD6" w:rsidP="00993FD6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Finances</w:t>
            </w:r>
          </w:p>
        </w:tc>
      </w:tr>
      <w:tr w:rsidR="00BA0617" w:rsidRPr="008A4B78" w14:paraId="51C9521C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2655" w:type="dxa"/>
            <w:gridSpan w:val="10"/>
            <w:tcBorders>
              <w:left w:val="single" w:sz="8" w:space="0" w:color="auto"/>
            </w:tcBorders>
            <w:shd w:val="clear" w:color="auto" w:fill="FFFFFF" w:themeFill="background1"/>
          </w:tcPr>
          <w:p w14:paraId="77BA63F4" w14:textId="77777777" w:rsidR="00BA0617" w:rsidRPr="00993FD6" w:rsidRDefault="00BA0617" w:rsidP="00993FD6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bookmarkStart w:id="58" w:name="_Hlk38530448"/>
            <w:r w:rsidRPr="00993FD6">
              <w:rPr>
                <w:rFonts w:ascii="Arial" w:hAnsi="Arial" w:cs="Arial"/>
                <w:b/>
                <w:sz w:val="18"/>
                <w:szCs w:val="18"/>
              </w:rPr>
              <w:t>Income</w:t>
            </w:r>
          </w:p>
        </w:tc>
        <w:tc>
          <w:tcPr>
            <w:tcW w:w="8050" w:type="dxa"/>
            <w:gridSpan w:val="42"/>
            <w:tcBorders>
              <w:right w:val="single" w:sz="8" w:space="0" w:color="auto"/>
            </w:tcBorders>
            <w:shd w:val="clear" w:color="auto" w:fill="FFFFFF" w:themeFill="background1"/>
          </w:tcPr>
          <w:p w14:paraId="44998D2A" w14:textId="77777777" w:rsidR="00BA0617" w:rsidRPr="00BA0617" w:rsidRDefault="00BA0617" w:rsidP="00993FD6">
            <w:pPr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BA0617">
              <w:rPr>
                <w:rFonts w:ascii="Arial" w:hAnsi="Arial" w:cs="Arial"/>
                <w:b/>
                <w:sz w:val="18"/>
                <w:szCs w:val="18"/>
              </w:rPr>
              <w:t xml:space="preserve">Total </w:t>
            </w:r>
            <w:r w:rsidR="00650A27">
              <w:rPr>
                <w:rFonts w:ascii="Arial" w:hAnsi="Arial" w:cs="Arial"/>
                <w:b/>
                <w:sz w:val="18"/>
                <w:szCs w:val="18"/>
              </w:rPr>
              <w:t xml:space="preserve">monthly </w:t>
            </w:r>
            <w:r w:rsidR="00650A27" w:rsidRPr="00BA0617">
              <w:rPr>
                <w:rFonts w:ascii="Arial" w:hAnsi="Arial" w:cs="Arial"/>
                <w:b/>
                <w:sz w:val="18"/>
                <w:szCs w:val="18"/>
              </w:rPr>
              <w:t>income</w:t>
            </w:r>
            <w:r w:rsidR="00650A27">
              <w:rPr>
                <w:rFonts w:ascii="Arial" w:hAnsi="Arial" w:cs="Arial"/>
                <w:b/>
                <w:sz w:val="18"/>
                <w:szCs w:val="18"/>
              </w:rPr>
              <w:t xml:space="preserve"> excluding financial assistance</w:t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59" w:name="Text121"/>
            <w:r w:rsidRPr="00BA0617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59"/>
          </w:p>
        </w:tc>
      </w:tr>
      <w:bookmarkEnd w:id="58"/>
      <w:tr w:rsidR="00BA0617" w:rsidRPr="008A4B78" w14:paraId="7CB07A63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791" w:type="dxa"/>
            <w:gridSpan w:val="5"/>
            <w:tcBorders>
              <w:left w:val="single" w:sz="8" w:space="0" w:color="auto"/>
            </w:tcBorders>
            <w:shd w:val="clear" w:color="auto" w:fill="auto"/>
          </w:tcPr>
          <w:p w14:paraId="335FCB72" w14:textId="77777777" w:rsidR="00BA0617" w:rsidRPr="008A4B78" w:rsidRDefault="00BA061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Sources of income:</w:t>
            </w:r>
          </w:p>
        </w:tc>
        <w:tc>
          <w:tcPr>
            <w:tcW w:w="1488" w:type="dxa"/>
            <w:gridSpan w:val="10"/>
            <w:shd w:val="clear" w:color="auto" w:fill="auto"/>
          </w:tcPr>
          <w:p w14:paraId="7D0CB4FE" w14:textId="77777777" w:rsidR="00BA0617" w:rsidRPr="008A4B78" w:rsidRDefault="00BA061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61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0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Employment</w:t>
            </w:r>
          </w:p>
        </w:tc>
        <w:tc>
          <w:tcPr>
            <w:tcW w:w="906" w:type="dxa"/>
            <w:gridSpan w:val="6"/>
            <w:shd w:val="clear" w:color="auto" w:fill="auto"/>
          </w:tcPr>
          <w:p w14:paraId="6B8879A5" w14:textId="77777777" w:rsidR="00BA0617" w:rsidRPr="008A4B78" w:rsidRDefault="00BA061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62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1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SSI</w:t>
            </w:r>
          </w:p>
        </w:tc>
        <w:tc>
          <w:tcPr>
            <w:tcW w:w="989" w:type="dxa"/>
            <w:gridSpan w:val="7"/>
            <w:shd w:val="clear" w:color="auto" w:fill="auto"/>
          </w:tcPr>
          <w:p w14:paraId="6DAF9511" w14:textId="77777777" w:rsidR="00BA0617" w:rsidRPr="008A4B78" w:rsidRDefault="00BA061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64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2"/>
            <w:r>
              <w:rPr>
                <w:rFonts w:ascii="Arial" w:hAnsi="Arial" w:cs="Arial"/>
                <w:sz w:val="18"/>
                <w:szCs w:val="18"/>
              </w:rPr>
              <w:t xml:space="preserve"> SSD</w:t>
            </w:r>
          </w:p>
        </w:tc>
        <w:tc>
          <w:tcPr>
            <w:tcW w:w="1709" w:type="dxa"/>
            <w:gridSpan w:val="11"/>
            <w:shd w:val="clear" w:color="auto" w:fill="auto"/>
          </w:tcPr>
          <w:p w14:paraId="03F69D33" w14:textId="77777777" w:rsidR="00BA0617" w:rsidRPr="008A4B78" w:rsidRDefault="00BA061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Check63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3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SS/Retirement</w:t>
            </w:r>
          </w:p>
        </w:tc>
        <w:tc>
          <w:tcPr>
            <w:tcW w:w="1266" w:type="dxa"/>
            <w:gridSpan w:val="8"/>
            <w:shd w:val="clear" w:color="auto" w:fill="auto"/>
          </w:tcPr>
          <w:p w14:paraId="26F94FEC" w14:textId="77777777" w:rsidR="00BA0617" w:rsidRPr="008A4B78" w:rsidRDefault="00BA061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Check65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4"/>
            <w:r>
              <w:rPr>
                <w:rFonts w:ascii="Arial" w:hAnsi="Arial" w:cs="Arial"/>
                <w:sz w:val="18"/>
                <w:szCs w:val="18"/>
              </w:rPr>
              <w:t xml:space="preserve"> Pension</w:t>
            </w:r>
          </w:p>
        </w:tc>
        <w:tc>
          <w:tcPr>
            <w:tcW w:w="1266" w:type="dxa"/>
            <w:gridSpan w:val="4"/>
            <w:shd w:val="clear" w:color="auto" w:fill="auto"/>
          </w:tcPr>
          <w:p w14:paraId="457BD285" w14:textId="77777777" w:rsidR="00BA0617" w:rsidRPr="008A4B78" w:rsidRDefault="00BA061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Check66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5"/>
            <w:r>
              <w:rPr>
                <w:rFonts w:ascii="Arial" w:hAnsi="Arial" w:cs="Arial"/>
                <w:sz w:val="18"/>
                <w:szCs w:val="18"/>
              </w:rPr>
              <w:t xml:space="preserve"> Rental</w:t>
            </w:r>
          </w:p>
        </w:tc>
        <w:tc>
          <w:tcPr>
            <w:tcW w:w="1290" w:type="dxa"/>
            <w:tcBorders>
              <w:right w:val="single" w:sz="8" w:space="0" w:color="auto"/>
            </w:tcBorders>
            <w:shd w:val="clear" w:color="auto" w:fill="auto"/>
          </w:tcPr>
          <w:p w14:paraId="3A482497" w14:textId="77777777" w:rsidR="00BA0617" w:rsidRPr="008A4B78" w:rsidRDefault="00BA061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Check67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6"/>
            <w:r>
              <w:rPr>
                <w:rFonts w:ascii="Arial" w:hAnsi="Arial" w:cs="Arial"/>
                <w:sz w:val="18"/>
                <w:szCs w:val="18"/>
              </w:rPr>
              <w:t xml:space="preserve"> Other</w:t>
            </w:r>
          </w:p>
        </w:tc>
      </w:tr>
      <w:tr w:rsidR="000D1C54" w:rsidRPr="008A4B78" w14:paraId="2C0B0E00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4547" w:type="dxa"/>
            <w:gridSpan w:val="24"/>
            <w:tcBorders>
              <w:left w:val="single" w:sz="8" w:space="0" w:color="auto"/>
            </w:tcBorders>
            <w:shd w:val="clear" w:color="auto" w:fill="auto"/>
          </w:tcPr>
          <w:p w14:paraId="19541763" w14:textId="77777777" w:rsidR="000D1C54" w:rsidRPr="008A4B78" w:rsidRDefault="00650A2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es c</w:t>
            </w:r>
            <w:r w:rsidR="000D1C54">
              <w:rPr>
                <w:rFonts w:ascii="Arial" w:hAnsi="Arial" w:cs="Arial"/>
                <w:sz w:val="18"/>
                <w:szCs w:val="18"/>
              </w:rPr>
              <w:t xml:space="preserve">lient receive financial assistance? </w:t>
            </w:r>
            <w:r w:rsidR="000D1C54"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="000D1C54"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D1C54"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158" w:type="dxa"/>
            <w:gridSpan w:val="28"/>
            <w:tcBorders>
              <w:right w:val="single" w:sz="8" w:space="0" w:color="auto"/>
            </w:tcBorders>
            <w:shd w:val="clear" w:color="auto" w:fill="auto"/>
          </w:tcPr>
          <w:p w14:paraId="4A11E856" w14:textId="77777777" w:rsidR="000D1C54" w:rsidRPr="008A4B78" w:rsidRDefault="000D1C54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67" w:name="Text122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7"/>
          </w:p>
        </w:tc>
      </w:tr>
      <w:tr w:rsidR="00650A27" w:rsidRPr="008A4B78" w14:paraId="2C1A2F51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729" w:type="dxa"/>
            <w:gridSpan w:val="18"/>
            <w:tcBorders>
              <w:left w:val="single" w:sz="8" w:space="0" w:color="auto"/>
              <w:bottom w:val="single" w:sz="2" w:space="0" w:color="auto"/>
            </w:tcBorders>
            <w:shd w:val="clear" w:color="auto" w:fill="auto"/>
          </w:tcPr>
          <w:p w14:paraId="3F24D8E9" w14:textId="77777777" w:rsidR="00650A27" w:rsidRDefault="00650A2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as client been assisted with applying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for: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576" w:type="dxa"/>
            <w:gridSpan w:val="11"/>
            <w:tcBorders>
              <w:bottom w:val="single" w:sz="2" w:space="0" w:color="auto"/>
            </w:tcBorders>
            <w:shd w:val="clear" w:color="auto" w:fill="auto"/>
          </w:tcPr>
          <w:p w14:paraId="03A2445B" w14:textId="77777777" w:rsidR="00650A27" w:rsidRDefault="00650A2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Check68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8"/>
            <w:r>
              <w:rPr>
                <w:rFonts w:ascii="Arial" w:hAnsi="Arial" w:cs="Arial"/>
                <w:sz w:val="18"/>
                <w:szCs w:val="18"/>
              </w:rPr>
              <w:t xml:space="preserve"> Disability</w:t>
            </w:r>
          </w:p>
        </w:tc>
        <w:tc>
          <w:tcPr>
            <w:tcW w:w="1392" w:type="dxa"/>
            <w:gridSpan w:val="9"/>
            <w:tcBorders>
              <w:bottom w:val="single" w:sz="2" w:space="0" w:color="auto"/>
            </w:tcBorders>
            <w:shd w:val="clear" w:color="auto" w:fill="auto"/>
          </w:tcPr>
          <w:p w14:paraId="03250525" w14:textId="77777777" w:rsidR="00650A27" w:rsidRDefault="00650A2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Check69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9"/>
            <w:r>
              <w:rPr>
                <w:rFonts w:ascii="Arial" w:hAnsi="Arial" w:cs="Arial"/>
                <w:sz w:val="18"/>
                <w:szCs w:val="18"/>
              </w:rPr>
              <w:t xml:space="preserve"> SNAP</w:t>
            </w:r>
          </w:p>
        </w:tc>
        <w:tc>
          <w:tcPr>
            <w:tcW w:w="4008" w:type="dxa"/>
            <w:gridSpan w:val="14"/>
            <w:tcBorders>
              <w:right w:val="single" w:sz="8" w:space="0" w:color="auto"/>
            </w:tcBorders>
            <w:shd w:val="clear" w:color="auto" w:fill="auto"/>
          </w:tcPr>
          <w:p w14:paraId="3E4304C1" w14:textId="77777777" w:rsidR="00650A27" w:rsidRDefault="00650A27" w:rsidP="00650A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70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0"/>
            <w:r>
              <w:rPr>
                <w:rFonts w:ascii="Arial" w:hAnsi="Arial" w:cs="Arial"/>
                <w:sz w:val="18"/>
                <w:szCs w:val="18"/>
              </w:rPr>
              <w:t xml:space="preserve"> LIHEAP</w:t>
            </w:r>
          </w:p>
        </w:tc>
      </w:tr>
      <w:tr w:rsidR="009E4EA6" w:rsidRPr="008A4B78" w14:paraId="4E2F7D02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6883" w:type="dxa"/>
            <w:gridSpan w:val="39"/>
            <w:tcBorders>
              <w:left w:val="single" w:sz="8" w:space="0" w:color="auto"/>
            </w:tcBorders>
            <w:shd w:val="clear" w:color="auto" w:fill="FFFFFF" w:themeFill="background1"/>
          </w:tcPr>
          <w:p w14:paraId="039600AF" w14:textId="77777777" w:rsidR="009E4EA6" w:rsidRPr="00993FD6" w:rsidRDefault="002E7EB4" w:rsidP="002D3F5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</w:rPr>
            </w:pPr>
            <w:r w:rsidRPr="00993FD6">
              <w:rPr>
                <w:rFonts w:ascii="Arial" w:hAnsi="Arial" w:cs="Arial"/>
                <w:b/>
                <w:sz w:val="18"/>
                <w:szCs w:val="18"/>
              </w:rPr>
              <w:t>Expenses</w:t>
            </w:r>
          </w:p>
        </w:tc>
        <w:tc>
          <w:tcPr>
            <w:tcW w:w="3822" w:type="dxa"/>
            <w:gridSpan w:val="13"/>
            <w:tcBorders>
              <w:top w:val="single" w:sz="2" w:space="0" w:color="auto"/>
              <w:right w:val="single" w:sz="8" w:space="0" w:color="auto"/>
            </w:tcBorders>
            <w:shd w:val="clear" w:color="auto" w:fill="FFFFFF" w:themeFill="background1"/>
          </w:tcPr>
          <w:p w14:paraId="2CA4ED47" w14:textId="77777777" w:rsidR="009E4EA6" w:rsidRPr="00BA0617" w:rsidRDefault="009E4EA6" w:rsidP="00993FD6">
            <w:pPr>
              <w:spacing w:before="60" w:after="60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BA0617">
              <w:rPr>
                <w:rFonts w:ascii="Arial" w:hAnsi="Arial" w:cs="Arial"/>
                <w:b/>
                <w:sz w:val="18"/>
                <w:szCs w:val="18"/>
              </w:rPr>
              <w:t xml:space="preserve">Total </w:t>
            </w:r>
            <w:r>
              <w:rPr>
                <w:rFonts w:ascii="Arial" w:hAnsi="Arial" w:cs="Arial"/>
                <w:b/>
                <w:sz w:val="18"/>
                <w:szCs w:val="18"/>
              </w:rPr>
              <w:t>monthly expenses</w:t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BA061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2E7EB4" w:rsidRPr="008A4B78" w14:paraId="6F628311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2109" w:type="dxa"/>
            <w:gridSpan w:val="6"/>
            <w:tcBorders>
              <w:left w:val="single" w:sz="8" w:space="0" w:color="auto"/>
            </w:tcBorders>
            <w:shd w:val="clear" w:color="auto" w:fill="auto"/>
          </w:tcPr>
          <w:p w14:paraId="0EDB82C2" w14:textId="77777777" w:rsidR="002E7EB4" w:rsidRPr="008A4B78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Rent</w:t>
            </w:r>
            <w:r>
              <w:rPr>
                <w:rFonts w:ascii="Arial" w:hAnsi="Arial" w:cs="Arial"/>
                <w:sz w:val="18"/>
                <w:szCs w:val="18"/>
              </w:rPr>
              <w:t xml:space="preserve">/Mortgage </w:t>
            </w:r>
            <w:r w:rsidRPr="008A4B78">
              <w:rPr>
                <w:rFonts w:ascii="Arial" w:hAnsi="Arial" w:cs="Arial"/>
                <w:sz w:val="18"/>
                <w:szCs w:val="18"/>
              </w:rPr>
              <w:t>$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71" w:name="Text54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1"/>
          </w:p>
        </w:tc>
        <w:tc>
          <w:tcPr>
            <w:tcW w:w="1710" w:type="dxa"/>
            <w:gridSpan w:val="14"/>
            <w:shd w:val="clear" w:color="auto" w:fill="auto"/>
          </w:tcPr>
          <w:p w14:paraId="1633F577" w14:textId="77777777" w:rsidR="002E7EB4" w:rsidRPr="008A4B78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ood $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72" w:name="Text126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2"/>
          </w:p>
        </w:tc>
        <w:tc>
          <w:tcPr>
            <w:tcW w:w="1538" w:type="dxa"/>
            <w:gridSpan w:val="12"/>
            <w:shd w:val="clear" w:color="auto" w:fill="auto"/>
          </w:tcPr>
          <w:p w14:paraId="625C976B" w14:textId="77777777" w:rsidR="002E7EB4" w:rsidRPr="008A4B78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lectric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 $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071" w:type="dxa"/>
            <w:gridSpan w:val="13"/>
            <w:shd w:val="clear" w:color="auto" w:fill="auto"/>
          </w:tcPr>
          <w:p w14:paraId="1529BEC3" w14:textId="77777777" w:rsidR="002E7EB4" w:rsidRPr="008A4B78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as/Propane </w:t>
            </w:r>
            <w:r w:rsidRPr="008A4B78">
              <w:rPr>
                <w:rFonts w:ascii="Arial" w:hAnsi="Arial" w:cs="Arial"/>
                <w:sz w:val="18"/>
                <w:szCs w:val="18"/>
              </w:rPr>
              <w:t>$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438" w:type="dxa"/>
            <w:gridSpan w:val="5"/>
            <w:shd w:val="clear" w:color="auto" w:fill="auto"/>
          </w:tcPr>
          <w:p w14:paraId="7D87FEFA" w14:textId="77777777" w:rsidR="002E7EB4" w:rsidRPr="008A4B78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Water </w:t>
            </w:r>
            <w:r w:rsidRPr="008A4B78">
              <w:rPr>
                <w:rFonts w:ascii="Arial" w:hAnsi="Arial" w:cs="Arial"/>
                <w:sz w:val="18"/>
                <w:szCs w:val="18"/>
              </w:rPr>
              <w:t>$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73" w:name="Text55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3"/>
          </w:p>
        </w:tc>
        <w:tc>
          <w:tcPr>
            <w:tcW w:w="1839" w:type="dxa"/>
            <w:gridSpan w:val="2"/>
            <w:tcBorders>
              <w:right w:val="single" w:sz="8" w:space="0" w:color="auto"/>
            </w:tcBorders>
            <w:shd w:val="clear" w:color="auto" w:fill="auto"/>
          </w:tcPr>
          <w:p w14:paraId="654DA93D" w14:textId="77777777" w:rsidR="002E7EB4" w:rsidRPr="008A4B78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Telephon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$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74" w:name="Text56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4"/>
          </w:p>
        </w:tc>
      </w:tr>
      <w:tr w:rsidR="002E7EB4" w:rsidRPr="008A4B78" w14:paraId="17B61872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2109" w:type="dxa"/>
            <w:gridSpan w:val="6"/>
            <w:tcBorders>
              <w:left w:val="single" w:sz="8" w:space="0" w:color="auto"/>
            </w:tcBorders>
            <w:shd w:val="clear" w:color="auto" w:fill="auto"/>
          </w:tcPr>
          <w:p w14:paraId="314B1152" w14:textId="77777777" w:rsidR="002E7EB4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us Pass $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75" w:name="Text12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5"/>
          </w:p>
        </w:tc>
        <w:tc>
          <w:tcPr>
            <w:tcW w:w="3248" w:type="dxa"/>
            <w:gridSpan w:val="26"/>
            <w:shd w:val="clear" w:color="auto" w:fill="auto"/>
          </w:tcPr>
          <w:p w14:paraId="27E4513B" w14:textId="77777777" w:rsidR="002E7EB4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hicle Payment $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76" w:name="Text123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6"/>
          </w:p>
        </w:tc>
        <w:tc>
          <w:tcPr>
            <w:tcW w:w="2071" w:type="dxa"/>
            <w:gridSpan w:val="13"/>
            <w:shd w:val="clear" w:color="auto" w:fill="auto"/>
          </w:tcPr>
          <w:p w14:paraId="7D0D011F" w14:textId="77777777" w:rsidR="002E7EB4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ble/Internet $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77" w:name="Text125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7"/>
          </w:p>
        </w:tc>
        <w:tc>
          <w:tcPr>
            <w:tcW w:w="3277" w:type="dxa"/>
            <w:gridSpan w:val="7"/>
            <w:tcBorders>
              <w:right w:val="single" w:sz="8" w:space="0" w:color="auto"/>
            </w:tcBorders>
            <w:shd w:val="clear" w:color="auto" w:fill="auto"/>
          </w:tcPr>
          <w:p w14:paraId="76F10768" w14:textId="77777777" w:rsidR="002E7EB4" w:rsidRDefault="002E7EB4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surance including Medicare $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78" w:name="Text127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8"/>
          </w:p>
        </w:tc>
      </w:tr>
      <w:tr w:rsidR="000B7EFF" w:rsidRPr="008A4B78" w14:paraId="10770893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2109" w:type="dxa"/>
            <w:gridSpan w:val="6"/>
            <w:tcBorders>
              <w:left w:val="single" w:sz="8" w:space="0" w:color="auto"/>
            </w:tcBorders>
            <w:shd w:val="clear" w:color="auto" w:fill="auto"/>
          </w:tcPr>
          <w:p w14:paraId="3FD4840A" w14:textId="77777777" w:rsidR="000B7EFF" w:rsidRPr="008A4B78" w:rsidRDefault="000B7EFF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bookmarkStart w:id="79" w:name="Text57"/>
            <w:r>
              <w:rPr>
                <w:rFonts w:ascii="Arial" w:hAnsi="Arial" w:cs="Arial"/>
                <w:sz w:val="18"/>
                <w:szCs w:val="18"/>
              </w:rPr>
              <w:t>Medications $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80" w:name="Text12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bookmarkEnd w:id="80"/>
        <w:tc>
          <w:tcPr>
            <w:tcW w:w="3248" w:type="dxa"/>
            <w:gridSpan w:val="26"/>
            <w:shd w:val="clear" w:color="auto" w:fill="auto"/>
          </w:tcPr>
          <w:p w14:paraId="56DA3711" w14:textId="77777777" w:rsidR="000B7EFF" w:rsidRPr="008A4B78" w:rsidRDefault="000B7EFF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abetes testing supplies: $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81" w:name="Text12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1"/>
          </w:p>
        </w:tc>
        <w:bookmarkEnd w:id="79"/>
        <w:tc>
          <w:tcPr>
            <w:tcW w:w="5348" w:type="dxa"/>
            <w:gridSpan w:val="20"/>
            <w:tcBorders>
              <w:right w:val="single" w:sz="8" w:space="0" w:color="auto"/>
            </w:tcBorders>
            <w:shd w:val="clear" w:color="auto" w:fill="auto"/>
          </w:tcPr>
          <w:p w14:paraId="0C7F734D" w14:textId="77777777" w:rsidR="000B7EFF" w:rsidRPr="008A4B78" w:rsidRDefault="000B7EFF" w:rsidP="002D3F5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Other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0B7EFF" w:rsidRPr="008A4B78" w14:paraId="637DB227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41909A56" w14:textId="77777777" w:rsidR="000B7EFF" w:rsidRPr="008A4B78" w:rsidRDefault="000B7EFF" w:rsidP="000B7EF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Comments</w:t>
            </w:r>
            <w:r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82" w:name="Text61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2"/>
          </w:p>
        </w:tc>
      </w:tr>
      <w:tr w:rsidR="003561BC" w:rsidRPr="003561BC" w14:paraId="70B77AE0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top w:val="single" w:sz="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682864FF" w14:textId="77777777" w:rsidR="003561BC" w:rsidRPr="003561BC" w:rsidRDefault="003561BC" w:rsidP="003561BC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561BC">
              <w:rPr>
                <w:rFonts w:ascii="Arial" w:hAnsi="Arial" w:cs="Arial"/>
                <w:b/>
                <w:bCs/>
                <w:sz w:val="18"/>
                <w:szCs w:val="18"/>
              </w:rPr>
              <w:t>Financial Areas of Concern</w:t>
            </w:r>
          </w:p>
        </w:tc>
      </w:tr>
      <w:tr w:rsidR="00C902A2" w:rsidRPr="00DF6C52" w14:paraId="57DC6185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49F1E753" w14:textId="77777777" w:rsidR="00C902A2" w:rsidRPr="00DF6C52" w:rsidRDefault="00C902A2" w:rsidP="00C902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Inadequate/unclean clothing</w:t>
            </w:r>
          </w:p>
        </w:tc>
        <w:tc>
          <w:tcPr>
            <w:tcW w:w="3574" w:type="dxa"/>
            <w:gridSpan w:val="25"/>
            <w:shd w:val="clear" w:color="auto" w:fill="auto"/>
          </w:tcPr>
          <w:p w14:paraId="6044300B" w14:textId="77777777" w:rsidR="00C902A2" w:rsidRPr="00DF6C52" w:rsidRDefault="00C902A2" w:rsidP="00C902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Inadequate medical care</w:t>
            </w:r>
          </w:p>
        </w:tc>
        <w:tc>
          <w:tcPr>
            <w:tcW w:w="3574" w:type="dxa"/>
            <w:gridSpan w:val="11"/>
            <w:tcBorders>
              <w:right w:val="single" w:sz="8" w:space="0" w:color="auto"/>
            </w:tcBorders>
            <w:shd w:val="clear" w:color="auto" w:fill="auto"/>
          </w:tcPr>
          <w:p w14:paraId="32F40E7B" w14:textId="77777777" w:rsidR="00C902A2" w:rsidRPr="00DF6C52" w:rsidRDefault="00C902A2" w:rsidP="00C902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Transportation</w:t>
            </w:r>
          </w:p>
        </w:tc>
      </w:tr>
      <w:tr w:rsidR="00C902A2" w:rsidRPr="00DF6C52" w14:paraId="32270ADB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3C96072E" w14:textId="77777777" w:rsidR="00C902A2" w:rsidRPr="00DF6C52" w:rsidRDefault="00C902A2" w:rsidP="00C902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Inadequate income</w:t>
            </w:r>
          </w:p>
        </w:tc>
        <w:tc>
          <w:tcPr>
            <w:tcW w:w="3574" w:type="dxa"/>
            <w:gridSpan w:val="25"/>
            <w:shd w:val="clear" w:color="auto" w:fill="auto"/>
          </w:tcPr>
          <w:p w14:paraId="629E3DB6" w14:textId="77777777" w:rsidR="00C902A2" w:rsidRPr="00DF6C52" w:rsidRDefault="00C902A2" w:rsidP="00C902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Unemployment</w:t>
            </w:r>
          </w:p>
        </w:tc>
        <w:tc>
          <w:tcPr>
            <w:tcW w:w="3574" w:type="dxa"/>
            <w:gridSpan w:val="11"/>
            <w:tcBorders>
              <w:right w:val="single" w:sz="8" w:space="0" w:color="auto"/>
            </w:tcBorders>
            <w:shd w:val="clear" w:color="auto" w:fill="auto"/>
          </w:tcPr>
          <w:p w14:paraId="6BB24C53" w14:textId="77777777" w:rsidR="00C902A2" w:rsidRPr="00DF6C52" w:rsidRDefault="00C902A2" w:rsidP="00C902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Communication/sensory aids</w:t>
            </w:r>
          </w:p>
        </w:tc>
      </w:tr>
      <w:tr w:rsidR="00C902A2" w:rsidRPr="00DF6C52" w14:paraId="07C97EE4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</w:tcBorders>
            <w:shd w:val="clear" w:color="auto" w:fill="auto"/>
            <w:vAlign w:val="bottom"/>
          </w:tcPr>
          <w:p w14:paraId="1ED85365" w14:textId="77777777" w:rsidR="00C902A2" w:rsidRPr="00DF6C52" w:rsidRDefault="00C902A2" w:rsidP="00C902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Inadequate housing</w:t>
            </w:r>
          </w:p>
        </w:tc>
        <w:tc>
          <w:tcPr>
            <w:tcW w:w="3574" w:type="dxa"/>
            <w:gridSpan w:val="25"/>
            <w:shd w:val="clear" w:color="auto" w:fill="auto"/>
          </w:tcPr>
          <w:p w14:paraId="6C040961" w14:textId="77777777" w:rsidR="00C902A2" w:rsidRPr="00DF6C52" w:rsidRDefault="00C902A2" w:rsidP="00C902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Needs assistance paying bills</w:t>
            </w:r>
          </w:p>
        </w:tc>
        <w:tc>
          <w:tcPr>
            <w:tcW w:w="3574" w:type="dxa"/>
            <w:gridSpan w:val="11"/>
            <w:tcBorders>
              <w:right w:val="single" w:sz="8" w:space="0" w:color="auto"/>
            </w:tcBorders>
            <w:shd w:val="clear" w:color="auto" w:fill="auto"/>
          </w:tcPr>
          <w:p w14:paraId="71E8B736" w14:textId="77777777" w:rsidR="00C902A2" w:rsidRPr="00DF6C52" w:rsidRDefault="00C902A2" w:rsidP="00C902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Threat of eviction</w:t>
            </w:r>
          </w:p>
        </w:tc>
      </w:tr>
      <w:tr w:rsidR="00C902A2" w:rsidRPr="00DF6C52" w14:paraId="5404B6B6" w14:textId="77777777" w:rsidTr="00F32F8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15B66F" w14:textId="77777777" w:rsidR="00C902A2" w:rsidRPr="00DF6C52" w:rsidRDefault="00C902A2" w:rsidP="001C7344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DF6C52">
              <w:rPr>
                <w:rFonts w:ascii="Arial" w:hAnsi="Arial" w:cs="Arial"/>
                <w:sz w:val="18"/>
                <w:szCs w:val="18"/>
              </w:rPr>
              <w:t xml:space="preserve"> Exploitation: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sz w:val="18"/>
                <w:szCs w:val="18"/>
              </w:rPr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3561BC" w:rsidRPr="003561BC" w14:paraId="29643232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E23DA8" w14:textId="77777777" w:rsidR="003561BC" w:rsidRPr="003561BC" w:rsidRDefault="003561BC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 xml:space="preserve">Action plan to address areas of concern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F84252" w:rsidRPr="008A4B78" w14:paraId="39BD9893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/>
          </w:tcPr>
          <w:p w14:paraId="03E66BAE" w14:textId="77777777" w:rsidR="00F84252" w:rsidRPr="008A4B78" w:rsidRDefault="00F84252" w:rsidP="00993FD6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  <w:u w:val="single"/>
              </w:rPr>
              <w:t>Support Systems</w:t>
            </w:r>
          </w:p>
        </w:tc>
      </w:tr>
      <w:tr w:rsidR="00F84252" w:rsidRPr="00993FD6" w14:paraId="5B3C3132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3993193E" w14:textId="77777777" w:rsidR="00F84252" w:rsidRPr="00993FD6" w:rsidRDefault="00F84252" w:rsidP="00993FD6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993FD6">
              <w:rPr>
                <w:rFonts w:ascii="Arial" w:hAnsi="Arial" w:cs="Arial"/>
                <w:sz w:val="18"/>
                <w:szCs w:val="18"/>
              </w:rPr>
              <w:t>Natural Supports</w:t>
            </w:r>
            <w:r w:rsidR="0080246A">
              <w:rPr>
                <w:rFonts w:ascii="Arial" w:hAnsi="Arial" w:cs="Arial"/>
                <w:sz w:val="18"/>
                <w:szCs w:val="18"/>
              </w:rPr>
              <w:t xml:space="preserve"> (Friends, neighbors, family, etc.)</w:t>
            </w:r>
            <w:r w:rsidR="00993FD6" w:rsidRPr="00993FD6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993FD6" w:rsidRPr="00993FD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83" w:name="Text131"/>
            <w:r w:rsidR="00993FD6" w:rsidRPr="00993FD6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993FD6" w:rsidRPr="00993FD6">
              <w:rPr>
                <w:rFonts w:ascii="Arial" w:hAnsi="Arial" w:cs="Arial"/>
                <w:sz w:val="18"/>
                <w:szCs w:val="18"/>
              </w:rPr>
            </w:r>
            <w:r w:rsidR="00993FD6" w:rsidRPr="00993FD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93FD6" w:rsidRPr="00993FD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993FD6" w:rsidRPr="00993FD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993FD6" w:rsidRPr="00993FD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993FD6" w:rsidRPr="00993FD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993FD6" w:rsidRPr="00993FD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993FD6" w:rsidRPr="00993FD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3"/>
          </w:p>
        </w:tc>
      </w:tr>
      <w:tr w:rsidR="00F84252" w:rsidRPr="008A4B78" w14:paraId="04CB617F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2235" w:type="dxa"/>
            <w:gridSpan w:val="7"/>
            <w:tcBorders>
              <w:left w:val="single" w:sz="8" w:space="0" w:color="auto"/>
            </w:tcBorders>
            <w:shd w:val="clear" w:color="auto" w:fill="auto"/>
          </w:tcPr>
          <w:p w14:paraId="2F38248E" w14:textId="77777777" w:rsidR="00F84252" w:rsidRPr="008A4B78" w:rsidRDefault="00F84252" w:rsidP="006C353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Others in the Home</w:t>
            </w:r>
          </w:p>
        </w:tc>
        <w:tc>
          <w:tcPr>
            <w:tcW w:w="1322" w:type="dxa"/>
            <w:gridSpan w:val="9"/>
            <w:shd w:val="clear" w:color="auto" w:fill="auto"/>
            <w:vAlign w:val="bottom"/>
          </w:tcPr>
          <w:p w14:paraId="17DF29D0" w14:textId="77777777" w:rsidR="00F84252" w:rsidRPr="008A4B78" w:rsidRDefault="00F84252" w:rsidP="006C353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Date of Birth</w:t>
            </w:r>
          </w:p>
        </w:tc>
        <w:tc>
          <w:tcPr>
            <w:tcW w:w="1152" w:type="dxa"/>
            <w:gridSpan w:val="11"/>
            <w:shd w:val="clear" w:color="auto" w:fill="auto"/>
            <w:vAlign w:val="bottom"/>
          </w:tcPr>
          <w:p w14:paraId="6753DC50" w14:textId="77777777" w:rsidR="00F84252" w:rsidRPr="008A4B78" w:rsidRDefault="00F84252" w:rsidP="006C353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Sex</w:t>
            </w:r>
          </w:p>
        </w:tc>
        <w:tc>
          <w:tcPr>
            <w:tcW w:w="1385" w:type="dxa"/>
            <w:gridSpan w:val="9"/>
            <w:shd w:val="clear" w:color="auto" w:fill="auto"/>
            <w:vAlign w:val="bottom"/>
          </w:tcPr>
          <w:p w14:paraId="1737DB68" w14:textId="77777777" w:rsidR="00F84252" w:rsidRPr="008A4B78" w:rsidRDefault="00F84252" w:rsidP="006C353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Relationship</w:t>
            </w:r>
          </w:p>
        </w:tc>
        <w:tc>
          <w:tcPr>
            <w:tcW w:w="4611" w:type="dxa"/>
            <w:gridSpan w:val="16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4E8DF4D" w14:textId="77777777" w:rsidR="00F84252" w:rsidRPr="008A4B78" w:rsidRDefault="00F84252" w:rsidP="006C353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General Health Conditions</w:t>
            </w:r>
          </w:p>
        </w:tc>
      </w:tr>
      <w:tr w:rsidR="00F84252" w:rsidRPr="008A4B78" w14:paraId="5CCE317B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2235" w:type="dxa"/>
            <w:gridSpan w:val="7"/>
            <w:tcBorders>
              <w:left w:val="single" w:sz="8" w:space="0" w:color="auto"/>
            </w:tcBorders>
            <w:shd w:val="clear" w:color="auto" w:fill="auto"/>
          </w:tcPr>
          <w:p w14:paraId="0967F46C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22" w:type="dxa"/>
            <w:gridSpan w:val="9"/>
            <w:shd w:val="clear" w:color="auto" w:fill="auto"/>
          </w:tcPr>
          <w:p w14:paraId="741877F2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152" w:type="dxa"/>
            <w:gridSpan w:val="11"/>
            <w:shd w:val="clear" w:color="auto" w:fill="auto"/>
          </w:tcPr>
          <w:p w14:paraId="69BE7F44" w14:textId="77777777" w:rsidR="00F84252" w:rsidRPr="008A4B78" w:rsidRDefault="00F84252" w:rsidP="006C3533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Choose one"/>
                    <w:listEntry w:val="Male"/>
                    <w:listEntry w:val="Female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85" w:type="dxa"/>
            <w:gridSpan w:val="9"/>
            <w:shd w:val="clear" w:color="auto" w:fill="auto"/>
          </w:tcPr>
          <w:p w14:paraId="4C253363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611" w:type="dxa"/>
            <w:gridSpan w:val="16"/>
            <w:tcBorders>
              <w:right w:val="single" w:sz="8" w:space="0" w:color="auto"/>
            </w:tcBorders>
            <w:shd w:val="clear" w:color="auto" w:fill="auto"/>
          </w:tcPr>
          <w:p w14:paraId="4A313515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F84252" w:rsidRPr="008A4B78" w14:paraId="49C70546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2235" w:type="dxa"/>
            <w:gridSpan w:val="7"/>
            <w:tcBorders>
              <w:left w:val="single" w:sz="8" w:space="0" w:color="auto"/>
            </w:tcBorders>
            <w:shd w:val="clear" w:color="auto" w:fill="auto"/>
          </w:tcPr>
          <w:p w14:paraId="6D4D2721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22" w:type="dxa"/>
            <w:gridSpan w:val="9"/>
            <w:shd w:val="clear" w:color="auto" w:fill="auto"/>
          </w:tcPr>
          <w:p w14:paraId="43E308F6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152" w:type="dxa"/>
            <w:gridSpan w:val="11"/>
            <w:shd w:val="clear" w:color="auto" w:fill="auto"/>
          </w:tcPr>
          <w:p w14:paraId="77DB9576" w14:textId="77777777" w:rsidR="00F84252" w:rsidRPr="008A4B78" w:rsidRDefault="00F84252" w:rsidP="006C3533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Choose one"/>
                    <w:listEntry w:val="Male"/>
                    <w:listEntry w:val="Female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85" w:type="dxa"/>
            <w:gridSpan w:val="9"/>
            <w:shd w:val="clear" w:color="auto" w:fill="auto"/>
          </w:tcPr>
          <w:p w14:paraId="3E01D6BD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611" w:type="dxa"/>
            <w:gridSpan w:val="16"/>
            <w:tcBorders>
              <w:right w:val="single" w:sz="8" w:space="0" w:color="auto"/>
            </w:tcBorders>
            <w:shd w:val="clear" w:color="auto" w:fill="auto"/>
          </w:tcPr>
          <w:p w14:paraId="6797E8B3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F84252" w:rsidRPr="008A4B78" w14:paraId="714BB3D3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2235" w:type="dxa"/>
            <w:gridSpan w:val="7"/>
            <w:tcBorders>
              <w:left w:val="single" w:sz="8" w:space="0" w:color="auto"/>
              <w:bottom w:val="single" w:sz="2" w:space="0" w:color="auto"/>
            </w:tcBorders>
            <w:shd w:val="clear" w:color="auto" w:fill="auto"/>
          </w:tcPr>
          <w:p w14:paraId="73223DFF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22" w:type="dxa"/>
            <w:gridSpan w:val="9"/>
            <w:tcBorders>
              <w:bottom w:val="single" w:sz="2" w:space="0" w:color="auto"/>
            </w:tcBorders>
            <w:shd w:val="clear" w:color="auto" w:fill="auto"/>
          </w:tcPr>
          <w:p w14:paraId="03B14B3D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152" w:type="dxa"/>
            <w:gridSpan w:val="11"/>
            <w:tcBorders>
              <w:bottom w:val="single" w:sz="2" w:space="0" w:color="auto"/>
            </w:tcBorders>
            <w:shd w:val="clear" w:color="auto" w:fill="auto"/>
          </w:tcPr>
          <w:p w14:paraId="43A01058" w14:textId="77777777" w:rsidR="00F84252" w:rsidRPr="008A4B78" w:rsidRDefault="00F84252" w:rsidP="006C3533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Choose one"/>
                    <w:listEntry w:val="Male"/>
                    <w:listEntry w:val="Female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385" w:type="dxa"/>
            <w:gridSpan w:val="9"/>
            <w:tcBorders>
              <w:bottom w:val="single" w:sz="2" w:space="0" w:color="auto"/>
            </w:tcBorders>
            <w:shd w:val="clear" w:color="auto" w:fill="auto"/>
          </w:tcPr>
          <w:p w14:paraId="6E9FC7BF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611" w:type="dxa"/>
            <w:gridSpan w:val="16"/>
            <w:tcBorders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02BEEB0B" w14:textId="77777777" w:rsidR="00F84252" w:rsidRPr="008A4B78" w:rsidRDefault="00F84252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F84252" w:rsidRPr="00993FD6" w14:paraId="7BB32ABB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003E93A7" w14:textId="77777777" w:rsidR="00F84252" w:rsidRPr="00993FD6" w:rsidRDefault="00F84252" w:rsidP="0080246A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93FD6">
              <w:rPr>
                <w:rFonts w:ascii="Arial" w:hAnsi="Arial" w:cs="Arial"/>
                <w:b/>
                <w:sz w:val="18"/>
                <w:szCs w:val="18"/>
              </w:rPr>
              <w:t>Other Services/Agencies in Home</w:t>
            </w:r>
          </w:p>
        </w:tc>
      </w:tr>
      <w:tr w:rsidR="0080246A" w:rsidRPr="008A4B78" w14:paraId="1AE4F4A3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342" w:type="dxa"/>
            <w:gridSpan w:val="2"/>
            <w:tcBorders>
              <w:left w:val="single" w:sz="8" w:space="0" w:color="auto"/>
            </w:tcBorders>
            <w:shd w:val="clear" w:color="auto" w:fill="auto"/>
          </w:tcPr>
          <w:p w14:paraId="237B4990" w14:textId="77777777" w:rsidR="0080246A" w:rsidRPr="008A4B78" w:rsidRDefault="0080246A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Check40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4"/>
            <w:r w:rsidRPr="008A4B78">
              <w:rPr>
                <w:rFonts w:ascii="Arial" w:hAnsi="Arial" w:cs="Arial"/>
                <w:sz w:val="18"/>
                <w:szCs w:val="18"/>
              </w:rPr>
              <w:t xml:space="preserve"> CHOICES</w:t>
            </w:r>
          </w:p>
        </w:tc>
        <w:tc>
          <w:tcPr>
            <w:tcW w:w="1349" w:type="dxa"/>
            <w:gridSpan w:val="10"/>
            <w:shd w:val="clear" w:color="auto" w:fill="auto"/>
          </w:tcPr>
          <w:p w14:paraId="4BC1E451" w14:textId="77777777" w:rsidR="0080246A" w:rsidRPr="008A4B78" w:rsidRDefault="0080246A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Check41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5"/>
            <w:r w:rsidRPr="008A4B78">
              <w:rPr>
                <w:rFonts w:ascii="Arial" w:hAnsi="Arial" w:cs="Arial"/>
                <w:sz w:val="18"/>
                <w:szCs w:val="18"/>
              </w:rPr>
              <w:t xml:space="preserve"> OPTIONS</w:t>
            </w:r>
          </w:p>
        </w:tc>
        <w:tc>
          <w:tcPr>
            <w:tcW w:w="1530" w:type="dxa"/>
            <w:gridSpan w:val="10"/>
            <w:shd w:val="clear" w:color="auto" w:fill="auto"/>
          </w:tcPr>
          <w:p w14:paraId="6860CA72" w14:textId="77777777" w:rsidR="0080246A" w:rsidRPr="008A4B78" w:rsidRDefault="0080246A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Check71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6"/>
            <w:r>
              <w:rPr>
                <w:rFonts w:ascii="Arial" w:hAnsi="Arial" w:cs="Arial"/>
                <w:sz w:val="18"/>
                <w:szCs w:val="18"/>
              </w:rPr>
              <w:t xml:space="preserve"> Home Health</w:t>
            </w:r>
          </w:p>
        </w:tc>
        <w:tc>
          <w:tcPr>
            <w:tcW w:w="1170" w:type="dxa"/>
            <w:gridSpan w:val="11"/>
            <w:shd w:val="clear" w:color="auto" w:fill="auto"/>
          </w:tcPr>
          <w:p w14:paraId="64435B24" w14:textId="77777777" w:rsidR="0080246A" w:rsidRPr="008A4B78" w:rsidRDefault="0080246A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Check72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7"/>
            <w:r>
              <w:rPr>
                <w:rFonts w:ascii="Arial" w:hAnsi="Arial" w:cs="Arial"/>
                <w:sz w:val="18"/>
                <w:szCs w:val="18"/>
              </w:rPr>
              <w:t xml:space="preserve"> Hospice</w:t>
            </w:r>
          </w:p>
        </w:tc>
        <w:tc>
          <w:tcPr>
            <w:tcW w:w="1800" w:type="dxa"/>
            <w:gridSpan w:val="10"/>
            <w:shd w:val="clear" w:color="auto" w:fill="auto"/>
          </w:tcPr>
          <w:p w14:paraId="070C6B38" w14:textId="77777777" w:rsidR="0080246A" w:rsidRPr="008A4B78" w:rsidRDefault="0080246A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Check73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8"/>
            <w:r>
              <w:rPr>
                <w:rFonts w:ascii="Arial" w:hAnsi="Arial" w:cs="Arial"/>
                <w:sz w:val="18"/>
                <w:szCs w:val="18"/>
              </w:rPr>
              <w:t xml:space="preserve"> Private Pay </w:t>
            </w:r>
            <w:r w:rsidR="00206069">
              <w:rPr>
                <w:rFonts w:ascii="Arial" w:hAnsi="Arial" w:cs="Arial"/>
                <w:sz w:val="18"/>
                <w:szCs w:val="18"/>
              </w:rPr>
              <w:t xml:space="preserve">HM </w:t>
            </w:r>
          </w:p>
        </w:tc>
        <w:tc>
          <w:tcPr>
            <w:tcW w:w="3514" w:type="dxa"/>
            <w:gridSpan w:val="9"/>
            <w:tcBorders>
              <w:right w:val="single" w:sz="8" w:space="0" w:color="auto"/>
            </w:tcBorders>
            <w:shd w:val="clear" w:color="auto" w:fill="auto"/>
          </w:tcPr>
          <w:p w14:paraId="0279EF7B" w14:textId="77777777" w:rsidR="0080246A" w:rsidRPr="008A4B78" w:rsidRDefault="0080246A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" w:name="Check42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9"/>
            <w:r w:rsidRPr="008A4B78">
              <w:rPr>
                <w:rFonts w:ascii="Arial" w:hAnsi="Arial" w:cs="Arial"/>
                <w:sz w:val="18"/>
                <w:szCs w:val="18"/>
              </w:rPr>
              <w:t xml:space="preserve"> Other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90" w:name="Text132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0"/>
          </w:p>
        </w:tc>
      </w:tr>
      <w:tr w:rsidR="00392D61" w:rsidRPr="008A4B78" w14:paraId="25555448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5338" w:type="dxa"/>
            <w:gridSpan w:val="31"/>
            <w:tcBorders>
              <w:left w:val="single" w:sz="8" w:space="0" w:color="auto"/>
              <w:bottom w:val="single" w:sz="2" w:space="0" w:color="auto"/>
            </w:tcBorders>
            <w:shd w:val="clear" w:color="auto" w:fill="auto"/>
          </w:tcPr>
          <w:p w14:paraId="5C89D879" w14:textId="77777777" w:rsidR="00392D61" w:rsidRPr="008A4B78" w:rsidRDefault="00392D61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es client need screening </w:t>
            </w:r>
            <w:r w:rsidRPr="008A4B78">
              <w:rPr>
                <w:rFonts w:ascii="Arial" w:hAnsi="Arial" w:cs="Arial"/>
                <w:sz w:val="18"/>
                <w:szCs w:val="18"/>
              </w:rPr>
              <w:t>for alternate services?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367" w:type="dxa"/>
            <w:gridSpan w:val="21"/>
            <w:tcBorders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2F4280D6" w14:textId="77777777" w:rsidR="00392D61" w:rsidRPr="008A4B78" w:rsidRDefault="00392D61" w:rsidP="006C3533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lan of Action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91" w:name="Text133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1"/>
          </w:p>
        </w:tc>
      </w:tr>
      <w:tr w:rsidR="00BF4382" w:rsidRPr="008A4B78" w14:paraId="6BF361DD" w14:textId="77777777" w:rsidTr="00A94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0705" w:type="dxa"/>
            <w:gridSpan w:val="5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558F0D05" w14:textId="77777777" w:rsidR="00BF4382" w:rsidRPr="00BF4382" w:rsidRDefault="00BF4382" w:rsidP="000B0C29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bookmarkStart w:id="92" w:name="_Hlk39147581"/>
            <w:r>
              <w:rPr>
                <w:rFonts w:ascii="Arial" w:hAnsi="Arial" w:cs="Arial"/>
                <w:b/>
                <w:sz w:val="18"/>
                <w:szCs w:val="18"/>
              </w:rPr>
              <w:t xml:space="preserve">Financial </w:t>
            </w:r>
            <w:r w:rsidRPr="00BF4382">
              <w:rPr>
                <w:rFonts w:ascii="Arial" w:hAnsi="Arial" w:cs="Arial"/>
                <w:b/>
                <w:sz w:val="18"/>
                <w:szCs w:val="18"/>
              </w:rPr>
              <w:t>Power of Attorney (POA)</w:t>
            </w:r>
          </w:p>
        </w:tc>
      </w:tr>
      <w:tr w:rsidR="00BF4382" w:rsidRPr="008A4B78" w14:paraId="41107386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557" w:type="dxa"/>
            <w:gridSpan w:val="16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</w:tcPr>
          <w:p w14:paraId="72FE4E72" w14:textId="77777777" w:rsidR="00BF4382" w:rsidRPr="008A4B78" w:rsidRDefault="00BF4382" w:rsidP="00BF438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Name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93" w:name="Text74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bookmarkEnd w:id="93"/>
        <w:tc>
          <w:tcPr>
            <w:tcW w:w="3574" w:type="dxa"/>
            <w:gridSpan w:val="25"/>
            <w:tcBorders>
              <w:bottom w:val="single" w:sz="8" w:space="0" w:color="auto"/>
            </w:tcBorders>
            <w:shd w:val="clear" w:color="auto" w:fill="auto"/>
          </w:tcPr>
          <w:p w14:paraId="211472A9" w14:textId="77777777" w:rsidR="00BF4382" w:rsidRPr="008A4B78" w:rsidRDefault="00BF4382" w:rsidP="004878C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Relationship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94" w:name="Text75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bookmarkEnd w:id="94"/>
        <w:tc>
          <w:tcPr>
            <w:tcW w:w="3574" w:type="dxa"/>
            <w:gridSpan w:val="11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87F91FE" w14:textId="77777777" w:rsidR="00BF4382" w:rsidRPr="008A4B78" w:rsidRDefault="00BF4382" w:rsidP="004878CF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hone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95" w:name="Text13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5"/>
          </w:p>
        </w:tc>
      </w:tr>
      <w:bookmarkEnd w:id="92"/>
      <w:tr w:rsidR="00F84252" w:rsidRPr="008A4B78" w14:paraId="5E682194" w14:textId="77777777" w:rsidTr="00A94A1F">
        <w:tc>
          <w:tcPr>
            <w:tcW w:w="10705" w:type="dxa"/>
            <w:gridSpan w:val="5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</w:tcPr>
          <w:p w14:paraId="2F2CA2A3" w14:textId="77777777" w:rsidR="00F84252" w:rsidRPr="008A4B78" w:rsidRDefault="00F84252" w:rsidP="00DD1ED9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  <w:u w:val="single"/>
              </w:rPr>
              <w:t>Disaster/Emergency Evacuation Plan:</w:t>
            </w:r>
          </w:p>
        </w:tc>
      </w:tr>
      <w:tr w:rsidR="00DD1ED9" w:rsidRPr="008A4B78" w14:paraId="05A9024C" w14:textId="77777777" w:rsidTr="00385F51">
        <w:tc>
          <w:tcPr>
            <w:tcW w:w="5338" w:type="dxa"/>
            <w:gridSpan w:val="31"/>
            <w:tcBorders>
              <w:top w:val="nil"/>
              <w:left w:val="single" w:sz="8" w:space="0" w:color="auto"/>
              <w:bottom w:val="nil"/>
            </w:tcBorders>
            <w:shd w:val="clear" w:color="auto" w:fill="auto"/>
          </w:tcPr>
          <w:p w14:paraId="5BDD06DA" w14:textId="77777777" w:rsidR="00DD1ED9" w:rsidRPr="008A4B78" w:rsidRDefault="00DD1ED9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Ambulation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16"/>
                  <w:enabled/>
                  <w:calcOnExit w:val="0"/>
                  <w:ddList>
                    <w:listEntry w:val="Choose one"/>
                    <w:listEntry w:val="Ambulatory"/>
                    <w:listEntry w:val="Non-Ambulatory"/>
                    <w:listEntry w:val="Requires Assistance"/>
                  </w:ddList>
                </w:ffData>
              </w:fldChar>
            </w:r>
            <w:bookmarkStart w:id="96" w:name="Dropdown16"/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6"/>
          </w:p>
        </w:tc>
        <w:tc>
          <w:tcPr>
            <w:tcW w:w="5367" w:type="dxa"/>
            <w:gridSpan w:val="21"/>
            <w:tcBorders>
              <w:top w:val="nil"/>
              <w:bottom w:val="nil"/>
              <w:right w:val="single" w:sz="8" w:space="0" w:color="auto"/>
            </w:tcBorders>
          </w:tcPr>
          <w:p w14:paraId="495CBC1A" w14:textId="77777777" w:rsidR="00DD1ED9" w:rsidRPr="008A4B78" w:rsidRDefault="00DD1ED9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Exit home independently?</w:t>
            </w:r>
            <w:r w:rsidR="007F377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F3773"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="007F3773"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F3773"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7464C" w:rsidRPr="008A4B78" w14:paraId="30B0E3B2" w14:textId="77777777" w:rsidTr="00385F51">
        <w:tc>
          <w:tcPr>
            <w:tcW w:w="7172" w:type="dxa"/>
            <w:gridSpan w:val="42"/>
            <w:tcBorders>
              <w:top w:val="nil"/>
              <w:left w:val="single" w:sz="8" w:space="0" w:color="auto"/>
              <w:bottom w:val="nil"/>
            </w:tcBorders>
            <w:shd w:val="clear" w:color="auto" w:fill="auto"/>
          </w:tcPr>
          <w:p w14:paraId="3FC9D0B6" w14:textId="77777777" w:rsidR="00C7464C" w:rsidRPr="008A4B78" w:rsidRDefault="00C7464C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xit plan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97" w:name="Text94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bookmarkEnd w:id="97"/>
        <w:tc>
          <w:tcPr>
            <w:tcW w:w="3533" w:type="dxa"/>
            <w:gridSpan w:val="10"/>
            <w:tcBorders>
              <w:top w:val="nil"/>
              <w:bottom w:val="nil"/>
              <w:right w:val="single" w:sz="8" w:space="0" w:color="auto"/>
            </w:tcBorders>
            <w:shd w:val="clear" w:color="auto" w:fill="auto"/>
          </w:tcPr>
          <w:p w14:paraId="3C58AB50" w14:textId="77777777" w:rsidR="00C7464C" w:rsidRPr="008A4B78" w:rsidRDefault="00C7464C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te plan reviewed with client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98" w:name="Text136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8"/>
          </w:p>
        </w:tc>
      </w:tr>
      <w:tr w:rsidR="00C7464C" w:rsidRPr="008A4B78" w14:paraId="217092A0" w14:textId="77777777" w:rsidTr="00385F51">
        <w:tc>
          <w:tcPr>
            <w:tcW w:w="3660" w:type="dxa"/>
            <w:gridSpan w:val="17"/>
            <w:tcBorders>
              <w:top w:val="nil"/>
              <w:left w:val="single" w:sz="8" w:space="0" w:color="auto"/>
              <w:bottom w:val="nil"/>
            </w:tcBorders>
            <w:shd w:val="clear" w:color="auto" w:fill="auto"/>
          </w:tcPr>
          <w:p w14:paraId="0D1BF005" w14:textId="77777777" w:rsidR="00C7464C" w:rsidRPr="008A4B78" w:rsidRDefault="00C7464C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re e</w:t>
            </w:r>
            <w:r w:rsidRPr="008A4B78">
              <w:rPr>
                <w:rFonts w:ascii="Arial" w:hAnsi="Arial" w:cs="Arial"/>
                <w:sz w:val="18"/>
                <w:szCs w:val="18"/>
              </w:rPr>
              <w:t>xit 1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99" w:name="Text95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9"/>
          </w:p>
        </w:tc>
        <w:tc>
          <w:tcPr>
            <w:tcW w:w="3512" w:type="dxa"/>
            <w:gridSpan w:val="25"/>
            <w:tcBorders>
              <w:top w:val="nil"/>
              <w:bottom w:val="nil"/>
            </w:tcBorders>
          </w:tcPr>
          <w:p w14:paraId="03D3A6D1" w14:textId="77777777" w:rsidR="00C7464C" w:rsidRPr="008A4B78" w:rsidRDefault="00C7464C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re e</w:t>
            </w:r>
            <w:r w:rsidRPr="008A4B78">
              <w:rPr>
                <w:rFonts w:ascii="Arial" w:hAnsi="Arial" w:cs="Arial"/>
                <w:sz w:val="18"/>
                <w:szCs w:val="18"/>
              </w:rPr>
              <w:t>xit 2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100" w:name="Text96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0"/>
          </w:p>
        </w:tc>
        <w:tc>
          <w:tcPr>
            <w:tcW w:w="3533" w:type="dxa"/>
            <w:gridSpan w:val="10"/>
            <w:tcBorders>
              <w:top w:val="nil"/>
              <w:bottom w:val="nil"/>
              <w:right w:val="single" w:sz="8" w:space="0" w:color="auto"/>
            </w:tcBorders>
          </w:tcPr>
          <w:p w14:paraId="69B35FD6" w14:textId="77777777" w:rsidR="00C7464C" w:rsidRPr="008A4B78" w:rsidRDefault="00C7464C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te exits reviewed with client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7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01" w:name="Text137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1"/>
          </w:p>
        </w:tc>
      </w:tr>
      <w:tr w:rsidR="00C7464C" w:rsidRPr="008A4B78" w14:paraId="26F57E31" w14:textId="77777777" w:rsidTr="00385F51">
        <w:trPr>
          <w:trHeight w:val="261"/>
        </w:trPr>
        <w:tc>
          <w:tcPr>
            <w:tcW w:w="7172" w:type="dxa"/>
            <w:gridSpan w:val="42"/>
            <w:tcBorders>
              <w:top w:val="nil"/>
              <w:left w:val="single" w:sz="8" w:space="0" w:color="auto"/>
              <w:bottom w:val="nil"/>
            </w:tcBorders>
            <w:shd w:val="clear" w:color="auto" w:fill="auto"/>
          </w:tcPr>
          <w:p w14:paraId="76B5BD98" w14:textId="77777777" w:rsidR="00C7464C" w:rsidRPr="008A4B78" w:rsidRDefault="00C7464C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 case of w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eather-related </w:t>
            </w: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mergency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17"/>
                  <w:enabled/>
                  <w:calcOnExit w:val="0"/>
                  <w:ddList>
                    <w:listEntry w:val="Choose one"/>
                    <w:listEntry w:val="Evacuate to safe place/Shelter"/>
                    <w:listEntry w:val="Has safe place in home"/>
                  </w:ddList>
                </w:ffData>
              </w:fldChar>
            </w:r>
            <w:bookmarkStart w:id="102" w:name="Dropdown17"/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bookmarkEnd w:id="102"/>
        <w:tc>
          <w:tcPr>
            <w:tcW w:w="3533" w:type="dxa"/>
            <w:gridSpan w:val="10"/>
            <w:tcBorders>
              <w:top w:val="nil"/>
              <w:bottom w:val="nil"/>
              <w:right w:val="single" w:sz="8" w:space="0" w:color="auto"/>
            </w:tcBorders>
            <w:shd w:val="clear" w:color="auto" w:fill="auto"/>
          </w:tcPr>
          <w:p w14:paraId="35375646" w14:textId="77777777" w:rsidR="00C7464C" w:rsidRPr="008A4B78" w:rsidRDefault="00C7464C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te plan reviewed with client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7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F3773" w:rsidRPr="008A4B78" w14:paraId="469E4ABA" w14:textId="77777777" w:rsidTr="00A94A1F"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32F6F192" w14:textId="77777777" w:rsidR="007F3773" w:rsidRPr="008A4B78" w:rsidRDefault="007F3773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>Location of safe place in home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103" w:name="Text97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3"/>
          </w:p>
        </w:tc>
      </w:tr>
      <w:tr w:rsidR="007F3773" w:rsidRPr="008A4B78" w14:paraId="077ED162" w14:textId="77777777" w:rsidTr="00A94A1F">
        <w:tc>
          <w:tcPr>
            <w:tcW w:w="10705" w:type="dxa"/>
            <w:gridSpan w:val="5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1A58F7F" w14:textId="77777777" w:rsidR="007F3773" w:rsidRPr="008A4B78" w:rsidRDefault="007F3773" w:rsidP="00206069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Detailed </w:t>
            </w:r>
            <w:r w:rsidR="00C7464C">
              <w:rPr>
                <w:rFonts w:ascii="Arial" w:hAnsi="Arial" w:cs="Arial"/>
                <w:sz w:val="18"/>
                <w:szCs w:val="18"/>
              </w:rPr>
              <w:t>evacuation p</w:t>
            </w:r>
            <w:r w:rsidRPr="008A4B78">
              <w:rPr>
                <w:rFonts w:ascii="Arial" w:hAnsi="Arial" w:cs="Arial"/>
                <w:sz w:val="18"/>
                <w:szCs w:val="18"/>
              </w:rPr>
              <w:t>lan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104" w:name="Text98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4"/>
          </w:p>
        </w:tc>
      </w:tr>
      <w:tr w:rsidR="000C3290" w:rsidRPr="000C3290" w14:paraId="76F87C68" w14:textId="77777777" w:rsidTr="00A94A1F">
        <w:tc>
          <w:tcPr>
            <w:tcW w:w="10705" w:type="dxa"/>
            <w:gridSpan w:val="5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</w:tcPr>
          <w:p w14:paraId="273352B4" w14:textId="77777777" w:rsidR="000C3290" w:rsidRPr="000C3290" w:rsidRDefault="000C3290" w:rsidP="000C3290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bookmarkStart w:id="105" w:name="_Hlk41562350"/>
            <w:r w:rsidRPr="000C3290">
              <w:rPr>
                <w:rFonts w:ascii="Arial" w:hAnsi="Arial" w:cs="Arial"/>
                <w:b/>
                <w:sz w:val="18"/>
                <w:szCs w:val="18"/>
                <w:u w:val="single"/>
              </w:rPr>
              <w:t>General Assessment</w:t>
            </w:r>
          </w:p>
        </w:tc>
      </w:tr>
      <w:tr w:rsidR="000C3290" w:rsidRPr="000C3290" w14:paraId="14A86317" w14:textId="77777777" w:rsidTr="00A94A1F">
        <w:tblPrEx>
          <w:jc w:val="center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jc w:val="center"/>
        </w:trPr>
        <w:tc>
          <w:tcPr>
            <w:tcW w:w="10705" w:type="dxa"/>
            <w:gridSpan w:val="5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35C9AAC0" w14:textId="77777777" w:rsidR="000C3290" w:rsidRPr="000C3290" w:rsidRDefault="000C3290" w:rsidP="00686437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ince t</w:t>
            </w:r>
            <w:r w:rsidRPr="000C3290">
              <w:rPr>
                <w:rFonts w:ascii="Arial" w:hAnsi="Arial" w:cs="Arial"/>
                <w:bCs/>
                <w:sz w:val="18"/>
                <w:szCs w:val="18"/>
              </w:rPr>
              <w:t xml:space="preserve">he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last assessment, </w:t>
            </w:r>
            <w:r w:rsidRPr="000C3290">
              <w:rPr>
                <w:rFonts w:ascii="Arial" w:hAnsi="Arial" w:cs="Arial"/>
                <w:bCs/>
                <w:sz w:val="18"/>
                <w:szCs w:val="18"/>
              </w:rPr>
              <w:t>client has: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21"/>
                  <w:enabled/>
                  <w:calcOnExit w:val="0"/>
                  <w:ddList>
                    <w:listEntry w:val="Choose one"/>
                    <w:listEntry w:val="Progressed"/>
                    <w:listEntry w:val="Stabilized"/>
                    <w:listEntry w:val="Regressed"/>
                  </w:ddList>
                </w:ffData>
              </w:fldChar>
            </w:r>
            <w:bookmarkStart w:id="106" w:name="Dropdown21"/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06"/>
          </w:p>
        </w:tc>
      </w:tr>
      <w:tr w:rsidR="000C3290" w:rsidRPr="008A4B78" w14:paraId="3E3EED3F" w14:textId="77777777" w:rsidTr="00A94A1F">
        <w:tblPrEx>
          <w:jc w:val="center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jc w:val="center"/>
        </w:trPr>
        <w:tc>
          <w:tcPr>
            <w:tcW w:w="10705" w:type="dxa"/>
            <w:gridSpan w:val="5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EE2CF2" w14:textId="77777777" w:rsidR="000C3290" w:rsidRPr="008A4B78" w:rsidRDefault="000C3290" w:rsidP="0068643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Please explain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107" w:name="Text100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7"/>
          </w:p>
        </w:tc>
      </w:tr>
      <w:bookmarkEnd w:id="105"/>
    </w:tbl>
    <w:p w14:paraId="0F205F9C" w14:textId="77777777" w:rsidR="005B0C91" w:rsidRDefault="005B0C91">
      <w:pPr>
        <w:rPr>
          <w:sz w:val="18"/>
          <w:szCs w:val="18"/>
        </w:rPr>
      </w:pPr>
    </w:p>
    <w:p w14:paraId="68008F5A" w14:textId="77777777" w:rsidR="005B0C91" w:rsidRDefault="005B0C91">
      <w:pPr>
        <w:overflowPunct/>
        <w:autoSpaceDE/>
        <w:autoSpaceDN/>
        <w:adjustRightInd/>
        <w:textAlignment w:val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tbl>
      <w:tblPr>
        <w:tblW w:w="10709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2"/>
        <w:gridCol w:w="886"/>
        <w:gridCol w:w="373"/>
        <w:gridCol w:w="434"/>
        <w:gridCol w:w="1065"/>
        <w:gridCol w:w="994"/>
        <w:gridCol w:w="620"/>
        <w:gridCol w:w="370"/>
        <w:gridCol w:w="1742"/>
        <w:gridCol w:w="564"/>
        <w:gridCol w:w="2679"/>
      </w:tblGrid>
      <w:tr w:rsidR="00CF133D" w:rsidRPr="00935323" w14:paraId="24A14315" w14:textId="77777777" w:rsidTr="00385F51">
        <w:trPr>
          <w:jc w:val="center"/>
        </w:trPr>
        <w:tc>
          <w:tcPr>
            <w:tcW w:w="10709" w:type="dxa"/>
            <w:gridSpan w:val="11"/>
            <w:tcBorders>
              <w:bottom w:val="single" w:sz="8" w:space="0" w:color="auto"/>
            </w:tcBorders>
            <w:shd w:val="clear" w:color="auto" w:fill="BFBFBF"/>
          </w:tcPr>
          <w:p w14:paraId="78886BEC" w14:textId="77777777" w:rsidR="00CF133D" w:rsidRPr="00935323" w:rsidRDefault="00CF133D" w:rsidP="00935323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35323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SERVICE PLAN</w:t>
            </w:r>
            <w:r w:rsidR="00D00FFD" w:rsidRPr="0093532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F84252" w:rsidRPr="008A4B78" w14:paraId="1C0B6038" w14:textId="77777777" w:rsidTr="00385F51">
        <w:trPr>
          <w:jc w:val="center"/>
        </w:trPr>
        <w:tc>
          <w:tcPr>
            <w:tcW w:w="10709" w:type="dxa"/>
            <w:gridSpan w:val="11"/>
            <w:tcBorders>
              <w:top w:val="single" w:sz="8" w:space="0" w:color="auto"/>
              <w:bottom w:val="nil"/>
            </w:tcBorders>
            <w:shd w:val="clear" w:color="auto" w:fill="D9D9D9"/>
          </w:tcPr>
          <w:p w14:paraId="59974A54" w14:textId="77777777" w:rsidR="00F84252" w:rsidRPr="008A4B78" w:rsidRDefault="00CF133D" w:rsidP="00935323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  <w:u w:val="single"/>
              </w:rPr>
              <w:t>Objectives</w:t>
            </w:r>
          </w:p>
        </w:tc>
      </w:tr>
      <w:tr w:rsidR="0069507B" w:rsidRPr="008A4B78" w14:paraId="41E3E50A" w14:textId="77777777" w:rsidTr="00985CEF">
        <w:trPr>
          <w:trHeight w:val="20"/>
          <w:jc w:val="center"/>
        </w:trPr>
        <w:tc>
          <w:tcPr>
            <w:tcW w:w="5354" w:type="dxa"/>
            <w:gridSpan w:val="7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B7706CD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8" w:name="Check50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8"/>
            <w:r>
              <w:rPr>
                <w:rFonts w:ascii="Arial" w:hAnsi="Arial" w:cs="Arial"/>
                <w:sz w:val="18"/>
                <w:szCs w:val="18"/>
              </w:rPr>
              <w:t xml:space="preserve"> P</w:t>
            </w:r>
            <w:r w:rsidRPr="008A4B78">
              <w:rPr>
                <w:rFonts w:ascii="Arial" w:hAnsi="Arial" w:cs="Arial"/>
                <w:sz w:val="18"/>
                <w:szCs w:val="18"/>
              </w:rPr>
              <w:t>ersonal hygiene</w:t>
            </w:r>
          </w:p>
        </w:tc>
        <w:tc>
          <w:tcPr>
            <w:tcW w:w="5355" w:type="dxa"/>
            <w:gridSpan w:val="4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04CEB19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9" w:name="Check51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9"/>
            <w:r>
              <w:rPr>
                <w:rFonts w:ascii="Arial" w:hAnsi="Arial" w:cs="Arial"/>
                <w:sz w:val="18"/>
                <w:szCs w:val="18"/>
              </w:rPr>
              <w:t xml:space="preserve"> C</w:t>
            </w:r>
            <w:r w:rsidRPr="008A4B78">
              <w:rPr>
                <w:rFonts w:ascii="Arial" w:hAnsi="Arial" w:cs="Arial"/>
                <w:sz w:val="18"/>
                <w:szCs w:val="18"/>
              </w:rPr>
              <w:t>lean environment</w:t>
            </w:r>
          </w:p>
        </w:tc>
      </w:tr>
      <w:tr w:rsidR="0069507B" w:rsidRPr="008A4B78" w14:paraId="61B6801C" w14:textId="77777777" w:rsidTr="00985CEF">
        <w:trPr>
          <w:trHeight w:val="20"/>
          <w:jc w:val="center"/>
        </w:trPr>
        <w:tc>
          <w:tcPr>
            <w:tcW w:w="5354" w:type="dxa"/>
            <w:gridSpan w:val="7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ED68AFF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C</w:t>
            </w:r>
            <w:r w:rsidRPr="008A4B78">
              <w:rPr>
                <w:rFonts w:ascii="Arial" w:hAnsi="Arial" w:cs="Arial"/>
                <w:sz w:val="18"/>
                <w:szCs w:val="18"/>
              </w:rPr>
              <w:t>lean</w:t>
            </w:r>
            <w:r>
              <w:rPr>
                <w:rFonts w:ascii="Arial" w:hAnsi="Arial" w:cs="Arial"/>
                <w:sz w:val="18"/>
                <w:szCs w:val="18"/>
              </w:rPr>
              <w:t xml:space="preserve"> and seasonally appropriate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 cloth</w:t>
            </w:r>
            <w:r>
              <w:rPr>
                <w:rFonts w:ascii="Arial" w:hAnsi="Arial" w:cs="Arial"/>
                <w:sz w:val="18"/>
                <w:szCs w:val="18"/>
              </w:rPr>
              <w:t>ing</w:t>
            </w:r>
          </w:p>
        </w:tc>
        <w:tc>
          <w:tcPr>
            <w:tcW w:w="5355" w:type="dxa"/>
            <w:gridSpan w:val="4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79F34B9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F</w:t>
            </w:r>
            <w:r w:rsidRPr="008A4B78">
              <w:rPr>
                <w:rFonts w:ascii="Arial" w:hAnsi="Arial" w:cs="Arial"/>
                <w:sz w:val="18"/>
                <w:szCs w:val="18"/>
              </w:rPr>
              <w:t>ood</w:t>
            </w:r>
            <w:r w:rsidR="003847FA">
              <w:rPr>
                <w:rFonts w:ascii="Arial" w:hAnsi="Arial" w:cs="Arial"/>
                <w:sz w:val="18"/>
                <w:szCs w:val="18"/>
              </w:rPr>
              <w:t>/medication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 supply</w:t>
            </w:r>
          </w:p>
        </w:tc>
      </w:tr>
      <w:tr w:rsidR="0069507B" w:rsidRPr="008A4B78" w14:paraId="09B4D75F" w14:textId="77777777" w:rsidTr="00985CEF">
        <w:trPr>
          <w:trHeight w:val="20"/>
          <w:jc w:val="center"/>
        </w:trPr>
        <w:tc>
          <w:tcPr>
            <w:tcW w:w="5354" w:type="dxa"/>
            <w:gridSpan w:val="7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15DA962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Budget</w:t>
            </w:r>
            <w:r>
              <w:rPr>
                <w:rFonts w:ascii="Arial" w:hAnsi="Arial" w:cs="Arial"/>
                <w:sz w:val="18"/>
                <w:szCs w:val="18"/>
              </w:rPr>
              <w:t>ing</w:t>
            </w:r>
          </w:p>
        </w:tc>
        <w:tc>
          <w:tcPr>
            <w:tcW w:w="5355" w:type="dxa"/>
            <w:gridSpan w:val="4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137EE10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Access to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 medical care</w:t>
            </w:r>
          </w:p>
        </w:tc>
      </w:tr>
      <w:tr w:rsidR="0069507B" w:rsidRPr="008A4B78" w14:paraId="7BAFA4FE" w14:textId="77777777" w:rsidTr="00985CEF">
        <w:trPr>
          <w:trHeight w:val="20"/>
          <w:jc w:val="center"/>
        </w:trPr>
        <w:tc>
          <w:tcPr>
            <w:tcW w:w="5354" w:type="dxa"/>
            <w:gridSpan w:val="7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9B71F37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Learn about available resources</w:t>
            </w:r>
          </w:p>
        </w:tc>
        <w:tc>
          <w:tcPr>
            <w:tcW w:w="5355" w:type="dxa"/>
            <w:gridSpan w:val="4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357AAB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S</w:t>
            </w:r>
            <w:r w:rsidRPr="008A4B78">
              <w:rPr>
                <w:rFonts w:ascii="Arial" w:hAnsi="Arial" w:cs="Arial"/>
                <w:sz w:val="18"/>
                <w:szCs w:val="18"/>
              </w:rPr>
              <w:t>elf-relian</w:t>
            </w:r>
            <w:r>
              <w:rPr>
                <w:rFonts w:ascii="Arial" w:hAnsi="Arial" w:cs="Arial"/>
                <w:sz w:val="18"/>
                <w:szCs w:val="18"/>
              </w:rPr>
              <w:t>ce</w:t>
            </w:r>
          </w:p>
        </w:tc>
      </w:tr>
      <w:tr w:rsidR="0069507B" w:rsidRPr="008A4B78" w14:paraId="0A6E2A0E" w14:textId="77777777" w:rsidTr="00985CEF">
        <w:trPr>
          <w:trHeight w:val="20"/>
          <w:jc w:val="center"/>
        </w:trPr>
        <w:tc>
          <w:tcPr>
            <w:tcW w:w="5354" w:type="dxa"/>
            <w:gridSpan w:val="7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C59B14B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Prevent eviction</w:t>
            </w:r>
          </w:p>
        </w:tc>
        <w:tc>
          <w:tcPr>
            <w:tcW w:w="5355" w:type="dxa"/>
            <w:gridSpan w:val="4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7F3436B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Remain safely in home</w:t>
            </w:r>
          </w:p>
        </w:tc>
      </w:tr>
      <w:tr w:rsidR="0069507B" w:rsidRPr="008A4B78" w14:paraId="0F1F11C8" w14:textId="77777777" w:rsidTr="00985CEF">
        <w:trPr>
          <w:trHeight w:val="20"/>
          <w:jc w:val="center"/>
        </w:trPr>
        <w:tc>
          <w:tcPr>
            <w:tcW w:w="5354" w:type="dxa"/>
            <w:gridSpan w:val="7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3F5007D2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Activities to </w:t>
            </w:r>
            <w:r w:rsidRPr="008A4B78">
              <w:rPr>
                <w:rFonts w:ascii="Arial" w:hAnsi="Arial" w:cs="Arial"/>
                <w:sz w:val="18"/>
                <w:szCs w:val="18"/>
              </w:rPr>
              <w:t>improve emotional stability</w:t>
            </w:r>
          </w:p>
        </w:tc>
        <w:tc>
          <w:tcPr>
            <w:tcW w:w="5355" w:type="dxa"/>
            <w:gridSpan w:val="4"/>
            <w:tcBorders>
              <w:top w:val="nil"/>
              <w:bottom w:val="single" w:sz="8" w:space="0" w:color="auto"/>
            </w:tcBorders>
            <w:shd w:val="clear" w:color="auto" w:fill="auto"/>
            <w:vAlign w:val="bottom"/>
          </w:tcPr>
          <w:p w14:paraId="7C48C79F" w14:textId="77777777" w:rsidR="0069507B" w:rsidRPr="008A4B78" w:rsidRDefault="0069507B" w:rsidP="0069507B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0" w:name="Check79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0"/>
            <w:r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111" w:name="Text13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1"/>
          </w:p>
        </w:tc>
      </w:tr>
      <w:tr w:rsidR="00935323" w:rsidRPr="008A4B78" w14:paraId="4C034AEC" w14:textId="77777777" w:rsidTr="00385F51">
        <w:trPr>
          <w:trHeight w:val="20"/>
          <w:jc w:val="center"/>
        </w:trPr>
        <w:tc>
          <w:tcPr>
            <w:tcW w:w="10709" w:type="dxa"/>
            <w:gridSpan w:val="11"/>
            <w:tcBorders>
              <w:top w:val="single" w:sz="8" w:space="0" w:color="auto"/>
              <w:bottom w:val="nil"/>
            </w:tcBorders>
            <w:shd w:val="clear" w:color="auto" w:fill="D9D9D9"/>
            <w:vAlign w:val="center"/>
          </w:tcPr>
          <w:p w14:paraId="35F9D23D" w14:textId="77777777" w:rsidR="00935323" w:rsidRPr="00935323" w:rsidRDefault="00935323" w:rsidP="00935323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bookmarkStart w:id="112" w:name="_Hlk39824533"/>
            <w:r w:rsidRPr="008A4B78">
              <w:rPr>
                <w:rFonts w:ascii="Arial" w:hAnsi="Arial" w:cs="Arial"/>
                <w:b/>
                <w:sz w:val="18"/>
                <w:szCs w:val="18"/>
                <w:u w:val="single"/>
              </w:rPr>
              <w:t>Assistive Devices</w:t>
            </w:r>
            <w:r w:rsidR="00961310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Needed</w:t>
            </w:r>
          </w:p>
        </w:tc>
      </w:tr>
      <w:tr w:rsidR="00906C27" w:rsidRPr="008A4B78" w14:paraId="1CDCAE3B" w14:textId="77777777" w:rsidTr="00985CEF">
        <w:trPr>
          <w:trHeight w:val="20"/>
          <w:jc w:val="center"/>
        </w:trPr>
        <w:tc>
          <w:tcPr>
            <w:tcW w:w="2675" w:type="dxa"/>
            <w:gridSpan w:val="4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55E14A1" w14:textId="77777777" w:rsidR="00906C27" w:rsidRPr="008A4B78" w:rsidRDefault="00906C27" w:rsidP="001E6FFE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Live Alert™ or equivalent</w:t>
            </w:r>
          </w:p>
        </w:tc>
        <w:tc>
          <w:tcPr>
            <w:tcW w:w="2679" w:type="dxa"/>
            <w:gridSpan w:val="3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54A369B" w14:textId="77777777" w:rsidR="00906C27" w:rsidRPr="008A4B78" w:rsidRDefault="00906C27" w:rsidP="001E6FFE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Sock aid/shoe horn</w:t>
            </w:r>
          </w:p>
        </w:tc>
        <w:tc>
          <w:tcPr>
            <w:tcW w:w="2676" w:type="dxa"/>
            <w:gridSpan w:val="3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B1DDB82" w14:textId="77777777" w:rsidR="00906C27" w:rsidRPr="008A4B78" w:rsidRDefault="00906C27" w:rsidP="001E6FFE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35323">
              <w:rPr>
                <w:rFonts w:ascii="Arial" w:hAnsi="Arial" w:cs="Arial"/>
                <w:sz w:val="18"/>
                <w:szCs w:val="18"/>
              </w:rPr>
              <w:t>Grab bar(s)</w:t>
            </w:r>
          </w:p>
        </w:tc>
        <w:tc>
          <w:tcPr>
            <w:tcW w:w="267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37AE62B" w14:textId="77777777" w:rsidR="00906C27" w:rsidRPr="008A4B78" w:rsidRDefault="007A2AE4" w:rsidP="001E6FFE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Bedside commode</w:t>
            </w:r>
          </w:p>
        </w:tc>
      </w:tr>
      <w:tr w:rsidR="00906C27" w:rsidRPr="008A4B78" w14:paraId="5B3B223B" w14:textId="77777777" w:rsidTr="00985CEF">
        <w:trPr>
          <w:trHeight w:val="20"/>
          <w:jc w:val="center"/>
        </w:trPr>
        <w:tc>
          <w:tcPr>
            <w:tcW w:w="2675" w:type="dxa"/>
            <w:gridSpan w:val="4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914C029" w14:textId="77777777" w:rsidR="00906C27" w:rsidRPr="008A4B78" w:rsidRDefault="00906C27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35323" w:rsidRPr="008A4B78">
              <w:rPr>
                <w:rFonts w:ascii="Arial" w:hAnsi="Arial" w:cs="Arial"/>
                <w:sz w:val="18"/>
                <w:szCs w:val="18"/>
              </w:rPr>
              <w:t>Oxygen</w:t>
            </w:r>
          </w:p>
        </w:tc>
        <w:tc>
          <w:tcPr>
            <w:tcW w:w="2679" w:type="dxa"/>
            <w:gridSpan w:val="3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C1CBD9D" w14:textId="77777777" w:rsidR="00906C27" w:rsidRPr="008A4B78" w:rsidRDefault="00906C27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Wheelchair</w:t>
            </w:r>
          </w:p>
        </w:tc>
        <w:tc>
          <w:tcPr>
            <w:tcW w:w="2676" w:type="dxa"/>
            <w:gridSpan w:val="3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5A2E5E9" w14:textId="77777777" w:rsidR="00906C27" w:rsidRPr="008A4B78" w:rsidRDefault="00906C27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35323" w:rsidRPr="008A4B78">
              <w:rPr>
                <w:rFonts w:ascii="Arial" w:hAnsi="Arial" w:cs="Arial"/>
                <w:sz w:val="18"/>
                <w:szCs w:val="18"/>
              </w:rPr>
              <w:t>Shower chair</w:t>
            </w:r>
          </w:p>
        </w:tc>
        <w:tc>
          <w:tcPr>
            <w:tcW w:w="267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5AE620" w14:textId="77777777" w:rsidR="00906C27" w:rsidRPr="008A4B78" w:rsidRDefault="00906C27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Bed cane</w:t>
            </w:r>
          </w:p>
        </w:tc>
      </w:tr>
      <w:tr w:rsidR="00906C27" w:rsidRPr="008A4B78" w14:paraId="72F7E1B0" w14:textId="77777777" w:rsidTr="00985CEF">
        <w:trPr>
          <w:trHeight w:val="20"/>
          <w:jc w:val="center"/>
        </w:trPr>
        <w:tc>
          <w:tcPr>
            <w:tcW w:w="2675" w:type="dxa"/>
            <w:gridSpan w:val="4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69D0BA7" w14:textId="77777777" w:rsidR="00906C27" w:rsidRPr="008A4B78" w:rsidRDefault="00906C27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35323" w:rsidRPr="008A4B78">
              <w:rPr>
                <w:rFonts w:ascii="Arial" w:hAnsi="Arial" w:cs="Arial"/>
                <w:sz w:val="18"/>
                <w:szCs w:val="18"/>
              </w:rPr>
              <w:t>Pill box</w:t>
            </w:r>
          </w:p>
        </w:tc>
        <w:tc>
          <w:tcPr>
            <w:tcW w:w="2679" w:type="dxa"/>
            <w:gridSpan w:val="3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1D4AD74" w14:textId="77777777" w:rsidR="00906C27" w:rsidRPr="008A4B78" w:rsidRDefault="00906C27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35323" w:rsidRPr="008A4B78">
              <w:rPr>
                <w:rFonts w:ascii="Arial" w:hAnsi="Arial" w:cs="Arial"/>
                <w:sz w:val="18"/>
                <w:szCs w:val="18"/>
              </w:rPr>
              <w:t>Walker</w:t>
            </w:r>
          </w:p>
        </w:tc>
        <w:tc>
          <w:tcPr>
            <w:tcW w:w="2676" w:type="dxa"/>
            <w:gridSpan w:val="3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70F2649" w14:textId="77777777" w:rsidR="00906C27" w:rsidRPr="008A4B78" w:rsidRDefault="00906C27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35323" w:rsidRPr="008A4B78">
              <w:rPr>
                <w:rFonts w:ascii="Arial" w:hAnsi="Arial" w:cs="Arial"/>
                <w:sz w:val="18"/>
                <w:szCs w:val="18"/>
              </w:rPr>
              <w:t>Hospital bed</w:t>
            </w:r>
          </w:p>
        </w:tc>
        <w:tc>
          <w:tcPr>
            <w:tcW w:w="267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3CB4FB" w14:textId="77777777" w:rsidR="00906C27" w:rsidRPr="008A4B78" w:rsidRDefault="007A2AE4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Other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A2AE4" w:rsidRPr="008A4B78" w14:paraId="649D742D" w14:textId="77777777" w:rsidTr="00985CEF">
        <w:trPr>
          <w:trHeight w:val="20"/>
          <w:jc w:val="center"/>
        </w:trPr>
        <w:tc>
          <w:tcPr>
            <w:tcW w:w="2675" w:type="dxa"/>
            <w:gridSpan w:val="4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2A9A1B58" w14:textId="77777777" w:rsidR="007A2AE4" w:rsidRPr="008A4B78" w:rsidRDefault="007A2AE4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Grabber</w:t>
            </w:r>
            <w:r>
              <w:rPr>
                <w:rFonts w:ascii="Arial" w:hAnsi="Arial" w:cs="Arial"/>
                <w:sz w:val="18"/>
                <w:szCs w:val="18"/>
              </w:rPr>
              <w:t xml:space="preserve"> tool</w:t>
            </w:r>
          </w:p>
        </w:tc>
        <w:tc>
          <w:tcPr>
            <w:tcW w:w="2679" w:type="dxa"/>
            <w:gridSpan w:val="3"/>
            <w:tcBorders>
              <w:top w:val="nil"/>
              <w:bottom w:val="single" w:sz="8" w:space="0" w:color="auto"/>
            </w:tcBorders>
            <w:shd w:val="clear" w:color="auto" w:fill="auto"/>
            <w:vAlign w:val="bottom"/>
          </w:tcPr>
          <w:p w14:paraId="7517C2ED" w14:textId="77777777" w:rsidR="007A2AE4" w:rsidRPr="008A4B78" w:rsidRDefault="007A2AE4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Cane</w:t>
            </w:r>
          </w:p>
        </w:tc>
        <w:bookmarkStart w:id="113" w:name="Text103"/>
        <w:tc>
          <w:tcPr>
            <w:tcW w:w="2112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vAlign w:val="bottom"/>
          </w:tcPr>
          <w:p w14:paraId="2B9DF4A3" w14:textId="77777777" w:rsidR="007A2AE4" w:rsidRPr="008A4B78" w:rsidRDefault="007A2AE4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t>Trapeze bar</w:t>
            </w:r>
          </w:p>
        </w:tc>
        <w:bookmarkEnd w:id="113"/>
        <w:tc>
          <w:tcPr>
            <w:tcW w:w="3243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vAlign w:val="bottom"/>
          </w:tcPr>
          <w:p w14:paraId="65BED27A" w14:textId="77777777" w:rsidR="007A2AE4" w:rsidRPr="00DF6C52" w:rsidRDefault="007A2AE4" w:rsidP="00906C27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DF6C52">
              <w:rPr>
                <w:rFonts w:ascii="Arial" w:hAnsi="Arial" w:cs="Arial"/>
                <w:sz w:val="18"/>
                <w:szCs w:val="18"/>
              </w:rPr>
              <w:t xml:space="preserve">Acquisition goal date: 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0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DF6C52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DF6C52">
              <w:rPr>
                <w:rFonts w:ascii="Arial" w:hAnsi="Arial" w:cs="Arial"/>
                <w:sz w:val="18"/>
                <w:szCs w:val="18"/>
              </w:rPr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t> </w:t>
            </w:r>
            <w:r w:rsidRPr="00DF6C52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bookmarkEnd w:id="112"/>
      <w:tr w:rsidR="00A256A8" w:rsidRPr="008A4B78" w14:paraId="254E005E" w14:textId="77777777" w:rsidTr="00385F51">
        <w:trPr>
          <w:trHeight w:val="20"/>
          <w:jc w:val="center"/>
        </w:trPr>
        <w:tc>
          <w:tcPr>
            <w:tcW w:w="10709" w:type="dxa"/>
            <w:gridSpan w:val="11"/>
            <w:tcBorders>
              <w:top w:val="single" w:sz="8" w:space="0" w:color="auto"/>
            </w:tcBorders>
            <w:shd w:val="clear" w:color="auto" w:fill="D9D9D9"/>
          </w:tcPr>
          <w:p w14:paraId="077EC4BB" w14:textId="77777777" w:rsidR="00A256A8" w:rsidRPr="008A4B78" w:rsidRDefault="00A256A8" w:rsidP="00961310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  <w:u w:val="single"/>
              </w:rPr>
              <w:t>Task Assignment</w:t>
            </w:r>
          </w:p>
        </w:tc>
      </w:tr>
      <w:tr w:rsidR="00CF133D" w:rsidRPr="008A4B78" w14:paraId="52381FA7" w14:textId="77777777" w:rsidTr="00385F51">
        <w:trPr>
          <w:trHeight w:val="20"/>
          <w:jc w:val="center"/>
        </w:trPr>
        <w:tc>
          <w:tcPr>
            <w:tcW w:w="10709" w:type="dxa"/>
            <w:gridSpan w:val="11"/>
            <w:shd w:val="clear" w:color="auto" w:fill="auto"/>
          </w:tcPr>
          <w:p w14:paraId="3C70E619" w14:textId="77777777" w:rsidR="00CF133D" w:rsidRPr="008A4B78" w:rsidRDefault="00961310" w:rsidP="00CF133D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asks</w:t>
            </w:r>
            <w:r w:rsidR="00CF133D" w:rsidRPr="008A4B78">
              <w:rPr>
                <w:rFonts w:ascii="Arial" w:hAnsi="Arial" w:cs="Arial"/>
                <w:bCs/>
                <w:sz w:val="18"/>
                <w:szCs w:val="18"/>
              </w:rPr>
              <w:t xml:space="preserve"> ar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authorized</w:t>
            </w:r>
            <w:r w:rsidR="00CF133D" w:rsidRPr="008A4B78">
              <w:rPr>
                <w:rFonts w:ascii="Arial" w:hAnsi="Arial" w:cs="Arial"/>
                <w:bCs/>
                <w:sz w:val="18"/>
                <w:szCs w:val="18"/>
              </w:rPr>
              <w:t xml:space="preserve"> service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based on client </w:t>
            </w:r>
            <w:r w:rsidR="00CF133D" w:rsidRPr="008A4B78">
              <w:rPr>
                <w:rFonts w:ascii="Arial" w:hAnsi="Arial" w:cs="Arial"/>
                <w:bCs/>
                <w:sz w:val="18"/>
                <w:szCs w:val="18"/>
              </w:rPr>
              <w:t>need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and are selected through </w:t>
            </w:r>
            <w:r w:rsidR="004B5657">
              <w:rPr>
                <w:rFonts w:ascii="Arial" w:hAnsi="Arial" w:cs="Arial"/>
                <w:bCs/>
                <w:sz w:val="18"/>
                <w:szCs w:val="18"/>
              </w:rPr>
              <w:t>discussion with client. They can be assigned to either caregiver or client</w:t>
            </w:r>
            <w:r w:rsidR="00DA3459">
              <w:rPr>
                <w:rFonts w:ascii="Arial" w:hAnsi="Arial" w:cs="Arial"/>
                <w:bCs/>
                <w:sz w:val="18"/>
                <w:szCs w:val="18"/>
              </w:rPr>
              <w:t xml:space="preserve"> and may require </w:t>
            </w:r>
            <w:r w:rsidR="00712247">
              <w:rPr>
                <w:rFonts w:ascii="Arial" w:hAnsi="Arial" w:cs="Arial"/>
                <w:bCs/>
                <w:sz w:val="18"/>
                <w:szCs w:val="18"/>
              </w:rPr>
              <w:t>more time than is available. Tasks</w:t>
            </w:r>
            <w:r w:rsidR="004B5657">
              <w:rPr>
                <w:rFonts w:ascii="Arial" w:hAnsi="Arial" w:cs="Arial"/>
                <w:bCs/>
                <w:sz w:val="18"/>
                <w:szCs w:val="18"/>
              </w:rPr>
              <w:t xml:space="preserve"> should therefore be prioritized based on need.</w:t>
            </w:r>
          </w:p>
        </w:tc>
      </w:tr>
      <w:tr w:rsidR="00D00FFD" w:rsidRPr="00E8624B" w14:paraId="2995F391" w14:textId="77777777" w:rsidTr="00985CEF">
        <w:trPr>
          <w:jc w:val="center"/>
        </w:trPr>
        <w:tc>
          <w:tcPr>
            <w:tcW w:w="3740" w:type="dxa"/>
            <w:gridSpan w:val="5"/>
          </w:tcPr>
          <w:p w14:paraId="4E2329F3" w14:textId="77777777" w:rsidR="00D00FFD" w:rsidRPr="00E8624B" w:rsidRDefault="00D00FFD" w:rsidP="00C56F62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E8624B">
              <w:rPr>
                <w:rFonts w:ascii="Arial" w:hAnsi="Arial" w:cs="Arial"/>
                <w:b/>
                <w:sz w:val="18"/>
                <w:szCs w:val="18"/>
              </w:rPr>
              <w:t>Task</w:t>
            </w:r>
          </w:p>
        </w:tc>
        <w:tc>
          <w:tcPr>
            <w:tcW w:w="994" w:type="dxa"/>
          </w:tcPr>
          <w:p w14:paraId="360D38C7" w14:textId="77777777" w:rsidR="00D00FFD" w:rsidRPr="00E8624B" w:rsidRDefault="00D00FFD" w:rsidP="00C56F62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24B">
              <w:rPr>
                <w:rFonts w:ascii="Arial" w:hAnsi="Arial" w:cs="Arial"/>
                <w:b/>
                <w:sz w:val="18"/>
                <w:szCs w:val="18"/>
              </w:rPr>
              <w:t>Teach</w:t>
            </w:r>
          </w:p>
        </w:tc>
        <w:tc>
          <w:tcPr>
            <w:tcW w:w="990" w:type="dxa"/>
            <w:gridSpan w:val="2"/>
          </w:tcPr>
          <w:p w14:paraId="3447FA8B" w14:textId="77777777" w:rsidR="00D00FFD" w:rsidRPr="00E8624B" w:rsidRDefault="00D00FFD" w:rsidP="00C56F62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24B">
              <w:rPr>
                <w:rFonts w:ascii="Arial" w:hAnsi="Arial" w:cs="Arial"/>
                <w:b/>
                <w:sz w:val="18"/>
                <w:szCs w:val="18"/>
              </w:rPr>
              <w:t>Perform</w:t>
            </w:r>
          </w:p>
        </w:tc>
        <w:tc>
          <w:tcPr>
            <w:tcW w:w="4985" w:type="dxa"/>
            <w:gridSpan w:val="3"/>
          </w:tcPr>
          <w:p w14:paraId="48636E94" w14:textId="77777777" w:rsidR="00D00FFD" w:rsidRPr="00E8624B" w:rsidRDefault="00D00FFD" w:rsidP="004107B9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E8624B">
              <w:rPr>
                <w:rFonts w:ascii="Arial" w:hAnsi="Arial" w:cs="Arial"/>
                <w:b/>
                <w:sz w:val="18"/>
                <w:szCs w:val="18"/>
              </w:rPr>
              <w:t>Notes</w:t>
            </w:r>
          </w:p>
        </w:tc>
      </w:tr>
      <w:tr w:rsidR="000149DC" w:rsidRPr="00E8624B" w14:paraId="468EF5EE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78ADC64F" w14:textId="77777777" w:rsidR="000149DC" w:rsidRPr="00E8624B" w:rsidRDefault="000149DC" w:rsidP="009606C5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Bathroom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3D9DAD3A" w14:textId="77777777" w:rsidR="000149DC" w:rsidRPr="00E8624B" w:rsidRDefault="000149DC" w:rsidP="009606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650B4C88" w14:textId="77777777" w:rsidR="000149DC" w:rsidRPr="00E8624B" w:rsidRDefault="000149DC" w:rsidP="009606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7D83DBAA" w14:textId="77777777" w:rsidR="000149DC" w:rsidRPr="00E8624B" w:rsidRDefault="000149DC" w:rsidP="009606C5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bookmarkStart w:id="114" w:name="Text151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4"/>
          </w:p>
        </w:tc>
      </w:tr>
      <w:tr w:rsidR="000149DC" w:rsidRPr="00E8624B" w14:paraId="78BA5DE0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757D77F6" w14:textId="77777777" w:rsidR="000149DC" w:rsidRPr="00E8624B" w:rsidRDefault="000149DC" w:rsidP="009606C5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Living area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697003AA" w14:textId="77777777" w:rsidR="000149DC" w:rsidRPr="00E8624B" w:rsidRDefault="000149DC" w:rsidP="009606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09496ECC" w14:textId="77777777" w:rsidR="000149DC" w:rsidRPr="00E8624B" w:rsidRDefault="000149DC" w:rsidP="009606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612C3A03" w14:textId="77777777" w:rsidR="000149DC" w:rsidRPr="00E8624B" w:rsidRDefault="000149DC" w:rsidP="009606C5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115" w:name="Text152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5"/>
          </w:p>
        </w:tc>
      </w:tr>
      <w:tr w:rsidR="000149DC" w:rsidRPr="00E8624B" w14:paraId="7DC8F6A6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20B063F2" w14:textId="77777777" w:rsidR="000149DC" w:rsidRPr="00E8624B" w:rsidRDefault="000149DC" w:rsidP="009606C5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Kitchen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29F70146" w14:textId="77777777" w:rsidR="000149DC" w:rsidRPr="00E8624B" w:rsidRDefault="000149DC" w:rsidP="009606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03F8A36A" w14:textId="77777777" w:rsidR="000149DC" w:rsidRPr="00E8624B" w:rsidRDefault="000149DC" w:rsidP="009606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74A1C9D5" w14:textId="77777777" w:rsidR="000149DC" w:rsidRPr="00E8624B" w:rsidRDefault="000149DC" w:rsidP="009606C5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bookmarkStart w:id="116" w:name="Text153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6"/>
          </w:p>
        </w:tc>
      </w:tr>
      <w:tr w:rsidR="000149DC" w:rsidRPr="00E8624B" w14:paraId="26FD9693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21AB2B54" w14:textId="77777777" w:rsidR="000149DC" w:rsidRPr="00E8624B" w:rsidRDefault="000149DC" w:rsidP="009606C5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Bedroom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3EA9F415" w14:textId="77777777" w:rsidR="000149DC" w:rsidRPr="00E8624B" w:rsidRDefault="000149DC" w:rsidP="009606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190596CF" w14:textId="77777777" w:rsidR="000149DC" w:rsidRPr="00E8624B" w:rsidRDefault="000149DC" w:rsidP="009606C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06773A20" w14:textId="77777777" w:rsidR="000149DC" w:rsidRPr="00E8624B" w:rsidRDefault="000149DC" w:rsidP="009606C5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117" w:name="Text154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7"/>
          </w:p>
        </w:tc>
      </w:tr>
      <w:tr w:rsidR="00ED0533" w:rsidRPr="00E8624B" w14:paraId="0B7F7640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69863AAD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Refrigerator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5D85DE4E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73AE3FE8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7ED6A4DC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ED0533" w:rsidRPr="00E8624B" w14:paraId="7D17952F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33E81F23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Change bedding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6AFF49CB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5EBEE6E8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5CAD3D5A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ED0533" w:rsidRPr="00E8624B" w14:paraId="24A17B01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0CC33712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Laundry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38245EEB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665A2BBE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2C4D1814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ED0533" w:rsidRPr="00E8624B" w14:paraId="7B020599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61F890A1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Mop/Sweep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17D16455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5702BD4F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1F2574E4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ED0533" w:rsidRPr="00E8624B" w14:paraId="0F197F95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179DB652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Vacuum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18682575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6E71BFC9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1CD76A66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ED0533" w:rsidRPr="00E8624B" w14:paraId="0EE9A19B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60403744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Dust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1A951821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64CB5718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67D91AE5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E3F46" w:rsidRPr="00E8624B" w14:paraId="3EC226B4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33E965B1" w14:textId="77777777" w:rsidR="007E3F46" w:rsidRPr="00E8624B" w:rsidRDefault="007E3F46" w:rsidP="007E3F4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Remove trash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1BEEFB7D" w14:textId="77777777" w:rsidR="007E3F46" w:rsidRPr="00E8624B" w:rsidRDefault="007E3F46" w:rsidP="007E3F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3A32A920" w14:textId="77777777" w:rsidR="007E3F46" w:rsidRPr="00E8624B" w:rsidRDefault="007E3F46" w:rsidP="007E3F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448F0BBD" w14:textId="77777777" w:rsidR="007E3F46" w:rsidRPr="00E8624B" w:rsidRDefault="007E3F46" w:rsidP="007E3F4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F32F8B" w:rsidRPr="00E8624B" w14:paraId="067F807F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3953A773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 xml:space="preserve">Team </w:t>
            </w:r>
            <w:r w:rsidR="004107B9" w:rsidRPr="00E8624B">
              <w:rPr>
                <w:rFonts w:ascii="Arial" w:hAnsi="Arial" w:cs="Arial"/>
                <w:sz w:val="18"/>
                <w:szCs w:val="18"/>
              </w:rPr>
              <w:t>c</w:t>
            </w:r>
            <w:r w:rsidRPr="00E8624B">
              <w:rPr>
                <w:rFonts w:ascii="Arial" w:hAnsi="Arial" w:cs="Arial"/>
                <w:sz w:val="18"/>
                <w:szCs w:val="18"/>
              </w:rPr>
              <w:t>lean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594BBB5F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4960081F" w14:textId="77777777" w:rsidR="007E3F46" w:rsidRPr="00E8624B" w:rsidRDefault="00ED0533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8" w:name="Check87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8"/>
          </w:p>
        </w:tc>
        <w:tc>
          <w:tcPr>
            <w:tcW w:w="4985" w:type="dxa"/>
            <w:gridSpan w:val="3"/>
            <w:shd w:val="clear" w:color="auto" w:fill="FFFFFF"/>
          </w:tcPr>
          <w:p w14:paraId="04247A96" w14:textId="77777777" w:rsidR="007E3F46" w:rsidRPr="00E8624B" w:rsidRDefault="00ED0533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56F62" w:rsidRPr="00E8624B" w14:paraId="70BB61F1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64713DDC" w14:textId="77777777" w:rsidR="00C56F62" w:rsidRPr="00E8624B" w:rsidRDefault="00C56F62" w:rsidP="00C56F62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Shop/</w:t>
            </w:r>
            <w:r w:rsidR="003847FA" w:rsidRPr="00E8624B">
              <w:rPr>
                <w:rFonts w:ascii="Arial" w:hAnsi="Arial" w:cs="Arial"/>
                <w:sz w:val="18"/>
                <w:szCs w:val="18"/>
              </w:rPr>
              <w:t>pharmacy/r</w:t>
            </w:r>
            <w:r w:rsidRPr="00E8624B">
              <w:rPr>
                <w:rFonts w:ascii="Arial" w:hAnsi="Arial" w:cs="Arial"/>
                <w:sz w:val="18"/>
                <w:szCs w:val="18"/>
              </w:rPr>
              <w:t>un errands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675F03D3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4322ACDD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244E73C0" w14:textId="77777777" w:rsidR="00C56F62" w:rsidRPr="00E8624B" w:rsidRDefault="001E6FFE" w:rsidP="001E6FFE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F32F8B" w:rsidRPr="00E8624B" w14:paraId="63145E56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5FA9488B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Read/Interpret mail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7C50EF35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47F5C7FA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3B05A83F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56F62" w:rsidRPr="00E8624B" w14:paraId="4E43A5B3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1F740733" w14:textId="77777777" w:rsidR="00C56F62" w:rsidRPr="00E8624B" w:rsidRDefault="00C56F62" w:rsidP="00C56F62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Help with resources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4144EFF7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0CB6B8AA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58D714BE" w14:textId="77777777" w:rsidR="00C56F62" w:rsidRPr="00E8624B" w:rsidRDefault="001E6FFE" w:rsidP="001E6FFE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56F62" w:rsidRPr="00E8624B" w14:paraId="1B06AB28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1438945A" w14:textId="77777777" w:rsidR="00C56F62" w:rsidRPr="00E8624B" w:rsidRDefault="00C56F62" w:rsidP="00C56F62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Budgeting/</w:t>
            </w:r>
            <w:r w:rsidR="003847FA" w:rsidRPr="00E8624B">
              <w:rPr>
                <w:rFonts w:ascii="Arial" w:hAnsi="Arial" w:cs="Arial"/>
                <w:sz w:val="18"/>
                <w:szCs w:val="18"/>
              </w:rPr>
              <w:t>b</w:t>
            </w:r>
            <w:r w:rsidRPr="00E8624B">
              <w:rPr>
                <w:rFonts w:ascii="Arial" w:hAnsi="Arial" w:cs="Arial"/>
                <w:sz w:val="18"/>
                <w:szCs w:val="18"/>
              </w:rPr>
              <w:t>ill pay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59A00FBE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6C88DE10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59BBF72F" w14:textId="77777777" w:rsidR="00C56F62" w:rsidRPr="00E8624B" w:rsidRDefault="001E6FFE" w:rsidP="001E6FFE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E3F46" w:rsidRPr="00E8624B" w14:paraId="46EACC58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69E0D247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Assistance in obtaining medical care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70EFE932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3ED22996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1F92343D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bookmarkStart w:id="119" w:name="Text150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9"/>
          </w:p>
        </w:tc>
      </w:tr>
      <w:tr w:rsidR="007E3F46" w:rsidRPr="00E8624B" w14:paraId="6355A70B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38AE310C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 xml:space="preserve">Reminders: </w:t>
            </w:r>
            <w:r w:rsidR="00436103"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0" w:name="Check80"/>
            <w:r w:rsidR="00436103"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6103"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0"/>
            <w:r w:rsidR="00436103" w:rsidRPr="00E8624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8624B">
              <w:rPr>
                <w:rFonts w:ascii="Arial" w:hAnsi="Arial" w:cs="Arial"/>
                <w:sz w:val="18"/>
                <w:szCs w:val="18"/>
              </w:rPr>
              <w:t>Med</w:t>
            </w:r>
            <w:r w:rsidR="00436103" w:rsidRPr="00E8624B">
              <w:rPr>
                <w:rFonts w:ascii="Arial" w:hAnsi="Arial" w:cs="Arial"/>
                <w:sz w:val="18"/>
                <w:szCs w:val="18"/>
              </w:rPr>
              <w:t xml:space="preserve">s   </w:t>
            </w:r>
            <w:r w:rsidR="00436103"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1" w:name="Check81"/>
            <w:r w:rsidR="00436103"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6103"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1"/>
            <w:r w:rsidR="00436103" w:rsidRPr="00E8624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8624B">
              <w:rPr>
                <w:rFonts w:ascii="Arial" w:hAnsi="Arial" w:cs="Arial"/>
                <w:sz w:val="18"/>
                <w:szCs w:val="18"/>
              </w:rPr>
              <w:t>Diet</w:t>
            </w:r>
            <w:r w:rsidR="00436103" w:rsidRPr="00E8624B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436103"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2" w:name="Check82"/>
            <w:r w:rsidR="00436103"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6103"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2"/>
            <w:r w:rsidR="00436103" w:rsidRPr="00E8624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8624B">
              <w:rPr>
                <w:rFonts w:ascii="Arial" w:hAnsi="Arial" w:cs="Arial"/>
                <w:sz w:val="18"/>
                <w:szCs w:val="18"/>
              </w:rPr>
              <w:t>Exercise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0D9C747A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462D1B00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4B71AF0F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123" w:name="Text149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3"/>
          </w:p>
        </w:tc>
      </w:tr>
      <w:tr w:rsidR="007E3F46" w:rsidRPr="00E8624B" w14:paraId="5688820F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67F62D9B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Dental care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6A4080A0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47937ADA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7FDCD947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124" w:name="Text144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4"/>
          </w:p>
        </w:tc>
      </w:tr>
      <w:tr w:rsidR="007E3F46" w:rsidRPr="00E8624B" w14:paraId="6736DCC2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4DF270A9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Meal preparation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68D8DCDB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629DB91D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57D37B87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F32F8B" w:rsidRPr="00E8624B" w14:paraId="0D240A3F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3EBFDBD6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Feeding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61618705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7585A254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22B176B7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993737" w:rsidRPr="00E8624B" w14:paraId="3841FE81" w14:textId="77777777" w:rsidTr="00985CEF">
        <w:trPr>
          <w:jc w:val="center"/>
        </w:trPr>
        <w:tc>
          <w:tcPr>
            <w:tcW w:w="1868" w:type="dxa"/>
            <w:gridSpan w:val="2"/>
            <w:shd w:val="clear" w:color="auto" w:fill="FFFFFF"/>
          </w:tcPr>
          <w:p w14:paraId="3AA9DC78" w14:textId="77777777" w:rsidR="00993737" w:rsidRPr="00E8624B" w:rsidRDefault="00993737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 xml:space="preserve">Bath: 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18"/>
                  <w:enabled/>
                  <w:calcOnExit w:val="0"/>
                  <w:ddList>
                    <w:listEntry w:val="Choose one"/>
                    <w:listEntry w:val="Stand by"/>
                    <w:listEntry w:val="Assist"/>
                    <w:listEntry w:val="Full care"/>
                  </w:ddList>
                </w:ffData>
              </w:fldChar>
            </w:r>
            <w:bookmarkStart w:id="125" w:name="Dropdown18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5"/>
          </w:p>
        </w:tc>
        <w:tc>
          <w:tcPr>
            <w:tcW w:w="1872" w:type="dxa"/>
            <w:gridSpan w:val="3"/>
            <w:shd w:val="clear" w:color="auto" w:fill="FFFFFF"/>
          </w:tcPr>
          <w:p w14:paraId="217BA94F" w14:textId="77777777" w:rsidR="00993737" w:rsidRPr="00E8624B" w:rsidRDefault="00993737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Shower"/>
                    <w:listEntry w:val="Tub"/>
                    <w:listEntry w:val="Sponge"/>
                  </w:ddList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201AFAA4" w14:textId="77777777" w:rsidR="00993737" w:rsidRPr="00E8624B" w:rsidRDefault="00993737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460E2F3C" w14:textId="77777777" w:rsidR="00993737" w:rsidRPr="00E8624B" w:rsidRDefault="00993737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2936D97B" w14:textId="77777777" w:rsidR="00993737" w:rsidRPr="00E8624B" w:rsidRDefault="00993737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bookmarkStart w:id="126" w:name="Text148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6"/>
          </w:p>
        </w:tc>
      </w:tr>
      <w:tr w:rsidR="00ED0533" w:rsidRPr="00E8624B" w14:paraId="341F4D3D" w14:textId="77777777" w:rsidTr="00985CEF">
        <w:trPr>
          <w:trHeight w:val="192"/>
          <w:jc w:val="center"/>
        </w:trPr>
        <w:tc>
          <w:tcPr>
            <w:tcW w:w="982" w:type="dxa"/>
            <w:shd w:val="clear" w:color="auto" w:fill="FFFFFF"/>
          </w:tcPr>
          <w:p w14:paraId="56CD64E4" w14:textId="77777777" w:rsidR="00ED0533" w:rsidRPr="00E8624B" w:rsidRDefault="00ED0533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Toileting:</w:t>
            </w:r>
          </w:p>
        </w:tc>
        <w:tc>
          <w:tcPr>
            <w:tcW w:w="1259" w:type="dxa"/>
            <w:gridSpan w:val="2"/>
            <w:shd w:val="clear" w:color="auto" w:fill="FFFFFF"/>
          </w:tcPr>
          <w:p w14:paraId="20A46A5A" w14:textId="77777777" w:rsidR="00ED0533" w:rsidRPr="00E8624B" w:rsidRDefault="00ED0533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7" w:name="Check86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7"/>
            <w:r w:rsidRPr="00E8624B">
              <w:rPr>
                <w:rFonts w:ascii="Arial" w:hAnsi="Arial" w:cs="Arial"/>
                <w:sz w:val="18"/>
                <w:szCs w:val="18"/>
              </w:rPr>
              <w:t xml:space="preserve"> Bathroom</w:t>
            </w:r>
          </w:p>
        </w:tc>
        <w:tc>
          <w:tcPr>
            <w:tcW w:w="1499" w:type="dxa"/>
            <w:gridSpan w:val="2"/>
            <w:shd w:val="clear" w:color="auto" w:fill="FFFFFF"/>
          </w:tcPr>
          <w:p w14:paraId="5E90CB45" w14:textId="77777777" w:rsidR="00ED0533" w:rsidRPr="00E8624B" w:rsidRDefault="00ED0533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8" w:name="Check85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8"/>
            <w:r w:rsidRPr="00E8624B">
              <w:rPr>
                <w:rFonts w:ascii="Arial" w:hAnsi="Arial" w:cs="Arial"/>
                <w:sz w:val="18"/>
                <w:szCs w:val="18"/>
              </w:rPr>
              <w:t xml:space="preserve"> Commode</w:t>
            </w:r>
          </w:p>
        </w:tc>
        <w:tc>
          <w:tcPr>
            <w:tcW w:w="994" w:type="dxa"/>
            <w:vMerge w:val="restart"/>
            <w:shd w:val="clear" w:color="auto" w:fill="FFFFFF"/>
            <w:vAlign w:val="center"/>
          </w:tcPr>
          <w:p w14:paraId="73D30854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vMerge w:val="restart"/>
            <w:shd w:val="clear" w:color="auto" w:fill="FFFFFF"/>
            <w:vAlign w:val="center"/>
          </w:tcPr>
          <w:p w14:paraId="01F37ECC" w14:textId="77777777" w:rsidR="00ED0533" w:rsidRPr="00E8624B" w:rsidRDefault="00ED0533" w:rsidP="00ED053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vMerge w:val="restart"/>
            <w:shd w:val="clear" w:color="auto" w:fill="FFFFFF"/>
            <w:vAlign w:val="center"/>
          </w:tcPr>
          <w:p w14:paraId="75540A62" w14:textId="77777777" w:rsidR="00ED0533" w:rsidRPr="00E8624B" w:rsidRDefault="00ED0533" w:rsidP="00ED0533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129" w:name="Text147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9"/>
          </w:p>
        </w:tc>
      </w:tr>
      <w:tr w:rsidR="00ED0533" w:rsidRPr="00E8624B" w14:paraId="61FB7091" w14:textId="77777777" w:rsidTr="00985CEF">
        <w:trPr>
          <w:trHeight w:val="191"/>
          <w:jc w:val="center"/>
        </w:trPr>
        <w:tc>
          <w:tcPr>
            <w:tcW w:w="982" w:type="dxa"/>
            <w:shd w:val="clear" w:color="auto" w:fill="FFFFFF"/>
          </w:tcPr>
          <w:p w14:paraId="2FE2DC7A" w14:textId="77777777" w:rsidR="00ED0533" w:rsidRPr="00E8624B" w:rsidRDefault="00ED0533" w:rsidP="00A8331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9" w:type="dxa"/>
            <w:gridSpan w:val="2"/>
            <w:shd w:val="clear" w:color="auto" w:fill="FFFFFF"/>
          </w:tcPr>
          <w:p w14:paraId="2D30FA74" w14:textId="77777777" w:rsidR="00ED0533" w:rsidRPr="00E8624B" w:rsidRDefault="00ED0533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0" w:name="Check83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0"/>
            <w:r w:rsidRPr="00E8624B">
              <w:rPr>
                <w:rFonts w:ascii="Arial" w:hAnsi="Arial" w:cs="Arial"/>
                <w:sz w:val="18"/>
                <w:szCs w:val="18"/>
              </w:rPr>
              <w:t xml:space="preserve"> Bedpan</w:t>
            </w:r>
          </w:p>
        </w:tc>
        <w:tc>
          <w:tcPr>
            <w:tcW w:w="1499" w:type="dxa"/>
            <w:gridSpan w:val="2"/>
            <w:shd w:val="clear" w:color="auto" w:fill="FFFFFF"/>
          </w:tcPr>
          <w:p w14:paraId="4B050E94" w14:textId="77777777" w:rsidR="00ED0533" w:rsidRPr="00E8624B" w:rsidRDefault="00ED0533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1" w:name="Check84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1"/>
            <w:r w:rsidRPr="00E8624B">
              <w:rPr>
                <w:rFonts w:ascii="Arial" w:hAnsi="Arial" w:cs="Arial"/>
                <w:sz w:val="18"/>
                <w:szCs w:val="18"/>
              </w:rPr>
              <w:t xml:space="preserve"> Diapers</w:t>
            </w:r>
          </w:p>
        </w:tc>
        <w:tc>
          <w:tcPr>
            <w:tcW w:w="994" w:type="dxa"/>
            <w:vMerge/>
            <w:shd w:val="clear" w:color="auto" w:fill="FFFFFF"/>
            <w:vAlign w:val="bottom"/>
          </w:tcPr>
          <w:p w14:paraId="1C0D26D3" w14:textId="77777777" w:rsidR="00ED0533" w:rsidRPr="00E8624B" w:rsidRDefault="00ED0533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vMerge/>
            <w:shd w:val="clear" w:color="auto" w:fill="FFFFFF"/>
            <w:vAlign w:val="bottom"/>
          </w:tcPr>
          <w:p w14:paraId="3F972513" w14:textId="77777777" w:rsidR="00ED0533" w:rsidRPr="00E8624B" w:rsidRDefault="00ED0533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85" w:type="dxa"/>
            <w:gridSpan w:val="3"/>
            <w:vMerge/>
            <w:shd w:val="clear" w:color="auto" w:fill="FFFFFF"/>
          </w:tcPr>
          <w:p w14:paraId="24761B20" w14:textId="77777777" w:rsidR="00ED0533" w:rsidRPr="00E8624B" w:rsidRDefault="00ED0533" w:rsidP="00A8331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2F8B" w:rsidRPr="00E8624B" w14:paraId="67CA9409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061A51A2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Dressing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3ABA56FE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19A82F62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642E85A9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132" w:name="Text145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2"/>
          </w:p>
        </w:tc>
      </w:tr>
      <w:tr w:rsidR="007E3F46" w:rsidRPr="00E8624B" w14:paraId="7D8CF053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619E0FD5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Grooming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07D2542C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2AF3BDC7" w14:textId="77777777" w:rsidR="007E3F46" w:rsidRPr="00E8624B" w:rsidRDefault="007E3F46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63C4520F" w14:textId="77777777" w:rsidR="007E3F46" w:rsidRPr="00E8624B" w:rsidRDefault="007E3F46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133" w:name="Text146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3"/>
          </w:p>
        </w:tc>
      </w:tr>
      <w:tr w:rsidR="00C56F62" w:rsidRPr="00E8624B" w14:paraId="0B82323D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22EC890E" w14:textId="77777777" w:rsidR="00C56F62" w:rsidRPr="00E8624B" w:rsidRDefault="00C56F62" w:rsidP="00C56F62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Transfer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67529CF3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675BFF53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4F5F0651" w14:textId="77777777" w:rsidR="00C56F62" w:rsidRPr="00E8624B" w:rsidRDefault="000149DC" w:rsidP="001E6FFE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134" w:name="Text142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4"/>
          </w:p>
        </w:tc>
      </w:tr>
      <w:tr w:rsidR="00C56F62" w:rsidRPr="00E8624B" w14:paraId="16024142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1CCDF55A" w14:textId="77777777" w:rsidR="00C56F62" w:rsidRPr="00E8624B" w:rsidRDefault="00C56F62" w:rsidP="00C56F62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Walk/</w:t>
            </w:r>
            <w:r w:rsidR="003847FA" w:rsidRPr="00E8624B">
              <w:rPr>
                <w:rFonts w:ascii="Arial" w:hAnsi="Arial" w:cs="Arial"/>
                <w:sz w:val="18"/>
                <w:szCs w:val="18"/>
              </w:rPr>
              <w:t>e</w:t>
            </w:r>
            <w:r w:rsidRPr="00E8624B">
              <w:rPr>
                <w:rFonts w:ascii="Arial" w:hAnsi="Arial" w:cs="Arial"/>
                <w:sz w:val="18"/>
                <w:szCs w:val="18"/>
              </w:rPr>
              <w:t>xercise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244A3119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4D4A56C9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37F03A88" w14:textId="77777777" w:rsidR="00C56F62" w:rsidRPr="00E8624B" w:rsidRDefault="000149DC" w:rsidP="001E6FFE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135" w:name="Text143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5"/>
          </w:p>
        </w:tc>
      </w:tr>
      <w:tr w:rsidR="00267127" w:rsidRPr="00E8624B" w14:paraId="1C665531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6F8E5040" w14:textId="77777777" w:rsidR="00267127" w:rsidRPr="00E8624B" w:rsidRDefault="00267127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Emotional support (Supplemental task)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41A987D5" w14:textId="77777777" w:rsidR="00267127" w:rsidRPr="00E8624B" w:rsidRDefault="00ED0533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1FCCD577" w14:textId="77777777" w:rsidR="00267127" w:rsidRPr="00E8624B" w:rsidRDefault="00ED0533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1025FCF7" w14:textId="77777777" w:rsidR="00267127" w:rsidRPr="00E8624B" w:rsidRDefault="00267127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267127" w:rsidRPr="00E8624B" w14:paraId="4447D29E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1CDEFAE4" w14:textId="77777777" w:rsidR="00267127" w:rsidRPr="00E8624B" w:rsidRDefault="00267127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Supervision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314BB83F" w14:textId="77777777" w:rsidR="00267127" w:rsidRPr="00E8624B" w:rsidRDefault="00ED0533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40E8244D" w14:textId="77777777" w:rsidR="00267127" w:rsidRPr="00E8624B" w:rsidRDefault="00ED0533" w:rsidP="00A83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6" w:name="Check88"/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6"/>
          </w:p>
        </w:tc>
        <w:tc>
          <w:tcPr>
            <w:tcW w:w="4985" w:type="dxa"/>
            <w:gridSpan w:val="3"/>
            <w:shd w:val="clear" w:color="auto" w:fill="FFFFFF"/>
          </w:tcPr>
          <w:p w14:paraId="24C56887" w14:textId="77777777" w:rsidR="00267127" w:rsidRPr="00E8624B" w:rsidRDefault="00ED0533" w:rsidP="00A83316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56F62" w:rsidRPr="00E8624B" w14:paraId="1EFB9C0D" w14:textId="77777777" w:rsidTr="00985CEF">
        <w:trPr>
          <w:jc w:val="center"/>
        </w:trPr>
        <w:tc>
          <w:tcPr>
            <w:tcW w:w="3740" w:type="dxa"/>
            <w:gridSpan w:val="5"/>
            <w:shd w:val="clear" w:color="auto" w:fill="FFFFFF"/>
          </w:tcPr>
          <w:p w14:paraId="1267CD7F" w14:textId="77777777" w:rsidR="00C56F62" w:rsidRPr="00E8624B" w:rsidRDefault="00C56F62" w:rsidP="00C56F62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 xml:space="preserve">Animal </w:t>
            </w:r>
            <w:r w:rsidR="00ED0533" w:rsidRPr="00E8624B">
              <w:rPr>
                <w:rFonts w:ascii="Arial" w:hAnsi="Arial" w:cs="Arial"/>
                <w:sz w:val="18"/>
                <w:szCs w:val="18"/>
              </w:rPr>
              <w:t>c</w:t>
            </w:r>
            <w:r w:rsidRPr="00E8624B">
              <w:rPr>
                <w:rFonts w:ascii="Arial" w:hAnsi="Arial" w:cs="Arial"/>
                <w:sz w:val="18"/>
                <w:szCs w:val="18"/>
              </w:rPr>
              <w:t xml:space="preserve">are (Service </w:t>
            </w:r>
            <w:r w:rsidR="004107B9" w:rsidRPr="00E8624B">
              <w:rPr>
                <w:rFonts w:ascii="Arial" w:hAnsi="Arial" w:cs="Arial"/>
                <w:sz w:val="18"/>
                <w:szCs w:val="18"/>
              </w:rPr>
              <w:t>animal o</w:t>
            </w:r>
            <w:r w:rsidRPr="00E8624B">
              <w:rPr>
                <w:rFonts w:ascii="Arial" w:hAnsi="Arial" w:cs="Arial"/>
                <w:sz w:val="18"/>
                <w:szCs w:val="18"/>
              </w:rPr>
              <w:t>nly)</w:t>
            </w:r>
          </w:p>
        </w:tc>
        <w:tc>
          <w:tcPr>
            <w:tcW w:w="994" w:type="dxa"/>
            <w:shd w:val="clear" w:color="auto" w:fill="FFFFFF"/>
            <w:vAlign w:val="bottom"/>
          </w:tcPr>
          <w:p w14:paraId="3343294D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shd w:val="clear" w:color="auto" w:fill="FFFFFF"/>
            <w:vAlign w:val="bottom"/>
          </w:tcPr>
          <w:p w14:paraId="3294303D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shd w:val="clear" w:color="auto" w:fill="FFFFFF"/>
          </w:tcPr>
          <w:p w14:paraId="7A0B4FA6" w14:textId="77777777" w:rsidR="00C56F62" w:rsidRPr="00E8624B" w:rsidRDefault="00ED0533" w:rsidP="001E6FFE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56F62" w:rsidRPr="00E8624B" w14:paraId="551D9F0F" w14:textId="77777777" w:rsidTr="00985CEF">
        <w:trPr>
          <w:jc w:val="center"/>
        </w:trPr>
        <w:tc>
          <w:tcPr>
            <w:tcW w:w="3740" w:type="dxa"/>
            <w:gridSpan w:val="5"/>
            <w:tcBorders>
              <w:bottom w:val="single" w:sz="8" w:space="0" w:color="auto"/>
            </w:tcBorders>
            <w:shd w:val="clear" w:color="auto" w:fill="FFFFFF"/>
          </w:tcPr>
          <w:p w14:paraId="359E653B" w14:textId="77777777" w:rsidR="00C56F62" w:rsidRPr="00E8624B" w:rsidRDefault="00C56F62" w:rsidP="00C56F62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994" w:type="dxa"/>
            <w:tcBorders>
              <w:bottom w:val="single" w:sz="8" w:space="0" w:color="auto"/>
            </w:tcBorders>
            <w:shd w:val="clear" w:color="auto" w:fill="FFFFFF"/>
            <w:vAlign w:val="bottom"/>
          </w:tcPr>
          <w:p w14:paraId="189E5F5A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gridSpan w:val="2"/>
            <w:tcBorders>
              <w:bottom w:val="single" w:sz="8" w:space="0" w:color="auto"/>
            </w:tcBorders>
            <w:shd w:val="clear" w:color="auto" w:fill="FFFFFF"/>
            <w:vAlign w:val="bottom"/>
          </w:tcPr>
          <w:p w14:paraId="0EBCCE26" w14:textId="77777777" w:rsidR="00C56F62" w:rsidRPr="00E8624B" w:rsidRDefault="00C56F62" w:rsidP="00C56F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4985" w:type="dxa"/>
            <w:gridSpan w:val="3"/>
            <w:tcBorders>
              <w:bottom w:val="single" w:sz="8" w:space="0" w:color="auto"/>
            </w:tcBorders>
            <w:shd w:val="clear" w:color="auto" w:fill="FFFFFF"/>
          </w:tcPr>
          <w:p w14:paraId="7C3D4218" w14:textId="77777777" w:rsidR="00C56F62" w:rsidRPr="00E8624B" w:rsidRDefault="00ED0533" w:rsidP="001E6FFE">
            <w:pPr>
              <w:rPr>
                <w:rFonts w:ascii="Arial" w:hAnsi="Arial" w:cs="Arial"/>
                <w:sz w:val="18"/>
                <w:szCs w:val="18"/>
              </w:rPr>
            </w:pPr>
            <w:r w:rsidRPr="00E8624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E8624B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8624B">
              <w:rPr>
                <w:rFonts w:ascii="Arial" w:hAnsi="Arial" w:cs="Arial"/>
                <w:sz w:val="18"/>
                <w:szCs w:val="18"/>
              </w:rPr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8624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62131D" w:rsidRPr="008A4B78" w14:paraId="022B0655" w14:textId="77777777" w:rsidTr="00385F51">
        <w:trPr>
          <w:jc w:val="center"/>
        </w:trPr>
        <w:tc>
          <w:tcPr>
            <w:tcW w:w="10709" w:type="dxa"/>
            <w:gridSpan w:val="11"/>
            <w:tcBorders>
              <w:top w:val="single" w:sz="8" w:space="0" w:color="auto"/>
              <w:bottom w:val="nil"/>
            </w:tcBorders>
            <w:shd w:val="clear" w:color="auto" w:fill="D9D9D9" w:themeFill="background1" w:themeFillShade="D9"/>
          </w:tcPr>
          <w:p w14:paraId="6C6BE487" w14:textId="77777777" w:rsidR="0062131D" w:rsidRPr="008A4B78" w:rsidRDefault="0062131D" w:rsidP="0062131D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2131D">
              <w:rPr>
                <w:rFonts w:ascii="Arial" w:hAnsi="Arial" w:cs="Arial"/>
                <w:b/>
                <w:sz w:val="18"/>
                <w:szCs w:val="18"/>
                <w:u w:val="single"/>
              </w:rPr>
              <w:t>Transportation</w:t>
            </w:r>
          </w:p>
        </w:tc>
      </w:tr>
      <w:tr w:rsidR="000B0C29" w:rsidRPr="008A4B78" w14:paraId="01618EB5" w14:textId="77777777" w:rsidTr="00985CEF">
        <w:trPr>
          <w:jc w:val="center"/>
        </w:trPr>
        <w:tc>
          <w:tcPr>
            <w:tcW w:w="5354" w:type="dxa"/>
            <w:gridSpan w:val="7"/>
            <w:tcBorders>
              <w:top w:val="nil"/>
            </w:tcBorders>
            <w:shd w:val="clear" w:color="auto" w:fill="auto"/>
          </w:tcPr>
          <w:p w14:paraId="479EA4F3" w14:textId="77777777" w:rsidR="000B0C29" w:rsidRPr="008A4B78" w:rsidRDefault="0009695C" w:rsidP="005203C9">
            <w:pPr>
              <w:spacing w:before="6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Destination </w:t>
            </w:r>
            <w:r w:rsidR="000B0C29">
              <w:rPr>
                <w:rFonts w:ascii="Arial" w:hAnsi="Arial" w:cs="Arial"/>
                <w:b/>
                <w:sz w:val="18"/>
                <w:szCs w:val="18"/>
              </w:rPr>
              <w:t>#1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bookmarkStart w:id="137" w:name="Text156"/>
            <w:r w:rsidRPr="006459FF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37"/>
          </w:p>
        </w:tc>
        <w:tc>
          <w:tcPr>
            <w:tcW w:w="5355" w:type="dxa"/>
            <w:gridSpan w:val="4"/>
            <w:tcBorders>
              <w:top w:val="nil"/>
            </w:tcBorders>
            <w:shd w:val="clear" w:color="auto" w:fill="auto"/>
          </w:tcPr>
          <w:p w14:paraId="2C2ACF5B" w14:textId="77777777" w:rsidR="000B0C29" w:rsidRPr="000B0C29" w:rsidRDefault="000B0C29" w:rsidP="005203C9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0B0C29">
              <w:rPr>
                <w:rFonts w:ascii="Arial" w:hAnsi="Arial" w:cs="Arial"/>
                <w:bCs/>
                <w:sz w:val="18"/>
                <w:szCs w:val="18"/>
              </w:rPr>
              <w:t xml:space="preserve">Style: </w:t>
            </w:r>
            <w:r w:rsidRPr="000B0C29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19"/>
                  <w:enabled/>
                  <w:calcOnExit w:val="0"/>
                  <w:ddList>
                    <w:listEntry w:val="Choose one"/>
                    <w:listEntry w:val="Arrange"/>
                    <w:listEntry w:val="Accompany"/>
                    <w:listEntry w:val="Transport"/>
                  </w:ddList>
                </w:ffData>
              </w:fldChar>
            </w:r>
            <w:bookmarkStart w:id="138" w:name="Dropdown19"/>
            <w:r w:rsidRPr="000B0C29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B0C29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38"/>
          </w:p>
        </w:tc>
      </w:tr>
      <w:tr w:rsidR="000B0C29" w:rsidRPr="000B0C29" w14:paraId="3C049CC5" w14:textId="77777777" w:rsidTr="00985CEF">
        <w:trPr>
          <w:jc w:val="center"/>
        </w:trPr>
        <w:tc>
          <w:tcPr>
            <w:tcW w:w="5354" w:type="dxa"/>
            <w:gridSpan w:val="7"/>
            <w:shd w:val="clear" w:color="auto" w:fill="auto"/>
          </w:tcPr>
          <w:p w14:paraId="16AC7585" w14:textId="77777777" w:rsidR="000B0C29" w:rsidRPr="000B0C29" w:rsidRDefault="000B0C29" w:rsidP="000B0C29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bookmarkStart w:id="139" w:name="_Hlk40358767"/>
            <w:r w:rsidRPr="000B0C29">
              <w:rPr>
                <w:rFonts w:ascii="Arial" w:hAnsi="Arial" w:cs="Arial"/>
                <w:bCs/>
                <w:sz w:val="18"/>
                <w:szCs w:val="18"/>
              </w:rPr>
              <w:t xml:space="preserve">Schedule: </w:t>
            </w:r>
            <w:r w:rsidR="000D5E1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Single trip"/>
                    <w:listEntry w:val="Daily"/>
                    <w:listEntry w:val="Weekly"/>
                    <w:listEntry w:val="Bi-Weekly"/>
                    <w:listEntry w:val="Semi-Monthly"/>
                    <w:listEntry w:val="Monthly"/>
                    <w:listEntry w:val="PRN"/>
                  </w:ddList>
                </w:ffData>
              </w:fldChar>
            </w:r>
            <w:r w:rsidR="000D5E17"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D5E1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55" w:type="dxa"/>
            <w:gridSpan w:val="4"/>
            <w:shd w:val="clear" w:color="auto" w:fill="auto"/>
          </w:tcPr>
          <w:p w14:paraId="712538E5" w14:textId="77777777" w:rsidR="000B0C29" w:rsidRPr="000B0C29" w:rsidRDefault="0009695C" w:rsidP="000B0C29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tes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bookmarkStart w:id="140" w:name="Text155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40"/>
            <w:r w:rsidRPr="000B0C29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bookmarkEnd w:id="139"/>
      <w:tr w:rsidR="0009695C" w:rsidRPr="008A4B78" w14:paraId="3A89473E" w14:textId="77777777" w:rsidTr="00985CEF">
        <w:trPr>
          <w:jc w:val="center"/>
        </w:trPr>
        <w:tc>
          <w:tcPr>
            <w:tcW w:w="5354" w:type="dxa"/>
            <w:gridSpan w:val="7"/>
            <w:shd w:val="clear" w:color="auto" w:fill="auto"/>
          </w:tcPr>
          <w:p w14:paraId="17FEFF45" w14:textId="77777777" w:rsidR="00F54C9E" w:rsidRPr="008A4B78" w:rsidRDefault="0009695C" w:rsidP="00A83316">
            <w:pPr>
              <w:spacing w:before="6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Destination </w:t>
            </w:r>
            <w:r w:rsidR="00F54C9E">
              <w:rPr>
                <w:rFonts w:ascii="Arial" w:hAnsi="Arial" w:cs="Arial"/>
                <w:b/>
                <w:sz w:val="18"/>
                <w:szCs w:val="18"/>
              </w:rPr>
              <w:t>#2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F54C9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55" w:type="dxa"/>
            <w:gridSpan w:val="4"/>
            <w:shd w:val="clear" w:color="auto" w:fill="auto"/>
          </w:tcPr>
          <w:p w14:paraId="2C93BB68" w14:textId="77777777" w:rsidR="00F54C9E" w:rsidRPr="00F54C9E" w:rsidRDefault="00F54C9E" w:rsidP="00A83316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F54C9E">
              <w:rPr>
                <w:rFonts w:ascii="Arial" w:hAnsi="Arial" w:cs="Arial"/>
                <w:sz w:val="18"/>
                <w:szCs w:val="18"/>
              </w:rPr>
              <w:t xml:space="preserve">Style: </w:t>
            </w:r>
            <w:r w:rsidRPr="00F54C9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19"/>
                  <w:enabled/>
                  <w:calcOnExit w:val="0"/>
                  <w:ddList>
                    <w:listEntry w:val="Choose one"/>
                    <w:listEntry w:val="Arrange"/>
                    <w:listEntry w:val="Accompany"/>
                    <w:listEntry w:val="Transport"/>
                  </w:ddList>
                </w:ffData>
              </w:fldChar>
            </w:r>
            <w:r w:rsidRPr="00F54C9E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54C9E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F32F8B" w:rsidRPr="000B0C29" w14:paraId="38D38D71" w14:textId="77777777" w:rsidTr="00985CEF">
        <w:trPr>
          <w:jc w:val="center"/>
        </w:trPr>
        <w:tc>
          <w:tcPr>
            <w:tcW w:w="5354" w:type="dxa"/>
            <w:gridSpan w:val="7"/>
            <w:shd w:val="clear" w:color="auto" w:fill="auto"/>
          </w:tcPr>
          <w:p w14:paraId="3F7EF3C9" w14:textId="77777777" w:rsidR="0009695C" w:rsidRPr="000B0C29" w:rsidRDefault="0009695C" w:rsidP="00A83316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0B0C29">
              <w:rPr>
                <w:rFonts w:ascii="Arial" w:hAnsi="Arial" w:cs="Arial"/>
                <w:bCs/>
                <w:sz w:val="18"/>
                <w:szCs w:val="18"/>
              </w:rPr>
              <w:t xml:space="preserve">Schedule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Single trip"/>
                    <w:listEntry w:val="Daily"/>
                    <w:listEntry w:val="Weekly"/>
                    <w:listEntry w:val="Bi-Weekly"/>
                    <w:listEntry w:val="Semi-Monthly"/>
                    <w:listEntry w:val="Monthly"/>
                    <w:listEntry w:val="PRN"/>
                  </w:ddLis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55" w:type="dxa"/>
            <w:gridSpan w:val="4"/>
            <w:shd w:val="clear" w:color="auto" w:fill="auto"/>
          </w:tcPr>
          <w:p w14:paraId="045B2CD5" w14:textId="77777777" w:rsidR="0009695C" w:rsidRPr="000B0C29" w:rsidRDefault="0009695C" w:rsidP="00A83316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tes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0B0C29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09695C" w:rsidRPr="008A4B78" w14:paraId="5B6F4595" w14:textId="77777777" w:rsidTr="00985CEF">
        <w:trPr>
          <w:jc w:val="center"/>
        </w:trPr>
        <w:tc>
          <w:tcPr>
            <w:tcW w:w="5354" w:type="dxa"/>
            <w:gridSpan w:val="7"/>
            <w:shd w:val="clear" w:color="auto" w:fill="auto"/>
          </w:tcPr>
          <w:p w14:paraId="26E60C62" w14:textId="77777777" w:rsidR="00F54C9E" w:rsidRPr="008A4B78" w:rsidRDefault="0009695C" w:rsidP="00A83316">
            <w:pPr>
              <w:spacing w:before="6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Destination </w:t>
            </w:r>
            <w:r w:rsidR="00F54C9E">
              <w:rPr>
                <w:rFonts w:ascii="Arial" w:hAnsi="Arial" w:cs="Arial"/>
                <w:b/>
                <w:sz w:val="18"/>
                <w:szCs w:val="18"/>
              </w:rPr>
              <w:t>#3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6459FF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55" w:type="dxa"/>
            <w:gridSpan w:val="4"/>
            <w:shd w:val="clear" w:color="auto" w:fill="auto"/>
          </w:tcPr>
          <w:p w14:paraId="6275C764" w14:textId="77777777" w:rsidR="00F54C9E" w:rsidRPr="00F54C9E" w:rsidRDefault="00F54C9E" w:rsidP="00A83316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F54C9E">
              <w:rPr>
                <w:rFonts w:ascii="Arial" w:hAnsi="Arial" w:cs="Arial"/>
                <w:sz w:val="18"/>
                <w:szCs w:val="18"/>
              </w:rPr>
              <w:t xml:space="preserve">Style: </w:t>
            </w:r>
            <w:r w:rsidRPr="00F54C9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Dropdown19"/>
                  <w:enabled/>
                  <w:calcOnExit w:val="0"/>
                  <w:ddList>
                    <w:listEntry w:val="Choose one"/>
                    <w:listEntry w:val="Arrange"/>
                    <w:listEntry w:val="Accompany"/>
                    <w:listEntry w:val="Transport"/>
                  </w:ddList>
                </w:ffData>
              </w:fldChar>
            </w:r>
            <w:r w:rsidRPr="00F54C9E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54C9E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F32F8B" w:rsidRPr="000B0C29" w14:paraId="0E93BBFD" w14:textId="77777777" w:rsidTr="00985CEF">
        <w:trPr>
          <w:jc w:val="center"/>
        </w:trPr>
        <w:tc>
          <w:tcPr>
            <w:tcW w:w="5354" w:type="dxa"/>
            <w:gridSpan w:val="7"/>
            <w:shd w:val="clear" w:color="auto" w:fill="auto"/>
          </w:tcPr>
          <w:p w14:paraId="56CD4171" w14:textId="77777777" w:rsidR="0009695C" w:rsidRPr="000B0C29" w:rsidRDefault="0009695C" w:rsidP="00A83316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0B0C29">
              <w:rPr>
                <w:rFonts w:ascii="Arial" w:hAnsi="Arial" w:cs="Arial"/>
                <w:bCs/>
                <w:sz w:val="18"/>
                <w:szCs w:val="18"/>
              </w:rPr>
              <w:t xml:space="preserve">Schedule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Single trip"/>
                    <w:listEntry w:val="Daily"/>
                    <w:listEntry w:val="Weekly"/>
                    <w:listEntry w:val="Bi-Weekly"/>
                    <w:listEntry w:val="Semi-Monthly"/>
                    <w:listEntry w:val="Monthly"/>
                    <w:listEntry w:val="PRN"/>
                  </w:ddLis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55" w:type="dxa"/>
            <w:gridSpan w:val="4"/>
            <w:shd w:val="clear" w:color="auto" w:fill="auto"/>
          </w:tcPr>
          <w:p w14:paraId="1B545D80" w14:textId="77777777" w:rsidR="0009695C" w:rsidRPr="000B0C29" w:rsidRDefault="0009695C" w:rsidP="00A83316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tes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0B0C29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385F51" w:rsidRPr="000C3290" w14:paraId="07F64259" w14:textId="77777777" w:rsidTr="00985CE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0709" w:type="dxa"/>
            <w:gridSpan w:val="11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 w:themeFill="background1" w:themeFillShade="D9"/>
          </w:tcPr>
          <w:p w14:paraId="549F8D22" w14:textId="77777777" w:rsidR="00385F51" w:rsidRPr="000C3290" w:rsidRDefault="00385F51" w:rsidP="00385F51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18"/>
                <w:u w:val="single"/>
              </w:rPr>
              <w:t>Hours of Service</w:t>
            </w:r>
          </w:p>
        </w:tc>
      </w:tr>
      <w:tr w:rsidR="00985CEF" w:rsidRPr="000C3290" w14:paraId="33B6AF76" w14:textId="77777777" w:rsidTr="00985CE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jc w:val="center"/>
        </w:trPr>
        <w:tc>
          <w:tcPr>
            <w:tcW w:w="2675" w:type="dxa"/>
            <w:gridSpan w:val="4"/>
            <w:tcBorders>
              <w:left w:val="single" w:sz="8" w:space="0" w:color="auto"/>
            </w:tcBorders>
            <w:shd w:val="clear" w:color="auto" w:fill="auto"/>
          </w:tcPr>
          <w:p w14:paraId="0D5C0084" w14:textId="77777777" w:rsidR="00985CEF" w:rsidRPr="000C3290" w:rsidRDefault="00985CEF" w:rsidP="00385F5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lastRenderedPageBreak/>
              <w:t xml:space="preserve">Hours per week needed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141" w:name="Text158"/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679" w:type="dxa"/>
            <w:gridSpan w:val="3"/>
            <w:shd w:val="clear" w:color="auto" w:fill="auto"/>
          </w:tcPr>
          <w:p w14:paraId="1D8C7390" w14:textId="77777777" w:rsidR="00985CEF" w:rsidRPr="000C3290" w:rsidRDefault="00985CEF" w:rsidP="00385F5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Weekly hours from other sources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59"/>
                  <w:enabled/>
                  <w:calcOnExit w:val="0"/>
                  <w:textInput/>
                </w:ffData>
              </w:fldChar>
            </w:r>
            <w:bookmarkStart w:id="142" w:name="Text159"/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42"/>
          </w:p>
        </w:tc>
        <w:tc>
          <w:tcPr>
            <w:tcW w:w="2676" w:type="dxa"/>
            <w:gridSpan w:val="3"/>
            <w:shd w:val="clear" w:color="auto" w:fill="auto"/>
          </w:tcPr>
          <w:p w14:paraId="303A2A37" w14:textId="77777777" w:rsidR="00985CEF" w:rsidRPr="000C3290" w:rsidRDefault="00985CEF" w:rsidP="00385F5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Weekly hours planned by agency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143" w:name="Text157"/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43"/>
          </w:p>
        </w:tc>
        <w:bookmarkEnd w:id="141"/>
        <w:tc>
          <w:tcPr>
            <w:tcW w:w="2679" w:type="dxa"/>
            <w:tcBorders>
              <w:right w:val="single" w:sz="8" w:space="0" w:color="auto"/>
            </w:tcBorders>
            <w:shd w:val="clear" w:color="auto" w:fill="auto"/>
          </w:tcPr>
          <w:p w14:paraId="42723DB9" w14:textId="77777777" w:rsidR="00985CEF" w:rsidRPr="000C3290" w:rsidRDefault="00985CEF" w:rsidP="00385F51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Remaining weekly deficit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bookmarkStart w:id="144" w:name="Text160"/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44"/>
          </w:p>
        </w:tc>
      </w:tr>
      <w:tr w:rsidR="00385F51" w:rsidRPr="008A4B78" w14:paraId="03E190AB" w14:textId="77777777" w:rsidTr="00385F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jc w:val="center"/>
        </w:trPr>
        <w:tc>
          <w:tcPr>
            <w:tcW w:w="10709" w:type="dxa"/>
            <w:gridSpan w:val="11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275FFC3" w14:textId="77777777" w:rsidR="00385F51" w:rsidRPr="008A4B78" w:rsidRDefault="00385F51" w:rsidP="00385F51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sz w:val="18"/>
                <w:szCs w:val="18"/>
              </w:rPr>
              <w:t xml:space="preserve">Please </w:t>
            </w:r>
            <w:r w:rsidR="00985CEF">
              <w:rPr>
                <w:rFonts w:ascii="Arial" w:hAnsi="Arial" w:cs="Arial"/>
                <w:sz w:val="18"/>
                <w:szCs w:val="18"/>
              </w:rPr>
              <w:t>identify other sources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</w:tbl>
    <w:p w14:paraId="7F77A5C5" w14:textId="77777777" w:rsidR="00CA63DB" w:rsidRPr="008A4B78" w:rsidRDefault="00CA63DB">
      <w:pPr>
        <w:rPr>
          <w:sz w:val="18"/>
          <w:szCs w:val="18"/>
        </w:rPr>
      </w:pPr>
    </w:p>
    <w:tbl>
      <w:tblPr>
        <w:tblW w:w="1070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05"/>
      </w:tblGrid>
      <w:tr w:rsidR="00CF133D" w:rsidRPr="00F54C9E" w14:paraId="4C1F1044" w14:textId="77777777" w:rsidTr="00821602">
        <w:trPr>
          <w:jc w:val="center"/>
        </w:trPr>
        <w:tc>
          <w:tcPr>
            <w:tcW w:w="10705" w:type="dxa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</w:tcPr>
          <w:p w14:paraId="2C1F6980" w14:textId="77777777" w:rsidR="00CF133D" w:rsidRPr="00F54C9E" w:rsidRDefault="00CF133D" w:rsidP="00F54C9E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F54C9E">
              <w:rPr>
                <w:rFonts w:ascii="Arial" w:hAnsi="Arial" w:cs="Arial"/>
                <w:b/>
                <w:sz w:val="24"/>
                <w:szCs w:val="24"/>
              </w:rPr>
              <w:t>CLIENT SATISFACTION</w:t>
            </w:r>
          </w:p>
        </w:tc>
      </w:tr>
      <w:tr w:rsidR="00D26210" w:rsidRPr="008A4B78" w14:paraId="02F8E39C" w14:textId="77777777" w:rsidTr="00821602">
        <w:trPr>
          <w:jc w:val="center"/>
        </w:trPr>
        <w:tc>
          <w:tcPr>
            <w:tcW w:w="10705" w:type="dxa"/>
            <w:tcBorders>
              <w:top w:val="single" w:sz="8" w:space="0" w:color="auto"/>
            </w:tcBorders>
            <w:shd w:val="clear" w:color="auto" w:fill="auto"/>
          </w:tcPr>
          <w:p w14:paraId="5EBFE674" w14:textId="77777777" w:rsidR="00D26210" w:rsidRPr="00F54C9E" w:rsidRDefault="00D26210" w:rsidP="005203C9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he client must be asked the following questions at each assessment.</w:t>
            </w:r>
          </w:p>
        </w:tc>
      </w:tr>
      <w:tr w:rsidR="00CF133D" w:rsidRPr="008A4B78" w14:paraId="439FE88F" w14:textId="77777777" w:rsidTr="00F32F8B">
        <w:trPr>
          <w:jc w:val="center"/>
        </w:trPr>
        <w:tc>
          <w:tcPr>
            <w:tcW w:w="10705" w:type="dxa"/>
            <w:shd w:val="clear" w:color="auto" w:fill="auto"/>
          </w:tcPr>
          <w:p w14:paraId="214087A1" w14:textId="77777777" w:rsidR="00CF133D" w:rsidRPr="00F54C9E" w:rsidRDefault="00D26210" w:rsidP="005203C9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How satisfied are you with the</w:t>
            </w:r>
            <w:r w:rsidR="00F54C9E" w:rsidRPr="00F54C9E">
              <w:rPr>
                <w:rFonts w:ascii="Arial" w:hAnsi="Arial" w:cs="Arial"/>
                <w:bCs/>
                <w:sz w:val="18"/>
                <w:szCs w:val="18"/>
              </w:rPr>
              <w:t xml:space="preserve"> services provided</w:t>
            </w:r>
            <w:r>
              <w:rPr>
                <w:rFonts w:ascii="Arial" w:hAnsi="Arial" w:cs="Arial"/>
                <w:bCs/>
                <w:sz w:val="18"/>
                <w:szCs w:val="18"/>
              </w:rPr>
              <w:t>?</w:t>
            </w:r>
            <w:r w:rsidR="00CF133D" w:rsidRPr="00F54C9E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Dropdown20"/>
                  <w:enabled/>
                  <w:calcOnExit w:val="0"/>
                  <w:ddList>
                    <w:listEntry w:val="Choose one"/>
                    <w:listEntry w:val="Excellent"/>
                    <w:listEntry w:val="Satisfied"/>
                    <w:listEntry w:val="Needs Improvement"/>
                  </w:ddList>
                </w:ffData>
              </w:fldChar>
            </w:r>
            <w:bookmarkStart w:id="145" w:name="Dropdown20"/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</w:r>
            <w:r w:rsidR="00855CE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45"/>
          </w:p>
        </w:tc>
      </w:tr>
      <w:tr w:rsidR="000C3290" w:rsidRPr="008A4B78" w14:paraId="49E7621C" w14:textId="77777777" w:rsidTr="00F32F8B">
        <w:trPr>
          <w:jc w:val="center"/>
        </w:trPr>
        <w:tc>
          <w:tcPr>
            <w:tcW w:w="10705" w:type="dxa"/>
            <w:shd w:val="clear" w:color="auto" w:fill="auto"/>
          </w:tcPr>
          <w:p w14:paraId="68A981D9" w14:textId="77777777" w:rsidR="000C3290" w:rsidRPr="008A4B78" w:rsidRDefault="002E1B45" w:rsidP="000C329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w do you benefit from having personal support services?</w:t>
            </w:r>
            <w:r w:rsidR="000C329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C3290"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146" w:name="Text99"/>
            <w:r w:rsidR="000C3290"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0C3290" w:rsidRPr="008A4B78">
              <w:rPr>
                <w:rFonts w:ascii="Arial" w:hAnsi="Arial" w:cs="Arial"/>
                <w:sz w:val="18"/>
                <w:szCs w:val="18"/>
              </w:rPr>
            </w:r>
            <w:r w:rsidR="000C3290"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C3290"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0C3290"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0C3290"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0C3290"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0C3290"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0C3290"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46"/>
          </w:p>
        </w:tc>
      </w:tr>
      <w:tr w:rsidR="000C3290" w:rsidRPr="008A4B78" w14:paraId="6FDE94D4" w14:textId="77777777" w:rsidTr="00F32F8B">
        <w:trPr>
          <w:jc w:val="center"/>
        </w:trPr>
        <w:tc>
          <w:tcPr>
            <w:tcW w:w="10705" w:type="dxa"/>
            <w:shd w:val="clear" w:color="auto" w:fill="auto"/>
          </w:tcPr>
          <w:p w14:paraId="4CABA4D0" w14:textId="77777777" w:rsidR="000C3290" w:rsidRDefault="000C3290" w:rsidP="000C329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es having homemaker services make you feel more independent? </w:t>
            </w:r>
            <w:r w:rsidR="00042D31"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="00042D31"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42D31"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042D31" w:rsidRPr="008A4B78" w14:paraId="32EDCE7E" w14:textId="77777777" w:rsidTr="00F32F8B">
        <w:trPr>
          <w:jc w:val="center"/>
        </w:trPr>
        <w:tc>
          <w:tcPr>
            <w:tcW w:w="10705" w:type="dxa"/>
            <w:shd w:val="clear" w:color="auto" w:fill="auto"/>
          </w:tcPr>
          <w:p w14:paraId="49007DFA" w14:textId="77777777" w:rsidR="00042D31" w:rsidRDefault="00042D31" w:rsidP="000C3290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 you feel that you need personal support services to continue?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one"/>
                    <w:listEntry w:val="Yes"/>
                    <w:listEntry w:val="No"/>
                  </w:ddList>
                </w:ffData>
              </w:fldChar>
            </w:r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855CEE">
              <w:rPr>
                <w:rFonts w:ascii="Arial" w:hAnsi="Arial" w:cs="Arial"/>
                <w:sz w:val="18"/>
                <w:szCs w:val="18"/>
              </w:rPr>
            </w:r>
            <w:r w:rsidR="00855CEE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</w:tbl>
    <w:p w14:paraId="6817761D" w14:textId="77777777" w:rsidR="006068A3" w:rsidRPr="008A4B78" w:rsidRDefault="006068A3" w:rsidP="006068A3">
      <w:pPr>
        <w:rPr>
          <w:b/>
          <w:sz w:val="18"/>
          <w:szCs w:val="18"/>
        </w:rPr>
      </w:pPr>
    </w:p>
    <w:tbl>
      <w:tblPr>
        <w:tblW w:w="1071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2"/>
        <w:gridCol w:w="5368"/>
      </w:tblGrid>
      <w:tr w:rsidR="008A4B78" w:rsidRPr="008A4B78" w14:paraId="6E65C140" w14:textId="77777777" w:rsidTr="00F32F8B">
        <w:trPr>
          <w:jc w:val="center"/>
        </w:trPr>
        <w:tc>
          <w:tcPr>
            <w:tcW w:w="5342" w:type="dxa"/>
            <w:shd w:val="clear" w:color="auto" w:fill="auto"/>
          </w:tcPr>
          <w:p w14:paraId="671B152B" w14:textId="77777777" w:rsidR="008A4B78" w:rsidRPr="008A4B78" w:rsidRDefault="008A4B78" w:rsidP="00A60F4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8A4B78">
              <w:rPr>
                <w:rFonts w:ascii="Arial" w:hAnsi="Arial" w:cs="Arial"/>
                <w:b/>
                <w:sz w:val="18"/>
                <w:szCs w:val="18"/>
              </w:rPr>
              <w:t>Completed By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Pr="008A4B7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7" w:name="Text18"/>
            <w:r w:rsidRPr="008A4B7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8A4B78">
              <w:rPr>
                <w:rFonts w:ascii="Arial" w:hAnsi="Arial" w:cs="Arial"/>
                <w:sz w:val="18"/>
                <w:szCs w:val="18"/>
              </w:rPr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8A4B78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bookmarkEnd w:id="147"/>
        <w:tc>
          <w:tcPr>
            <w:tcW w:w="5368" w:type="dxa"/>
            <w:shd w:val="clear" w:color="auto" w:fill="auto"/>
          </w:tcPr>
          <w:p w14:paraId="1507FC46" w14:textId="77777777" w:rsidR="008A4B78" w:rsidRPr="008A4B78" w:rsidRDefault="008A4B78" w:rsidP="00A60F4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Date: </w:t>
            </w:r>
            <w:r w:rsidR="00F32F8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1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48" w:name="Text111"/>
            <w:r w:rsidR="00F32F8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F32F8B">
              <w:rPr>
                <w:rFonts w:ascii="Arial" w:hAnsi="Arial" w:cs="Arial"/>
                <w:b/>
                <w:sz w:val="18"/>
                <w:szCs w:val="18"/>
              </w:rPr>
            </w:r>
            <w:r w:rsidR="00F32F8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F32F8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F32F8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F32F8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F32F8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F32F8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F32F8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48"/>
          </w:p>
        </w:tc>
      </w:tr>
    </w:tbl>
    <w:p w14:paraId="50B39A74" w14:textId="77777777" w:rsidR="006068A3" w:rsidRPr="008A4B78" w:rsidRDefault="006068A3" w:rsidP="00A6179C">
      <w:pPr>
        <w:rPr>
          <w:rFonts w:ascii="Arial" w:hAnsi="Arial" w:cs="Arial"/>
          <w:sz w:val="18"/>
          <w:szCs w:val="18"/>
        </w:rPr>
      </w:pPr>
    </w:p>
    <w:sectPr w:rsidR="006068A3" w:rsidRPr="008A4B78" w:rsidSect="00090D26">
      <w:footerReference w:type="default" r:id="rId14"/>
      <w:pgSz w:w="12240" w:h="15840" w:code="1"/>
      <w:pgMar w:top="720" w:right="432" w:bottom="432" w:left="720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3AC53" w14:textId="77777777" w:rsidR="00855CEE" w:rsidRDefault="00855CEE">
      <w:r>
        <w:separator/>
      </w:r>
    </w:p>
  </w:endnote>
  <w:endnote w:type="continuationSeparator" w:id="0">
    <w:p w14:paraId="79549C62" w14:textId="77777777" w:rsidR="00855CEE" w:rsidRDefault="00855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78B76" w14:textId="77777777" w:rsidR="00385F51" w:rsidRPr="002C4C86" w:rsidRDefault="00385F51" w:rsidP="00E8624B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T</w:t>
    </w:r>
    <w:r w:rsidRPr="002C4C86">
      <w:rPr>
        <w:rFonts w:ascii="Arial" w:hAnsi="Arial" w:cs="Arial"/>
        <w:i/>
        <w:sz w:val="16"/>
        <w:szCs w:val="16"/>
      </w:rPr>
      <w:t>DHS staff should check the “Forms” section of the intranet to ensure the use of current versions. Forms may not be altered without prior approval.</w:t>
    </w:r>
  </w:p>
  <w:p w14:paraId="5433FFFD" w14:textId="11906597" w:rsidR="00385F51" w:rsidRPr="002979E2" w:rsidRDefault="00385F51" w:rsidP="003568C5">
    <w:pPr>
      <w:overflowPunct/>
      <w:textAlignment w:val="auto"/>
      <w:rPr>
        <w:rFonts w:ascii="Arial" w:hAnsi="Arial" w:cs="Arial"/>
        <w:sz w:val="16"/>
        <w:szCs w:val="16"/>
      </w:rPr>
    </w:pPr>
    <w:r w:rsidRPr="002C4C86">
      <w:rPr>
        <w:rFonts w:ascii="Arial" w:hAnsi="Arial" w:cs="Arial"/>
        <w:i/>
        <w:iCs/>
        <w:sz w:val="16"/>
        <w:szCs w:val="16"/>
      </w:rPr>
      <w:t>Distr</w:t>
    </w:r>
    <w:r>
      <w:rPr>
        <w:rFonts w:ascii="Arial" w:hAnsi="Arial" w:cs="Arial"/>
        <w:i/>
        <w:iCs/>
        <w:sz w:val="16"/>
        <w:szCs w:val="16"/>
      </w:rPr>
      <w:t xml:space="preserve">ibution: </w:t>
    </w:r>
    <w:r w:rsidRPr="00F36474">
      <w:rPr>
        <w:rFonts w:ascii="Arial" w:hAnsi="Arial" w:cs="Arial"/>
        <w:i/>
        <w:iCs/>
        <w:sz w:val="16"/>
        <w:szCs w:val="16"/>
      </w:rPr>
      <w:t>SSBG Contracting Agency Staff</w:t>
    </w:r>
    <w:r w:rsidRPr="002C4C86">
      <w:rPr>
        <w:rFonts w:ascii="Arial" w:hAnsi="Arial" w:cs="Arial"/>
        <w:i/>
        <w:iCs/>
        <w:sz w:val="16"/>
        <w:szCs w:val="16"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 w:rsidRPr="002C4C86">
      <w:rPr>
        <w:rFonts w:ascii="Arial" w:hAnsi="Arial" w:cs="Arial"/>
        <w:i/>
        <w:iCs/>
        <w:sz w:val="16"/>
        <w:szCs w:val="16"/>
      </w:rPr>
      <w:tab/>
      <w:t xml:space="preserve">RDA: </w:t>
    </w:r>
    <w:r w:rsidR="003568C5">
      <w:rPr>
        <w:rFonts w:ascii="Arial" w:hAnsi="Arial" w:cs="Arial"/>
        <w:i/>
        <w:iCs/>
        <w:sz w:val="16"/>
        <w:szCs w:val="16"/>
      </w:rPr>
      <w:t>SW21</w:t>
    </w:r>
    <w:r w:rsidR="003568C5">
      <w:rPr>
        <w:rFonts w:ascii="Arial" w:hAnsi="Arial" w:cs="Arial"/>
        <w:sz w:val="16"/>
        <w:szCs w:val="16"/>
      </w:rPr>
      <w:t xml:space="preserve">                                  </w:t>
    </w:r>
    <w:r w:rsidRPr="002C4C86">
      <w:rPr>
        <w:rFonts w:ascii="Arial" w:hAnsi="Arial" w:cs="Arial"/>
        <w:sz w:val="16"/>
        <w:szCs w:val="16"/>
      </w:rPr>
      <w:t>HS-</w:t>
    </w:r>
    <w:r w:rsidR="00C02A38">
      <w:rPr>
        <w:rFonts w:ascii="Arial" w:hAnsi="Arial" w:cs="Arial"/>
        <w:sz w:val="16"/>
        <w:szCs w:val="16"/>
      </w:rPr>
      <w:t>3476</w:t>
    </w:r>
    <w:r>
      <w:rPr>
        <w:rFonts w:ascii="Arial" w:hAnsi="Arial" w:cs="Arial"/>
        <w:sz w:val="16"/>
        <w:szCs w:val="16"/>
      </w:rPr>
      <w:t xml:space="preserve"> </w:t>
    </w:r>
    <w:r w:rsidRPr="002C4C86">
      <w:rPr>
        <w:rFonts w:ascii="Arial" w:hAnsi="Arial" w:cs="Arial"/>
        <w:sz w:val="16"/>
        <w:szCs w:val="16"/>
      </w:rPr>
      <w:t>(</w:t>
    </w:r>
    <w:r>
      <w:rPr>
        <w:rFonts w:ascii="Arial" w:hAnsi="Arial" w:cs="Arial"/>
        <w:sz w:val="16"/>
        <w:szCs w:val="16"/>
      </w:rPr>
      <w:t>Rev. 0</w:t>
    </w:r>
    <w:r w:rsidR="001D6AD1">
      <w:rPr>
        <w:rFonts w:ascii="Arial" w:hAnsi="Arial" w:cs="Arial"/>
        <w:sz w:val="16"/>
        <w:szCs w:val="16"/>
      </w:rPr>
      <w:t>9</w:t>
    </w:r>
    <w:r>
      <w:rPr>
        <w:rFonts w:ascii="Arial" w:hAnsi="Arial" w:cs="Arial"/>
        <w:sz w:val="16"/>
        <w:szCs w:val="16"/>
      </w:rPr>
      <w:t>-20</w:t>
    </w:r>
    <w:r w:rsidRPr="002C4C86">
      <w:rPr>
        <w:rFonts w:ascii="Arial" w:hAnsi="Arial" w:cs="Arial"/>
        <w:sz w:val="16"/>
        <w:szCs w:val="16"/>
      </w:rPr>
      <w:t>)</w:t>
    </w:r>
    <w:r w:rsidRPr="002C4C86">
      <w:rPr>
        <w:rFonts w:ascii="Arial" w:hAnsi="Arial" w:cs="Arial"/>
        <w:sz w:val="16"/>
        <w:szCs w:val="16"/>
      </w:rPr>
      <w:tab/>
    </w:r>
    <w:r w:rsidRPr="002C4C86">
      <w:rPr>
        <w:rFonts w:ascii="Arial" w:hAnsi="Arial" w:cs="Arial"/>
        <w:sz w:val="16"/>
        <w:szCs w:val="16"/>
      </w:rPr>
      <w:tab/>
    </w:r>
    <w:r w:rsidRPr="002C4C86">
      <w:rPr>
        <w:rFonts w:ascii="Arial" w:hAnsi="Arial" w:cs="Arial"/>
        <w:sz w:val="16"/>
        <w:szCs w:val="16"/>
      </w:rPr>
      <w:tab/>
    </w:r>
    <w:r w:rsidR="003568C5">
      <w:rPr>
        <w:rFonts w:ascii="Arial" w:hAnsi="Arial" w:cs="Arial"/>
        <w:sz w:val="16"/>
        <w:szCs w:val="16"/>
      </w:rPr>
      <w:tab/>
    </w:r>
    <w:r w:rsidR="003568C5">
      <w:rPr>
        <w:rFonts w:ascii="Arial" w:hAnsi="Arial" w:cs="Arial"/>
        <w:sz w:val="16"/>
        <w:szCs w:val="16"/>
      </w:rPr>
      <w:tab/>
    </w:r>
    <w:r w:rsidR="003568C5">
      <w:rPr>
        <w:rFonts w:ascii="Arial" w:hAnsi="Arial" w:cs="Arial"/>
        <w:sz w:val="16"/>
        <w:szCs w:val="16"/>
      </w:rPr>
      <w:tab/>
    </w:r>
    <w:r w:rsidR="003568C5">
      <w:rPr>
        <w:rFonts w:ascii="Arial" w:hAnsi="Arial" w:cs="Arial"/>
        <w:sz w:val="16"/>
        <w:szCs w:val="16"/>
      </w:rPr>
      <w:tab/>
    </w:r>
    <w:r w:rsidR="003568C5">
      <w:rPr>
        <w:rFonts w:ascii="Arial" w:hAnsi="Arial" w:cs="Arial"/>
        <w:sz w:val="16"/>
        <w:szCs w:val="16"/>
      </w:rPr>
      <w:tab/>
    </w:r>
    <w:r w:rsidR="003568C5">
      <w:rPr>
        <w:rFonts w:ascii="Arial" w:hAnsi="Arial" w:cs="Arial"/>
        <w:sz w:val="16"/>
        <w:szCs w:val="16"/>
      </w:rPr>
      <w:tab/>
    </w:r>
    <w:r w:rsidR="003568C5">
      <w:rPr>
        <w:rFonts w:ascii="Arial" w:hAnsi="Arial" w:cs="Arial"/>
        <w:sz w:val="16"/>
        <w:szCs w:val="16"/>
      </w:rPr>
      <w:tab/>
    </w:r>
    <w:r w:rsidR="003568C5">
      <w:rPr>
        <w:rFonts w:ascii="Arial" w:hAnsi="Arial" w:cs="Arial"/>
        <w:sz w:val="16"/>
        <w:szCs w:val="16"/>
      </w:rPr>
      <w:tab/>
    </w:r>
    <w:r w:rsidRPr="002C4C86">
      <w:rPr>
        <w:rFonts w:ascii="Arial" w:hAnsi="Arial" w:cs="Arial"/>
        <w:sz w:val="16"/>
        <w:szCs w:val="16"/>
      </w:rPr>
      <w:t xml:space="preserve">Page </w:t>
    </w:r>
    <w:r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2C4C86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 w:rsidRPr="002C4C86">
      <w:rPr>
        <w:rStyle w:val="PageNumber"/>
        <w:rFonts w:ascii="Arial" w:hAnsi="Arial" w:cs="Arial"/>
        <w:sz w:val="16"/>
        <w:szCs w:val="16"/>
      </w:rPr>
      <w:fldChar w:fldCharType="end"/>
    </w:r>
    <w:r w:rsidRPr="002C4C86">
      <w:rPr>
        <w:rStyle w:val="PageNumber"/>
        <w:rFonts w:ascii="Arial" w:hAnsi="Arial" w:cs="Arial"/>
        <w:sz w:val="16"/>
        <w:szCs w:val="16"/>
      </w:rPr>
      <w:t xml:space="preserve"> of </w:t>
    </w:r>
    <w:r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2C4C86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94562" w14:textId="77777777" w:rsidR="00855CEE" w:rsidRDefault="00855CEE">
      <w:r>
        <w:separator/>
      </w:r>
    </w:p>
  </w:footnote>
  <w:footnote w:type="continuationSeparator" w:id="0">
    <w:p w14:paraId="43E5313A" w14:textId="77777777" w:rsidR="00855CEE" w:rsidRDefault="00855C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qFwux7wX5E36t/s+Gfoyrlp7/W8+lmKWGgVXqHIsYrh6AJPkzO/OTzoe9m9EE8bOIVG7MWhA3HdZeyriCaBVw==" w:salt="DGg+cIouXy0iEQ8TajYI6Q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M7U0NjU0NrEwMzBU0lEKTi0uzszPAykwrAUAoWQ12CwAAAA="/>
  </w:docVars>
  <w:rsids>
    <w:rsidRoot w:val="00E87FB8"/>
    <w:rsid w:val="00010134"/>
    <w:rsid w:val="00010FC6"/>
    <w:rsid w:val="000128F1"/>
    <w:rsid w:val="000149DC"/>
    <w:rsid w:val="000317FD"/>
    <w:rsid w:val="000409E4"/>
    <w:rsid w:val="00041609"/>
    <w:rsid w:val="0004199F"/>
    <w:rsid w:val="00042D31"/>
    <w:rsid w:val="0004372E"/>
    <w:rsid w:val="000465B8"/>
    <w:rsid w:val="000667D0"/>
    <w:rsid w:val="0006693E"/>
    <w:rsid w:val="00071BF0"/>
    <w:rsid w:val="000856E8"/>
    <w:rsid w:val="000863B9"/>
    <w:rsid w:val="00090D26"/>
    <w:rsid w:val="0009145B"/>
    <w:rsid w:val="0009695C"/>
    <w:rsid w:val="00097B86"/>
    <w:rsid w:val="000A1A72"/>
    <w:rsid w:val="000A664F"/>
    <w:rsid w:val="000B0C29"/>
    <w:rsid w:val="000B201C"/>
    <w:rsid w:val="000B47C3"/>
    <w:rsid w:val="000B7EFF"/>
    <w:rsid w:val="000C3290"/>
    <w:rsid w:val="000C3B68"/>
    <w:rsid w:val="000C5094"/>
    <w:rsid w:val="000D1C54"/>
    <w:rsid w:val="000D5E17"/>
    <w:rsid w:val="000E2513"/>
    <w:rsid w:val="000E42B0"/>
    <w:rsid w:val="000F3D49"/>
    <w:rsid w:val="00104796"/>
    <w:rsid w:val="001209F1"/>
    <w:rsid w:val="0012222A"/>
    <w:rsid w:val="0012605B"/>
    <w:rsid w:val="001359FC"/>
    <w:rsid w:val="00135FDE"/>
    <w:rsid w:val="00150F9D"/>
    <w:rsid w:val="001517E0"/>
    <w:rsid w:val="00161BBE"/>
    <w:rsid w:val="001639FB"/>
    <w:rsid w:val="00163DC1"/>
    <w:rsid w:val="001678B3"/>
    <w:rsid w:val="00167F52"/>
    <w:rsid w:val="00186C9F"/>
    <w:rsid w:val="001A5D9F"/>
    <w:rsid w:val="001C0026"/>
    <w:rsid w:val="001C315A"/>
    <w:rsid w:val="001C7344"/>
    <w:rsid w:val="001D0F16"/>
    <w:rsid w:val="001D3602"/>
    <w:rsid w:val="001D6AD1"/>
    <w:rsid w:val="001D7856"/>
    <w:rsid w:val="001E16F2"/>
    <w:rsid w:val="001E6FFE"/>
    <w:rsid w:val="001E7A9A"/>
    <w:rsid w:val="001F6353"/>
    <w:rsid w:val="001F6AD1"/>
    <w:rsid w:val="001F6D28"/>
    <w:rsid w:val="001F78BA"/>
    <w:rsid w:val="00206069"/>
    <w:rsid w:val="002070D5"/>
    <w:rsid w:val="00214B99"/>
    <w:rsid w:val="00216264"/>
    <w:rsid w:val="00217BBF"/>
    <w:rsid w:val="00221C62"/>
    <w:rsid w:val="00231954"/>
    <w:rsid w:val="00231D5D"/>
    <w:rsid w:val="00235649"/>
    <w:rsid w:val="00236E93"/>
    <w:rsid w:val="00242864"/>
    <w:rsid w:val="00246199"/>
    <w:rsid w:val="00255160"/>
    <w:rsid w:val="002620B0"/>
    <w:rsid w:val="00262E91"/>
    <w:rsid w:val="00267127"/>
    <w:rsid w:val="00267F23"/>
    <w:rsid w:val="00274A56"/>
    <w:rsid w:val="002805A4"/>
    <w:rsid w:val="00282146"/>
    <w:rsid w:val="00282C60"/>
    <w:rsid w:val="00287186"/>
    <w:rsid w:val="002979E2"/>
    <w:rsid w:val="002A37E8"/>
    <w:rsid w:val="002A3B03"/>
    <w:rsid w:val="002B250A"/>
    <w:rsid w:val="002C3687"/>
    <w:rsid w:val="002C402E"/>
    <w:rsid w:val="002D3819"/>
    <w:rsid w:val="002D3F54"/>
    <w:rsid w:val="002D727F"/>
    <w:rsid w:val="002D7AE0"/>
    <w:rsid w:val="002E08C6"/>
    <w:rsid w:val="002E1B45"/>
    <w:rsid w:val="002E6ADD"/>
    <w:rsid w:val="002E7EB4"/>
    <w:rsid w:val="00305398"/>
    <w:rsid w:val="00305514"/>
    <w:rsid w:val="00305A5D"/>
    <w:rsid w:val="00306428"/>
    <w:rsid w:val="003100E4"/>
    <w:rsid w:val="003222CB"/>
    <w:rsid w:val="003257BA"/>
    <w:rsid w:val="003269FA"/>
    <w:rsid w:val="00327502"/>
    <w:rsid w:val="00327C1F"/>
    <w:rsid w:val="00333641"/>
    <w:rsid w:val="003348A2"/>
    <w:rsid w:val="0034744B"/>
    <w:rsid w:val="00350A23"/>
    <w:rsid w:val="003561BC"/>
    <w:rsid w:val="003568C5"/>
    <w:rsid w:val="0036036E"/>
    <w:rsid w:val="00381CE0"/>
    <w:rsid w:val="003831C2"/>
    <w:rsid w:val="003847FA"/>
    <w:rsid w:val="003848CF"/>
    <w:rsid w:val="00385F51"/>
    <w:rsid w:val="003872FB"/>
    <w:rsid w:val="00387E5E"/>
    <w:rsid w:val="00392D61"/>
    <w:rsid w:val="00394577"/>
    <w:rsid w:val="00394A7D"/>
    <w:rsid w:val="00395A80"/>
    <w:rsid w:val="003B4A52"/>
    <w:rsid w:val="003C1679"/>
    <w:rsid w:val="003C4351"/>
    <w:rsid w:val="003C6DFD"/>
    <w:rsid w:val="003C6E15"/>
    <w:rsid w:val="003D37CE"/>
    <w:rsid w:val="003D7EAA"/>
    <w:rsid w:val="003E0661"/>
    <w:rsid w:val="003E55D7"/>
    <w:rsid w:val="003E7B7B"/>
    <w:rsid w:val="003F4E0D"/>
    <w:rsid w:val="003F5B54"/>
    <w:rsid w:val="003F7125"/>
    <w:rsid w:val="003F7C6A"/>
    <w:rsid w:val="00406248"/>
    <w:rsid w:val="00406FF1"/>
    <w:rsid w:val="004078BA"/>
    <w:rsid w:val="004107B9"/>
    <w:rsid w:val="00421C44"/>
    <w:rsid w:val="00427474"/>
    <w:rsid w:val="0043165F"/>
    <w:rsid w:val="00433806"/>
    <w:rsid w:val="00433F60"/>
    <w:rsid w:val="00434F2B"/>
    <w:rsid w:val="00436103"/>
    <w:rsid w:val="0044487B"/>
    <w:rsid w:val="00447B7E"/>
    <w:rsid w:val="00451306"/>
    <w:rsid w:val="004565F5"/>
    <w:rsid w:val="00476B45"/>
    <w:rsid w:val="004878CF"/>
    <w:rsid w:val="00497C39"/>
    <w:rsid w:val="00497ED7"/>
    <w:rsid w:val="004A414D"/>
    <w:rsid w:val="004A5A99"/>
    <w:rsid w:val="004B5657"/>
    <w:rsid w:val="004C1809"/>
    <w:rsid w:val="004C7344"/>
    <w:rsid w:val="004D6F30"/>
    <w:rsid w:val="004D7674"/>
    <w:rsid w:val="004E4035"/>
    <w:rsid w:val="004F37EF"/>
    <w:rsid w:val="004F3F1D"/>
    <w:rsid w:val="005203C9"/>
    <w:rsid w:val="005208A9"/>
    <w:rsid w:val="00524575"/>
    <w:rsid w:val="00534EA8"/>
    <w:rsid w:val="0053680C"/>
    <w:rsid w:val="00554261"/>
    <w:rsid w:val="00564355"/>
    <w:rsid w:val="00570B2E"/>
    <w:rsid w:val="00581C10"/>
    <w:rsid w:val="00597092"/>
    <w:rsid w:val="005B0C91"/>
    <w:rsid w:val="005B66AD"/>
    <w:rsid w:val="005B66AF"/>
    <w:rsid w:val="005C026D"/>
    <w:rsid w:val="005C5EBB"/>
    <w:rsid w:val="005D009F"/>
    <w:rsid w:val="005D0E91"/>
    <w:rsid w:val="005D54DD"/>
    <w:rsid w:val="005F1567"/>
    <w:rsid w:val="005F17D0"/>
    <w:rsid w:val="005F6252"/>
    <w:rsid w:val="00601D78"/>
    <w:rsid w:val="00605065"/>
    <w:rsid w:val="006068A3"/>
    <w:rsid w:val="00607422"/>
    <w:rsid w:val="00612E1D"/>
    <w:rsid w:val="00613AF6"/>
    <w:rsid w:val="00614D86"/>
    <w:rsid w:val="006166F6"/>
    <w:rsid w:val="00617788"/>
    <w:rsid w:val="0062131D"/>
    <w:rsid w:val="00634CE4"/>
    <w:rsid w:val="00637013"/>
    <w:rsid w:val="006459FF"/>
    <w:rsid w:val="00650A27"/>
    <w:rsid w:val="0065785B"/>
    <w:rsid w:val="00657B90"/>
    <w:rsid w:val="00660D5B"/>
    <w:rsid w:val="00671F1B"/>
    <w:rsid w:val="006854DF"/>
    <w:rsid w:val="00686437"/>
    <w:rsid w:val="0069507B"/>
    <w:rsid w:val="006B1145"/>
    <w:rsid w:val="006C1D84"/>
    <w:rsid w:val="006C3533"/>
    <w:rsid w:val="006C7374"/>
    <w:rsid w:val="006D199D"/>
    <w:rsid w:val="006D3B2E"/>
    <w:rsid w:val="006E46CE"/>
    <w:rsid w:val="006F0AC6"/>
    <w:rsid w:val="006F66FE"/>
    <w:rsid w:val="006F6B32"/>
    <w:rsid w:val="00702277"/>
    <w:rsid w:val="007028EC"/>
    <w:rsid w:val="007064FB"/>
    <w:rsid w:val="00711009"/>
    <w:rsid w:val="00712247"/>
    <w:rsid w:val="00732ABD"/>
    <w:rsid w:val="00753E4A"/>
    <w:rsid w:val="00760B16"/>
    <w:rsid w:val="00771D1A"/>
    <w:rsid w:val="00773271"/>
    <w:rsid w:val="007803F1"/>
    <w:rsid w:val="00780613"/>
    <w:rsid w:val="00792BC0"/>
    <w:rsid w:val="00795AFA"/>
    <w:rsid w:val="00796DB9"/>
    <w:rsid w:val="00797278"/>
    <w:rsid w:val="007A05AA"/>
    <w:rsid w:val="007A2AE4"/>
    <w:rsid w:val="007B0D5A"/>
    <w:rsid w:val="007B0D76"/>
    <w:rsid w:val="007C047F"/>
    <w:rsid w:val="007C478F"/>
    <w:rsid w:val="007C587A"/>
    <w:rsid w:val="007D255E"/>
    <w:rsid w:val="007E3511"/>
    <w:rsid w:val="007E3F46"/>
    <w:rsid w:val="007F242A"/>
    <w:rsid w:val="007F2A20"/>
    <w:rsid w:val="007F3773"/>
    <w:rsid w:val="007F3B38"/>
    <w:rsid w:val="007F5E9A"/>
    <w:rsid w:val="00800F39"/>
    <w:rsid w:val="0080246A"/>
    <w:rsid w:val="008170E9"/>
    <w:rsid w:val="00821602"/>
    <w:rsid w:val="008310D7"/>
    <w:rsid w:val="00845F56"/>
    <w:rsid w:val="00846D59"/>
    <w:rsid w:val="008520A0"/>
    <w:rsid w:val="00855CEE"/>
    <w:rsid w:val="0085797B"/>
    <w:rsid w:val="00860B93"/>
    <w:rsid w:val="00861282"/>
    <w:rsid w:val="0086474F"/>
    <w:rsid w:val="00874B6E"/>
    <w:rsid w:val="0088119C"/>
    <w:rsid w:val="008811DB"/>
    <w:rsid w:val="008812F7"/>
    <w:rsid w:val="00895833"/>
    <w:rsid w:val="0089641B"/>
    <w:rsid w:val="008A0E04"/>
    <w:rsid w:val="008A4B78"/>
    <w:rsid w:val="008B44F4"/>
    <w:rsid w:val="008B4B43"/>
    <w:rsid w:val="008B7CFD"/>
    <w:rsid w:val="008C1A51"/>
    <w:rsid w:val="008D4301"/>
    <w:rsid w:val="008F4D13"/>
    <w:rsid w:val="008F6385"/>
    <w:rsid w:val="00906C27"/>
    <w:rsid w:val="00920D6F"/>
    <w:rsid w:val="009216B9"/>
    <w:rsid w:val="00935323"/>
    <w:rsid w:val="009429CB"/>
    <w:rsid w:val="00944F9E"/>
    <w:rsid w:val="009512A5"/>
    <w:rsid w:val="00952303"/>
    <w:rsid w:val="009606C5"/>
    <w:rsid w:val="00961310"/>
    <w:rsid w:val="00962A9C"/>
    <w:rsid w:val="00964308"/>
    <w:rsid w:val="00964CA4"/>
    <w:rsid w:val="0096604A"/>
    <w:rsid w:val="00970C6D"/>
    <w:rsid w:val="009713EB"/>
    <w:rsid w:val="0097171B"/>
    <w:rsid w:val="00983AAE"/>
    <w:rsid w:val="00985CEF"/>
    <w:rsid w:val="00993737"/>
    <w:rsid w:val="00993FD6"/>
    <w:rsid w:val="009A0A16"/>
    <w:rsid w:val="009A4197"/>
    <w:rsid w:val="009A7028"/>
    <w:rsid w:val="009B37C7"/>
    <w:rsid w:val="009B464E"/>
    <w:rsid w:val="009B6ED8"/>
    <w:rsid w:val="009C3359"/>
    <w:rsid w:val="009C4C9C"/>
    <w:rsid w:val="009E13D3"/>
    <w:rsid w:val="009E2229"/>
    <w:rsid w:val="009E2E43"/>
    <w:rsid w:val="009E4EA6"/>
    <w:rsid w:val="009F0A3F"/>
    <w:rsid w:val="00A03BB7"/>
    <w:rsid w:val="00A14E64"/>
    <w:rsid w:val="00A22D13"/>
    <w:rsid w:val="00A247E5"/>
    <w:rsid w:val="00A24995"/>
    <w:rsid w:val="00A24FCB"/>
    <w:rsid w:val="00A256A8"/>
    <w:rsid w:val="00A3077E"/>
    <w:rsid w:val="00A35161"/>
    <w:rsid w:val="00A53E8E"/>
    <w:rsid w:val="00A60F43"/>
    <w:rsid w:val="00A6179C"/>
    <w:rsid w:val="00A649C5"/>
    <w:rsid w:val="00A64BD6"/>
    <w:rsid w:val="00A83316"/>
    <w:rsid w:val="00A916D1"/>
    <w:rsid w:val="00A92E6C"/>
    <w:rsid w:val="00A94A1F"/>
    <w:rsid w:val="00AA1677"/>
    <w:rsid w:val="00AA2381"/>
    <w:rsid w:val="00AA27E8"/>
    <w:rsid w:val="00AA6108"/>
    <w:rsid w:val="00AB0AE7"/>
    <w:rsid w:val="00AB4D61"/>
    <w:rsid w:val="00AE5C62"/>
    <w:rsid w:val="00B0707D"/>
    <w:rsid w:val="00B07195"/>
    <w:rsid w:val="00B07474"/>
    <w:rsid w:val="00B1317E"/>
    <w:rsid w:val="00B1379F"/>
    <w:rsid w:val="00B144C4"/>
    <w:rsid w:val="00B14941"/>
    <w:rsid w:val="00B14E5D"/>
    <w:rsid w:val="00B20E77"/>
    <w:rsid w:val="00B21498"/>
    <w:rsid w:val="00B261BA"/>
    <w:rsid w:val="00B33A52"/>
    <w:rsid w:val="00B413D3"/>
    <w:rsid w:val="00B43B91"/>
    <w:rsid w:val="00B454A5"/>
    <w:rsid w:val="00B4779B"/>
    <w:rsid w:val="00B50937"/>
    <w:rsid w:val="00B53EB1"/>
    <w:rsid w:val="00B625F2"/>
    <w:rsid w:val="00B663F9"/>
    <w:rsid w:val="00B6659A"/>
    <w:rsid w:val="00B752E0"/>
    <w:rsid w:val="00B76AB0"/>
    <w:rsid w:val="00B910A5"/>
    <w:rsid w:val="00BA0598"/>
    <w:rsid w:val="00BA0617"/>
    <w:rsid w:val="00BA0EF3"/>
    <w:rsid w:val="00BA2F90"/>
    <w:rsid w:val="00BB046F"/>
    <w:rsid w:val="00BB05B3"/>
    <w:rsid w:val="00BB0F58"/>
    <w:rsid w:val="00BB7CED"/>
    <w:rsid w:val="00BF4382"/>
    <w:rsid w:val="00BF4F62"/>
    <w:rsid w:val="00C027BE"/>
    <w:rsid w:val="00C02A38"/>
    <w:rsid w:val="00C0312F"/>
    <w:rsid w:val="00C046ED"/>
    <w:rsid w:val="00C150EA"/>
    <w:rsid w:val="00C21715"/>
    <w:rsid w:val="00C25613"/>
    <w:rsid w:val="00C275C6"/>
    <w:rsid w:val="00C40E4F"/>
    <w:rsid w:val="00C43772"/>
    <w:rsid w:val="00C45717"/>
    <w:rsid w:val="00C4786E"/>
    <w:rsid w:val="00C50591"/>
    <w:rsid w:val="00C532FB"/>
    <w:rsid w:val="00C544E6"/>
    <w:rsid w:val="00C56F62"/>
    <w:rsid w:val="00C57600"/>
    <w:rsid w:val="00C602A0"/>
    <w:rsid w:val="00C71FA5"/>
    <w:rsid w:val="00C72E18"/>
    <w:rsid w:val="00C7464C"/>
    <w:rsid w:val="00C8058C"/>
    <w:rsid w:val="00C8411C"/>
    <w:rsid w:val="00C86FA3"/>
    <w:rsid w:val="00C902A2"/>
    <w:rsid w:val="00C90A42"/>
    <w:rsid w:val="00C91D24"/>
    <w:rsid w:val="00C9334D"/>
    <w:rsid w:val="00CA63DB"/>
    <w:rsid w:val="00CB4513"/>
    <w:rsid w:val="00CB77DC"/>
    <w:rsid w:val="00CC66AB"/>
    <w:rsid w:val="00CC7B1D"/>
    <w:rsid w:val="00CD1358"/>
    <w:rsid w:val="00CD59E1"/>
    <w:rsid w:val="00CD63E8"/>
    <w:rsid w:val="00CE2114"/>
    <w:rsid w:val="00CE55DF"/>
    <w:rsid w:val="00CF133D"/>
    <w:rsid w:val="00CF1E55"/>
    <w:rsid w:val="00CF2564"/>
    <w:rsid w:val="00D00FFD"/>
    <w:rsid w:val="00D177F1"/>
    <w:rsid w:val="00D2005E"/>
    <w:rsid w:val="00D21217"/>
    <w:rsid w:val="00D21978"/>
    <w:rsid w:val="00D26210"/>
    <w:rsid w:val="00D2763F"/>
    <w:rsid w:val="00D27A09"/>
    <w:rsid w:val="00D30E57"/>
    <w:rsid w:val="00D35A31"/>
    <w:rsid w:val="00D35E09"/>
    <w:rsid w:val="00D408DF"/>
    <w:rsid w:val="00D45D2B"/>
    <w:rsid w:val="00D4780B"/>
    <w:rsid w:val="00D51349"/>
    <w:rsid w:val="00D64262"/>
    <w:rsid w:val="00D71CF1"/>
    <w:rsid w:val="00D74674"/>
    <w:rsid w:val="00D763E2"/>
    <w:rsid w:val="00D80246"/>
    <w:rsid w:val="00D83581"/>
    <w:rsid w:val="00D936DE"/>
    <w:rsid w:val="00DA0932"/>
    <w:rsid w:val="00DA285F"/>
    <w:rsid w:val="00DA3187"/>
    <w:rsid w:val="00DA3459"/>
    <w:rsid w:val="00DA66FE"/>
    <w:rsid w:val="00DB6685"/>
    <w:rsid w:val="00DC4864"/>
    <w:rsid w:val="00DC637B"/>
    <w:rsid w:val="00DD1ED9"/>
    <w:rsid w:val="00DD2BD5"/>
    <w:rsid w:val="00DD3C67"/>
    <w:rsid w:val="00DE6B4A"/>
    <w:rsid w:val="00DF6C52"/>
    <w:rsid w:val="00E002E9"/>
    <w:rsid w:val="00E04FC5"/>
    <w:rsid w:val="00E11893"/>
    <w:rsid w:val="00E22432"/>
    <w:rsid w:val="00E22ABF"/>
    <w:rsid w:val="00E3097C"/>
    <w:rsid w:val="00E35DD5"/>
    <w:rsid w:val="00E35F8A"/>
    <w:rsid w:val="00E44C05"/>
    <w:rsid w:val="00E46830"/>
    <w:rsid w:val="00E47623"/>
    <w:rsid w:val="00E53463"/>
    <w:rsid w:val="00E54620"/>
    <w:rsid w:val="00E573F6"/>
    <w:rsid w:val="00E61319"/>
    <w:rsid w:val="00E617A7"/>
    <w:rsid w:val="00E62854"/>
    <w:rsid w:val="00E65AF9"/>
    <w:rsid w:val="00E74C6E"/>
    <w:rsid w:val="00E7594B"/>
    <w:rsid w:val="00E77E68"/>
    <w:rsid w:val="00E8059E"/>
    <w:rsid w:val="00E81337"/>
    <w:rsid w:val="00E82329"/>
    <w:rsid w:val="00E85D5F"/>
    <w:rsid w:val="00E8624B"/>
    <w:rsid w:val="00E87FB8"/>
    <w:rsid w:val="00E90D3C"/>
    <w:rsid w:val="00E94F27"/>
    <w:rsid w:val="00E97E88"/>
    <w:rsid w:val="00EB0881"/>
    <w:rsid w:val="00EB32D9"/>
    <w:rsid w:val="00EC125B"/>
    <w:rsid w:val="00ED0533"/>
    <w:rsid w:val="00ED28D6"/>
    <w:rsid w:val="00ED333E"/>
    <w:rsid w:val="00EE7281"/>
    <w:rsid w:val="00F02577"/>
    <w:rsid w:val="00F02BC5"/>
    <w:rsid w:val="00F02CF3"/>
    <w:rsid w:val="00F03812"/>
    <w:rsid w:val="00F069F4"/>
    <w:rsid w:val="00F161F0"/>
    <w:rsid w:val="00F2418A"/>
    <w:rsid w:val="00F32F8B"/>
    <w:rsid w:val="00F360B2"/>
    <w:rsid w:val="00F36474"/>
    <w:rsid w:val="00F36B78"/>
    <w:rsid w:val="00F42FA7"/>
    <w:rsid w:val="00F44F31"/>
    <w:rsid w:val="00F508B2"/>
    <w:rsid w:val="00F54C9E"/>
    <w:rsid w:val="00F6117F"/>
    <w:rsid w:val="00F63F57"/>
    <w:rsid w:val="00F83568"/>
    <w:rsid w:val="00F84252"/>
    <w:rsid w:val="00F84DA2"/>
    <w:rsid w:val="00F95101"/>
    <w:rsid w:val="00FB7B4B"/>
    <w:rsid w:val="00FD4C12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F5E951"/>
  <w15:chartTrackingRefBased/>
  <w15:docId w15:val="{B0EB4428-04EA-4150-A551-D86E64759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styleId="Strong">
    <w:name w:val="Strong"/>
    <w:uiPriority w:val="22"/>
    <w:qFormat/>
    <w:rsid w:val="001F6D28"/>
    <w:rPr>
      <w:b/>
      <w:bCs/>
    </w:rPr>
  </w:style>
  <w:style w:type="character" w:customStyle="1" w:styleId="HeaderChar">
    <w:name w:val="Header Char"/>
    <w:link w:val="Header"/>
    <w:uiPriority w:val="99"/>
    <w:rsid w:val="00090D26"/>
  </w:style>
  <w:style w:type="character" w:styleId="CommentReference">
    <w:name w:val="annotation reference"/>
    <w:rsid w:val="00E22432"/>
    <w:rPr>
      <w:sz w:val="16"/>
      <w:szCs w:val="16"/>
    </w:rPr>
  </w:style>
  <w:style w:type="paragraph" w:styleId="CommentText">
    <w:name w:val="annotation text"/>
    <w:basedOn w:val="Normal"/>
    <w:link w:val="CommentTextChar"/>
    <w:rsid w:val="00E22432"/>
  </w:style>
  <w:style w:type="character" w:customStyle="1" w:styleId="CommentTextChar">
    <w:name w:val="Comment Text Char"/>
    <w:basedOn w:val="DefaultParagraphFont"/>
    <w:link w:val="CommentText"/>
    <w:rsid w:val="00E22432"/>
  </w:style>
  <w:style w:type="paragraph" w:styleId="CommentSubject">
    <w:name w:val="annotation subject"/>
    <w:basedOn w:val="CommentText"/>
    <w:next w:val="CommentText"/>
    <w:link w:val="CommentSubjectChar"/>
    <w:rsid w:val="00E22432"/>
    <w:rPr>
      <w:b/>
      <w:bCs/>
    </w:rPr>
  </w:style>
  <w:style w:type="character" w:customStyle="1" w:styleId="CommentSubjectChar">
    <w:name w:val="Comment Subject Char"/>
    <w:link w:val="CommentSubject"/>
    <w:rsid w:val="00E22432"/>
    <w:rPr>
      <w:b/>
      <w:bCs/>
    </w:rPr>
  </w:style>
  <w:style w:type="character" w:styleId="PlaceholderText">
    <w:name w:val="Placeholder Text"/>
    <w:uiPriority w:val="99"/>
    <w:semiHidden/>
    <w:rsid w:val="000B201C"/>
    <w:rPr>
      <w:color w:val="808080"/>
    </w:rPr>
  </w:style>
  <w:style w:type="character" w:customStyle="1" w:styleId="Style2">
    <w:name w:val="Style2"/>
    <w:uiPriority w:val="1"/>
    <w:rsid w:val="000B201C"/>
    <w:rPr>
      <w:rFonts w:ascii="Arial" w:hAnsi="Arial"/>
      <w:sz w:val="20"/>
    </w:rPr>
  </w:style>
  <w:style w:type="character" w:customStyle="1" w:styleId="Style1">
    <w:name w:val="Style1"/>
    <w:basedOn w:val="DefaultParagraphFont"/>
    <w:rsid w:val="00236E93"/>
    <w:rPr>
      <w:rFonts w:ascii="Arial" w:hAnsi="Arial"/>
      <w:sz w:val="20"/>
    </w:rPr>
  </w:style>
  <w:style w:type="character" w:customStyle="1" w:styleId="Style3">
    <w:name w:val="Style3"/>
    <w:basedOn w:val="DefaultParagraphFont"/>
    <w:rsid w:val="00A53E8E"/>
    <w:rPr>
      <w:rFonts w:ascii="Arial" w:hAnsi="Arial"/>
      <w:sz w:val="20"/>
    </w:rPr>
  </w:style>
  <w:style w:type="character" w:customStyle="1" w:styleId="Style4">
    <w:name w:val="Style4"/>
    <w:basedOn w:val="DefaultParagraphFont"/>
    <w:rsid w:val="00E90D3C"/>
    <w:rPr>
      <w:rFonts w:ascii="Arial" w:hAnsi="Arial"/>
      <w:sz w:val="20"/>
    </w:rPr>
  </w:style>
  <w:style w:type="character" w:customStyle="1" w:styleId="Style5">
    <w:name w:val="Style5"/>
    <w:basedOn w:val="DefaultParagraphFont"/>
    <w:rsid w:val="00E90D3C"/>
    <w:rPr>
      <w:rFonts w:ascii="Arial" w:hAnsi="Arial"/>
      <w:sz w:val="20"/>
    </w:rPr>
  </w:style>
  <w:style w:type="character" w:customStyle="1" w:styleId="FooterChar">
    <w:name w:val="Footer Char"/>
    <w:link w:val="Footer"/>
    <w:rsid w:val="00E862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5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D182DAF6A94FE8B65A05B706706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7CA40-E3EE-4FE5-B460-1D520029C02B}"/>
      </w:docPartPr>
      <w:docPartBody>
        <w:p w:rsidR="00486B22" w:rsidRDefault="00103D38" w:rsidP="00103D38">
          <w:pPr>
            <w:pStyle w:val="8DD182DAF6A94FE8B65A05B7067061CF4"/>
          </w:pPr>
          <w:r w:rsidRPr="00E90D3C">
            <w:rPr>
              <w:rStyle w:val="PlaceholderText"/>
              <w:rFonts w:ascii="Arial" w:hAnsi="Arial" w:cs="Arial"/>
              <w:shd w:val="clear" w:color="auto" w:fill="BFBFBF" w:themeFill="background1" w:themeFillShade="BF"/>
            </w:rPr>
            <w:t>Choose an item.</w:t>
          </w:r>
        </w:p>
      </w:docPartBody>
    </w:docPart>
    <w:docPart>
      <w:docPartPr>
        <w:name w:val="CC4DB3A9B3CC4EA19DCBA2D1EC96E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80334-23B0-477C-8FDF-28901D65E536}"/>
      </w:docPartPr>
      <w:docPartBody>
        <w:p w:rsidR="00103D38" w:rsidRDefault="00103D38" w:rsidP="00103D38">
          <w:pPr>
            <w:pStyle w:val="CC4DB3A9B3CC4EA19DCBA2D1EC96EC541"/>
          </w:pPr>
          <w:r w:rsidRPr="00E90D3C">
            <w:rPr>
              <w:rStyle w:val="PlaceholderText"/>
              <w:rFonts w:ascii="Arial" w:hAnsi="Arial" w:cs="Arial"/>
              <w:shd w:val="clear" w:color="auto" w:fill="BFBFBF" w:themeFill="background1" w:themeFillShade="BF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6B22"/>
    <w:rsid w:val="00103D38"/>
    <w:rsid w:val="001E4A05"/>
    <w:rsid w:val="003052EF"/>
    <w:rsid w:val="003340A3"/>
    <w:rsid w:val="00344933"/>
    <w:rsid w:val="00345431"/>
    <w:rsid w:val="00486B22"/>
    <w:rsid w:val="004D48C1"/>
    <w:rsid w:val="008246EC"/>
    <w:rsid w:val="0083137D"/>
    <w:rsid w:val="00C11B0A"/>
    <w:rsid w:val="00C1778B"/>
    <w:rsid w:val="00F2069B"/>
    <w:rsid w:val="00FF2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3052EF"/>
    <w:rPr>
      <w:color w:val="808080"/>
    </w:rPr>
  </w:style>
  <w:style w:type="paragraph" w:customStyle="1" w:styleId="CC4DB3A9B3CC4EA19DCBA2D1EC96EC541">
    <w:name w:val="CC4DB3A9B3CC4EA19DCBA2D1EC96EC541"/>
    <w:rsid w:val="00103D3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DD182DAF6A94FE8B65A05B7067061CF4">
    <w:name w:val="8DD182DAF6A94FE8B65A05B7067061CF4"/>
    <w:rsid w:val="00103D3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bfb991b057f10d015ffd988dbf1ee8cc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e745bd59772957e0e3e2bfba2abfd9b0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C14388-17C3-4A4B-A217-464FD0F93E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279BB7-B62C-48EF-B4DA-26042223B41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CC6D33F-0D27-4812-B1B6-D5DB78A01B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D3AE3D-B329-4D12-8F38-8D940B3807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945250B-552C-45F1-96A1-D36F57F228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157</Words>
  <Characters>1229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1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EI08562</dc:creator>
  <cp:keywords/>
  <cp:lastModifiedBy>Jeremy Swanson</cp:lastModifiedBy>
  <cp:revision>6</cp:revision>
  <cp:lastPrinted>2014-11-06T16:40:00Z</cp:lastPrinted>
  <dcterms:created xsi:type="dcterms:W3CDTF">2020-10-20T20:50:00Z</dcterms:created>
  <dcterms:modified xsi:type="dcterms:W3CDTF">2022-05-26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Preston D. Penn</vt:lpwstr>
  </property>
  <property fmtid="{D5CDD505-2E9C-101B-9397-08002B2CF9AE}" pid="3" name="Order">
    <vt:lpwstr>409200.000000000</vt:lpwstr>
  </property>
  <property fmtid="{D5CDD505-2E9C-101B-9397-08002B2CF9AE}" pid="4" name="display_urn:schemas-microsoft-com:office:office#Author">
    <vt:lpwstr>Preston D. Penn</vt:lpwstr>
  </property>
</Properties>
</file>